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1073"/>
        <w:tblW w:w="5000" w:type="pct"/>
        <w:tblLook w:val="04A0" w:firstRow="1" w:lastRow="0" w:firstColumn="1" w:lastColumn="0" w:noHBand="0" w:noVBand="1"/>
      </w:tblPr>
      <w:tblGrid>
        <w:gridCol w:w="3751"/>
        <w:gridCol w:w="5259"/>
      </w:tblGrid>
      <w:tr w:rsidR="00F8631E" w:rsidRPr="00114041" w14:paraId="387D829A" w14:textId="77777777" w:rsidTr="00F9763B">
        <w:trPr>
          <w:trHeight w:val="558"/>
        </w:trPr>
        <w:tc>
          <w:tcPr>
            <w:tcW w:w="5000" w:type="pct"/>
            <w:gridSpan w:val="2"/>
            <w:shd w:val="clear" w:color="auto" w:fill="0033A0"/>
          </w:tcPr>
          <w:p w14:paraId="6DEE8903" w14:textId="165E7D31" w:rsidR="00D96E5E" w:rsidRDefault="00D96E5E" w:rsidP="00D96E5E">
            <w:pPr>
              <w:jc w:val="center"/>
              <w:rPr>
                <w:b/>
                <w:color w:val="FFFFFF" w:themeColor="background1"/>
                <w:sz w:val="18"/>
                <w:szCs w:val="18"/>
              </w:rPr>
            </w:pPr>
            <w:r>
              <w:rPr>
                <w:b/>
                <w:color w:val="FFFFFF" w:themeColor="background1"/>
                <w:sz w:val="24"/>
              </w:rPr>
              <w:t xml:space="preserve">                                        </w:t>
            </w:r>
            <w:r w:rsidR="00F8631E">
              <w:rPr>
                <w:b/>
                <w:color w:val="FFFFFF" w:themeColor="background1"/>
                <w:sz w:val="24"/>
              </w:rPr>
              <w:t>Lediya Nesakumari</w:t>
            </w:r>
            <w:r w:rsidR="00F9763B">
              <w:rPr>
                <w:b/>
                <w:color w:val="FFFFFF" w:themeColor="background1"/>
                <w:sz w:val="24"/>
              </w:rPr>
              <w:t xml:space="preserve">                        </w:t>
            </w:r>
            <w:r>
              <w:rPr>
                <w:b/>
                <w:color w:val="FFFFFF" w:themeColor="background1"/>
                <w:sz w:val="24"/>
              </w:rPr>
              <w:t xml:space="preserve">              </w:t>
            </w:r>
            <w:r w:rsidR="00F9763B" w:rsidRPr="00F9763B">
              <w:rPr>
                <w:b/>
                <w:color w:val="FFFFFF" w:themeColor="background1"/>
                <w:sz w:val="18"/>
                <w:szCs w:val="18"/>
              </w:rPr>
              <w:t>9150827915</w:t>
            </w:r>
            <w:r w:rsidR="00F9763B">
              <w:rPr>
                <w:b/>
                <w:color w:val="FFFFFF" w:themeColor="background1"/>
                <w:sz w:val="18"/>
                <w:szCs w:val="18"/>
              </w:rPr>
              <w:t xml:space="preserve">  </w:t>
            </w:r>
            <w:r>
              <w:rPr>
                <w:b/>
                <w:color w:val="FFFFFF" w:themeColor="background1"/>
                <w:sz w:val="18"/>
                <w:szCs w:val="18"/>
              </w:rPr>
              <w:t xml:space="preserve">                         </w:t>
            </w:r>
          </w:p>
          <w:p w14:paraId="15BE16CD" w14:textId="1366E868" w:rsidR="00F8631E" w:rsidRPr="00114041" w:rsidRDefault="00D96E5E" w:rsidP="00D96E5E">
            <w:pPr>
              <w:jc w:val="right"/>
              <w:rPr>
                <w:b/>
              </w:rPr>
            </w:pPr>
            <w:r>
              <w:rPr>
                <w:b/>
                <w:color w:val="FFFFFF" w:themeColor="background1"/>
                <w:sz w:val="18"/>
                <w:szCs w:val="18"/>
              </w:rPr>
              <w:t xml:space="preserve">     sslediya@gmail.com</w:t>
            </w:r>
          </w:p>
        </w:tc>
      </w:tr>
      <w:tr w:rsidR="00F8631E" w:rsidRPr="002972B7" w14:paraId="6BCB5330" w14:textId="77777777" w:rsidTr="001155D8">
        <w:trPr>
          <w:trHeight w:val="2933"/>
        </w:trPr>
        <w:tc>
          <w:tcPr>
            <w:tcW w:w="2043" w:type="pct"/>
          </w:tcPr>
          <w:p w14:paraId="42081667" w14:textId="77777777" w:rsidR="00F8631E" w:rsidRPr="002972B7" w:rsidRDefault="00F8631E" w:rsidP="00F8631E">
            <w:pPr>
              <w:rPr>
                <w:b/>
                <w:sz w:val="20"/>
                <w:szCs w:val="24"/>
              </w:rPr>
            </w:pPr>
            <w:r w:rsidRPr="002972B7">
              <w:rPr>
                <w:b/>
                <w:sz w:val="20"/>
                <w:szCs w:val="24"/>
              </w:rPr>
              <w:t>Functional Expertise:</w:t>
            </w:r>
          </w:p>
          <w:p w14:paraId="4B5039B2" w14:textId="77777777" w:rsidR="00F8631E" w:rsidRDefault="00F8631E" w:rsidP="00F8631E">
            <w:pPr>
              <w:pStyle w:val="ListParagraph"/>
              <w:numPr>
                <w:ilvl w:val="0"/>
                <w:numId w:val="22"/>
              </w:numPr>
              <w:ind w:left="430"/>
              <w:rPr>
                <w:sz w:val="20"/>
              </w:rPr>
            </w:pPr>
            <w:r>
              <w:rPr>
                <w:sz w:val="20"/>
              </w:rPr>
              <w:t>ERP</w:t>
            </w:r>
          </w:p>
          <w:p w14:paraId="5FC2380E" w14:textId="77777777" w:rsidR="00F8631E" w:rsidRDefault="00F8631E" w:rsidP="00F8631E">
            <w:pPr>
              <w:pStyle w:val="ListParagraph"/>
              <w:numPr>
                <w:ilvl w:val="0"/>
                <w:numId w:val="22"/>
              </w:numPr>
              <w:ind w:left="430"/>
              <w:rPr>
                <w:sz w:val="20"/>
              </w:rPr>
            </w:pPr>
            <w:r>
              <w:rPr>
                <w:sz w:val="20"/>
              </w:rPr>
              <w:t>Ecom service</w:t>
            </w:r>
          </w:p>
          <w:p w14:paraId="38ED5B7C" w14:textId="77777777" w:rsidR="00F8631E" w:rsidRDefault="00F8631E" w:rsidP="00F8631E">
            <w:pPr>
              <w:pStyle w:val="ListParagraph"/>
              <w:numPr>
                <w:ilvl w:val="0"/>
                <w:numId w:val="22"/>
              </w:numPr>
              <w:ind w:left="430"/>
              <w:rPr>
                <w:sz w:val="20"/>
              </w:rPr>
            </w:pPr>
            <w:r>
              <w:rPr>
                <w:sz w:val="20"/>
              </w:rPr>
              <w:t xml:space="preserve">Telematics </w:t>
            </w:r>
          </w:p>
          <w:p w14:paraId="04DB7B31" w14:textId="77777777" w:rsidR="00F8631E" w:rsidRPr="001A21E7" w:rsidRDefault="00F8631E" w:rsidP="00F8631E">
            <w:pPr>
              <w:pStyle w:val="ListParagraph"/>
              <w:numPr>
                <w:ilvl w:val="0"/>
                <w:numId w:val="22"/>
              </w:numPr>
              <w:ind w:left="430"/>
              <w:rPr>
                <w:sz w:val="20"/>
              </w:rPr>
            </w:pPr>
            <w:r>
              <w:rPr>
                <w:sz w:val="20"/>
              </w:rPr>
              <w:t>Service Desk</w:t>
            </w:r>
          </w:p>
          <w:p w14:paraId="7311C3CA" w14:textId="77777777" w:rsidR="00F8631E" w:rsidRPr="009F05F7" w:rsidRDefault="00F8631E" w:rsidP="00F8631E">
            <w:pPr>
              <w:pStyle w:val="ListParagraph"/>
              <w:numPr>
                <w:ilvl w:val="0"/>
                <w:numId w:val="22"/>
              </w:numPr>
              <w:ind w:left="430"/>
              <w:rPr>
                <w:sz w:val="20"/>
              </w:rPr>
            </w:pPr>
            <w:r w:rsidRPr="004E3267">
              <w:rPr>
                <w:sz w:val="20"/>
              </w:rPr>
              <w:t>Technical Support</w:t>
            </w:r>
          </w:p>
          <w:p w14:paraId="0B91170B" w14:textId="77777777" w:rsidR="00F8631E" w:rsidRPr="002972B7" w:rsidRDefault="00F8631E" w:rsidP="00F8631E">
            <w:pPr>
              <w:ind w:left="70"/>
              <w:rPr>
                <w:sz w:val="20"/>
                <w:szCs w:val="24"/>
              </w:rPr>
            </w:pPr>
          </w:p>
          <w:p w14:paraId="582DC1CF" w14:textId="77777777" w:rsidR="00F8631E" w:rsidRPr="002972B7" w:rsidRDefault="00F8631E" w:rsidP="00F8631E">
            <w:pPr>
              <w:rPr>
                <w:b/>
                <w:sz w:val="20"/>
                <w:szCs w:val="24"/>
              </w:rPr>
            </w:pPr>
            <w:r w:rsidRPr="002972B7">
              <w:rPr>
                <w:b/>
                <w:sz w:val="20"/>
                <w:szCs w:val="24"/>
              </w:rPr>
              <w:t>Technical Expertise:</w:t>
            </w:r>
          </w:p>
          <w:p w14:paraId="6E71009B" w14:textId="77777777" w:rsidR="00F8631E" w:rsidRDefault="00F8631E" w:rsidP="00F8631E">
            <w:pPr>
              <w:pStyle w:val="ListParagraph"/>
              <w:numPr>
                <w:ilvl w:val="0"/>
                <w:numId w:val="24"/>
              </w:numPr>
              <w:ind w:left="430"/>
              <w:rPr>
                <w:sz w:val="20"/>
              </w:rPr>
            </w:pPr>
            <w:r w:rsidRPr="00053ACF">
              <w:rPr>
                <w:rFonts w:eastAsia="Times New Roman" w:cs="Times New Roman"/>
                <w:b/>
                <w:bCs/>
                <w:color w:val="111111"/>
                <w:sz w:val="18"/>
                <w:szCs w:val="18"/>
              </w:rPr>
              <w:t>Language</w:t>
            </w:r>
            <w:r>
              <w:rPr>
                <w:rFonts w:eastAsia="Times New Roman" w:cs="Times New Roman"/>
                <w:color w:val="111111"/>
                <w:sz w:val="18"/>
                <w:szCs w:val="18"/>
              </w:rPr>
              <w:t xml:space="preserve">-- </w:t>
            </w:r>
            <w:r w:rsidRPr="007F3F4B">
              <w:rPr>
                <w:rFonts w:eastAsia="Times New Roman" w:cs="Times New Roman"/>
                <w:color w:val="111111"/>
                <w:sz w:val="18"/>
                <w:szCs w:val="18"/>
              </w:rPr>
              <w:t>Kotlin and Core Java</w:t>
            </w:r>
            <w:r>
              <w:rPr>
                <w:sz w:val="20"/>
              </w:rPr>
              <w:t xml:space="preserve"> </w:t>
            </w:r>
          </w:p>
          <w:p w14:paraId="0031356C" w14:textId="77777777" w:rsidR="00F8631E" w:rsidRPr="00053ACF" w:rsidRDefault="00F8631E" w:rsidP="00F8631E">
            <w:pPr>
              <w:pStyle w:val="ListParagraph"/>
              <w:numPr>
                <w:ilvl w:val="0"/>
                <w:numId w:val="24"/>
              </w:numPr>
              <w:ind w:left="430"/>
              <w:rPr>
                <w:sz w:val="18"/>
                <w:szCs w:val="18"/>
              </w:rPr>
            </w:pPr>
            <w:r w:rsidRPr="00053ACF">
              <w:rPr>
                <w:b/>
                <w:bCs/>
                <w:sz w:val="18"/>
                <w:szCs w:val="18"/>
              </w:rPr>
              <w:t>Design Patterns</w:t>
            </w:r>
            <w:r w:rsidRPr="00053ACF">
              <w:rPr>
                <w:sz w:val="18"/>
                <w:szCs w:val="18"/>
              </w:rPr>
              <w:t>-- MVVM, MVC, MVP architecture</w:t>
            </w:r>
          </w:p>
          <w:p w14:paraId="7ADB0E21" w14:textId="77777777" w:rsidR="00F8631E" w:rsidRPr="00EC5B5D" w:rsidRDefault="00F8631E" w:rsidP="00F8631E">
            <w:pPr>
              <w:pStyle w:val="ListParagraph"/>
              <w:numPr>
                <w:ilvl w:val="0"/>
                <w:numId w:val="24"/>
              </w:numPr>
              <w:ind w:left="430"/>
              <w:rPr>
                <w:sz w:val="20"/>
              </w:rPr>
            </w:pPr>
            <w:r w:rsidRPr="007F3F4B">
              <w:rPr>
                <w:rFonts w:eastAsia="Times New Roman" w:cs="Times New Roman"/>
                <w:b/>
                <w:bCs/>
                <w:color w:val="111111"/>
                <w:sz w:val="18"/>
                <w:szCs w:val="18"/>
              </w:rPr>
              <w:t>Jetpack Libraries</w:t>
            </w:r>
            <w:r w:rsidRPr="007F3F4B">
              <w:rPr>
                <w:rFonts w:eastAsia="Times New Roman" w:cs="Times New Roman"/>
                <w:color w:val="111111"/>
                <w:sz w:val="18"/>
                <w:szCs w:val="18"/>
              </w:rPr>
              <w:t> - - Data binding, View Binding, Live Data, View Model</w:t>
            </w:r>
            <w:r>
              <w:rPr>
                <w:rFonts w:eastAsia="Times New Roman" w:cs="Times New Roman"/>
                <w:color w:val="111111"/>
                <w:sz w:val="18"/>
                <w:szCs w:val="18"/>
              </w:rPr>
              <w:t>, Navigation</w:t>
            </w:r>
            <w:r w:rsidRPr="00EC5B5D">
              <w:rPr>
                <w:rFonts w:eastAsia="Times New Roman" w:cs="Times New Roman"/>
                <w:b/>
                <w:bCs/>
                <w:color w:val="111111"/>
                <w:sz w:val="18"/>
                <w:szCs w:val="18"/>
              </w:rPr>
              <w:t xml:space="preserve"> </w:t>
            </w:r>
          </w:p>
          <w:p w14:paraId="40B9F409" w14:textId="77777777" w:rsidR="00F8631E" w:rsidRPr="00EC5B5D" w:rsidRDefault="00F8631E" w:rsidP="00F8631E">
            <w:pPr>
              <w:pStyle w:val="ListParagraph"/>
              <w:numPr>
                <w:ilvl w:val="0"/>
                <w:numId w:val="24"/>
              </w:numPr>
              <w:ind w:left="430"/>
              <w:rPr>
                <w:sz w:val="20"/>
              </w:rPr>
            </w:pPr>
            <w:r>
              <w:rPr>
                <w:rFonts w:eastAsia="Times New Roman" w:cs="Times New Roman"/>
                <w:b/>
                <w:bCs/>
                <w:color w:val="111111"/>
                <w:sz w:val="18"/>
                <w:szCs w:val="18"/>
              </w:rPr>
              <w:t xml:space="preserve">Image </w:t>
            </w:r>
            <w:r w:rsidRPr="00EC5B5D">
              <w:rPr>
                <w:rFonts w:eastAsia="Times New Roman" w:cs="Times New Roman"/>
                <w:b/>
                <w:bCs/>
                <w:color w:val="111111"/>
                <w:sz w:val="18"/>
                <w:szCs w:val="18"/>
              </w:rPr>
              <w:t xml:space="preserve">Library </w:t>
            </w:r>
            <w:r w:rsidRPr="00EC5B5D">
              <w:rPr>
                <w:rFonts w:eastAsia="Times New Roman" w:cs="Times New Roman"/>
                <w:color w:val="111111"/>
                <w:sz w:val="18"/>
                <w:szCs w:val="18"/>
              </w:rPr>
              <w:t>- - Glide,</w:t>
            </w:r>
            <w:r>
              <w:rPr>
                <w:rFonts w:eastAsia="Times New Roman" w:cs="Times New Roman"/>
                <w:color w:val="111111"/>
                <w:sz w:val="18"/>
                <w:szCs w:val="18"/>
              </w:rPr>
              <w:t xml:space="preserve"> Picasso </w:t>
            </w:r>
          </w:p>
          <w:p w14:paraId="38D3E2A6" w14:textId="77777777" w:rsidR="00F8631E" w:rsidRPr="00EC5B5D" w:rsidRDefault="00F8631E" w:rsidP="00F8631E">
            <w:pPr>
              <w:pStyle w:val="ListParagraph"/>
              <w:numPr>
                <w:ilvl w:val="0"/>
                <w:numId w:val="24"/>
              </w:numPr>
              <w:ind w:left="430"/>
              <w:rPr>
                <w:sz w:val="20"/>
              </w:rPr>
            </w:pPr>
            <w:r>
              <w:rPr>
                <w:rFonts w:eastAsia="Times New Roman" w:cs="Times New Roman"/>
                <w:b/>
                <w:bCs/>
                <w:color w:val="111111"/>
                <w:sz w:val="18"/>
                <w:szCs w:val="18"/>
              </w:rPr>
              <w:t>Network Library</w:t>
            </w:r>
            <w:r w:rsidRPr="00EC5B5D">
              <w:rPr>
                <w:rFonts w:eastAsia="Times New Roman" w:cs="Times New Roman"/>
                <w:color w:val="111111"/>
                <w:sz w:val="18"/>
                <w:szCs w:val="18"/>
              </w:rPr>
              <w:t>-</w:t>
            </w:r>
            <w:r>
              <w:rPr>
                <w:rFonts w:eastAsia="Times New Roman" w:cs="Times New Roman"/>
                <w:color w:val="111111"/>
                <w:sz w:val="18"/>
                <w:szCs w:val="18"/>
              </w:rPr>
              <w:t xml:space="preserve">- </w:t>
            </w:r>
            <w:r w:rsidRPr="00EC5B5D">
              <w:rPr>
                <w:rFonts w:eastAsia="Times New Roman" w:cs="Times New Roman"/>
                <w:color w:val="111111"/>
                <w:sz w:val="18"/>
                <w:szCs w:val="18"/>
              </w:rPr>
              <w:t>Retrofit,</w:t>
            </w:r>
            <w:r>
              <w:rPr>
                <w:rFonts w:eastAsia="Times New Roman" w:cs="Times New Roman"/>
                <w:color w:val="111111"/>
                <w:sz w:val="18"/>
                <w:szCs w:val="18"/>
              </w:rPr>
              <w:t xml:space="preserve"> Volley,</w:t>
            </w:r>
            <w:r w:rsidRPr="00EC5B5D">
              <w:rPr>
                <w:rFonts w:eastAsia="Times New Roman" w:cs="Times New Roman"/>
                <w:color w:val="111111"/>
                <w:sz w:val="18"/>
                <w:szCs w:val="18"/>
              </w:rPr>
              <w:t xml:space="preserve"> GraphQL, Zendesk Chat bot, Amplify Framework, Firebase real database</w:t>
            </w:r>
          </w:p>
          <w:p w14:paraId="33AACAEE" w14:textId="77777777" w:rsidR="00F8631E" w:rsidRPr="00EC5B5D" w:rsidRDefault="00F8631E" w:rsidP="00F8631E">
            <w:pPr>
              <w:pStyle w:val="ListParagraph"/>
              <w:numPr>
                <w:ilvl w:val="0"/>
                <w:numId w:val="24"/>
              </w:numPr>
              <w:ind w:left="430"/>
              <w:rPr>
                <w:sz w:val="20"/>
              </w:rPr>
            </w:pPr>
            <w:r>
              <w:rPr>
                <w:b/>
                <w:bCs/>
                <w:sz w:val="20"/>
              </w:rPr>
              <w:t xml:space="preserve">Library </w:t>
            </w:r>
            <w:r w:rsidRPr="00EC5B5D">
              <w:rPr>
                <w:b/>
                <w:bCs/>
                <w:sz w:val="18"/>
                <w:szCs w:val="18"/>
              </w:rPr>
              <w:t xml:space="preserve">– </w:t>
            </w:r>
            <w:r w:rsidRPr="00EC5B5D">
              <w:rPr>
                <w:sz w:val="18"/>
                <w:szCs w:val="18"/>
              </w:rPr>
              <w:t>Amplify, Amazon</w:t>
            </w:r>
            <w:r>
              <w:rPr>
                <w:sz w:val="18"/>
                <w:szCs w:val="18"/>
              </w:rPr>
              <w:t xml:space="preserve"> s3</w:t>
            </w:r>
            <w:r w:rsidRPr="00EC5B5D">
              <w:rPr>
                <w:rFonts w:eastAsia="Times New Roman" w:cs="Times New Roman"/>
                <w:color w:val="111111"/>
                <w:sz w:val="18"/>
                <w:szCs w:val="18"/>
              </w:rPr>
              <w:t>, Rollout SDK</w:t>
            </w:r>
            <w:r>
              <w:rPr>
                <w:rFonts w:eastAsia="Times New Roman" w:cs="Times New Roman"/>
                <w:color w:val="111111"/>
                <w:sz w:val="18"/>
                <w:szCs w:val="18"/>
              </w:rPr>
              <w:t>,</w:t>
            </w:r>
            <w:r w:rsidRPr="00EC5B5D">
              <w:rPr>
                <w:rFonts w:eastAsia="Times New Roman" w:cs="Times New Roman"/>
                <w:color w:val="111111"/>
                <w:sz w:val="18"/>
                <w:szCs w:val="18"/>
              </w:rPr>
              <w:t xml:space="preserve"> Zendesk Chat bot,</w:t>
            </w:r>
            <w:r>
              <w:rPr>
                <w:sz w:val="18"/>
                <w:szCs w:val="18"/>
              </w:rPr>
              <w:t xml:space="preserve"> and Firebase real database</w:t>
            </w:r>
          </w:p>
          <w:p w14:paraId="3A37D105" w14:textId="77777777" w:rsidR="00F8631E" w:rsidRDefault="00F8631E" w:rsidP="00F8631E">
            <w:pPr>
              <w:pStyle w:val="ListParagraph"/>
              <w:numPr>
                <w:ilvl w:val="0"/>
                <w:numId w:val="24"/>
              </w:numPr>
              <w:ind w:left="430"/>
              <w:rPr>
                <w:sz w:val="20"/>
              </w:rPr>
            </w:pPr>
            <w:r w:rsidRPr="007F3F4B">
              <w:rPr>
                <w:rFonts w:eastAsia="Times New Roman" w:cs="Times New Roman"/>
                <w:b/>
                <w:bCs/>
                <w:color w:val="111111"/>
                <w:sz w:val="18"/>
                <w:szCs w:val="18"/>
              </w:rPr>
              <w:t>Testing Tools</w:t>
            </w:r>
            <w:r w:rsidRPr="007F3F4B">
              <w:rPr>
                <w:rFonts w:eastAsia="Times New Roman" w:cs="Times New Roman"/>
                <w:color w:val="111111"/>
                <w:sz w:val="18"/>
                <w:szCs w:val="18"/>
              </w:rPr>
              <w:t> - - Roboelectric</w:t>
            </w:r>
            <w:r>
              <w:rPr>
                <w:rFonts w:eastAsia="Times New Roman" w:cs="Times New Roman"/>
                <w:color w:val="111111"/>
                <w:sz w:val="18"/>
                <w:szCs w:val="18"/>
              </w:rPr>
              <w:t>, Mockito</w:t>
            </w:r>
            <w:r w:rsidRPr="007F3F4B">
              <w:rPr>
                <w:rFonts w:eastAsia="Times New Roman" w:cs="Times New Roman"/>
                <w:color w:val="111111"/>
                <w:sz w:val="18"/>
                <w:szCs w:val="18"/>
              </w:rPr>
              <w:t xml:space="preserve"> and Espresso</w:t>
            </w:r>
          </w:p>
          <w:p w14:paraId="0A5A8E60" w14:textId="77777777" w:rsidR="00F8631E" w:rsidRPr="002972B7" w:rsidRDefault="00F8631E" w:rsidP="00F8631E">
            <w:pPr>
              <w:pStyle w:val="ListParagraph"/>
              <w:ind w:left="430"/>
              <w:rPr>
                <w:sz w:val="20"/>
              </w:rPr>
            </w:pPr>
          </w:p>
        </w:tc>
        <w:tc>
          <w:tcPr>
            <w:tcW w:w="2957" w:type="pct"/>
          </w:tcPr>
          <w:p w14:paraId="4F14BF62" w14:textId="77777777" w:rsidR="00F8631E" w:rsidRDefault="00F8631E" w:rsidP="00F8631E">
            <w:pPr>
              <w:rPr>
                <w:b/>
                <w:sz w:val="20"/>
                <w:szCs w:val="24"/>
              </w:rPr>
            </w:pPr>
            <w:r w:rsidRPr="00B53374">
              <w:rPr>
                <w:b/>
                <w:sz w:val="20"/>
                <w:szCs w:val="24"/>
              </w:rPr>
              <w:t>Professional Background:</w:t>
            </w:r>
          </w:p>
          <w:p w14:paraId="69FEE984" w14:textId="77777777" w:rsidR="00F8631E" w:rsidRPr="00B53374" w:rsidRDefault="00F8631E" w:rsidP="00F8631E">
            <w:pPr>
              <w:rPr>
                <w:b/>
                <w:sz w:val="20"/>
                <w:szCs w:val="24"/>
              </w:rPr>
            </w:pPr>
          </w:p>
          <w:p w14:paraId="735161C3" w14:textId="77777777" w:rsidR="00F8631E" w:rsidRDefault="00F8631E" w:rsidP="00F8631E">
            <w:pPr>
              <w:pStyle w:val="BodyText"/>
              <w:spacing w:before="172" w:line="252" w:lineRule="auto"/>
              <w:ind w:left="117" w:right="56" w:firstLine="427"/>
              <w:rPr>
                <w:rFonts w:ascii="Arial" w:hAnsi="Arial" w:cs="Arial"/>
                <w:w w:val="95"/>
                <w:sz w:val="20"/>
                <w:szCs w:val="20"/>
              </w:rPr>
            </w:pPr>
            <w:r w:rsidRPr="007F2134">
              <w:rPr>
                <w:rFonts w:ascii="Arial" w:hAnsi="Arial" w:cs="Arial"/>
                <w:sz w:val="20"/>
                <w:szCs w:val="24"/>
              </w:rPr>
              <w:t xml:space="preserve">Lediya Nesakumari is a Senior Associate with </w:t>
            </w:r>
            <w:r>
              <w:rPr>
                <w:rFonts w:ascii="Arial" w:hAnsi="Arial" w:cs="Arial"/>
                <w:sz w:val="20"/>
                <w:szCs w:val="24"/>
              </w:rPr>
              <w:t>9+years</w:t>
            </w:r>
            <w:r w:rsidRPr="007F2134">
              <w:rPr>
                <w:rFonts w:ascii="Arial" w:hAnsi="Arial" w:cs="Arial"/>
                <w:sz w:val="20"/>
                <w:szCs w:val="24"/>
              </w:rPr>
              <w:t xml:space="preserve"> years of IT experiences </w:t>
            </w:r>
            <w:r w:rsidRPr="001B27DA">
              <w:rPr>
                <w:rFonts w:ascii="Arial" w:hAnsi="Arial" w:cs="Arial"/>
                <w:sz w:val="20"/>
                <w:szCs w:val="20"/>
              </w:rPr>
              <w:t>– specializing</w:t>
            </w:r>
            <w:r w:rsidRPr="001B27DA">
              <w:rPr>
                <w:rFonts w:ascii="Arial" w:hAnsi="Arial" w:cs="Arial"/>
                <w:spacing w:val="-1"/>
                <w:w w:val="95"/>
                <w:sz w:val="20"/>
                <w:szCs w:val="20"/>
              </w:rPr>
              <w:t xml:space="preserve"> </w:t>
            </w:r>
            <w:r w:rsidRPr="001B27DA">
              <w:rPr>
                <w:rFonts w:ascii="Arial" w:hAnsi="Arial" w:cs="Arial"/>
                <w:w w:val="95"/>
                <w:sz w:val="20"/>
                <w:szCs w:val="20"/>
              </w:rPr>
              <w:t>of</w:t>
            </w:r>
            <w:r w:rsidRPr="001B27DA">
              <w:rPr>
                <w:rFonts w:ascii="Arial" w:hAnsi="Arial" w:cs="Arial"/>
                <w:spacing w:val="-2"/>
                <w:w w:val="95"/>
                <w:sz w:val="20"/>
                <w:szCs w:val="20"/>
              </w:rPr>
              <w:t xml:space="preserve"> </w:t>
            </w:r>
            <w:r w:rsidRPr="001B27DA">
              <w:rPr>
                <w:rFonts w:ascii="Arial" w:hAnsi="Arial" w:cs="Arial"/>
                <w:w w:val="95"/>
                <w:sz w:val="20"/>
                <w:szCs w:val="20"/>
              </w:rPr>
              <w:t>experience</w:t>
            </w:r>
            <w:r w:rsidRPr="001B27DA">
              <w:rPr>
                <w:rFonts w:ascii="Arial" w:hAnsi="Arial" w:cs="Arial"/>
                <w:spacing w:val="1"/>
                <w:w w:val="95"/>
                <w:sz w:val="20"/>
                <w:szCs w:val="20"/>
              </w:rPr>
              <w:t xml:space="preserve"> </w:t>
            </w:r>
            <w:r w:rsidRPr="001B27DA">
              <w:rPr>
                <w:rFonts w:ascii="Arial" w:hAnsi="Arial" w:cs="Arial"/>
                <w:w w:val="95"/>
                <w:sz w:val="20"/>
                <w:szCs w:val="20"/>
              </w:rPr>
              <w:t>designing,</w:t>
            </w:r>
            <w:r w:rsidRPr="001B27DA">
              <w:rPr>
                <w:rFonts w:ascii="Arial" w:hAnsi="Arial" w:cs="Arial"/>
                <w:spacing w:val="-2"/>
                <w:w w:val="95"/>
                <w:sz w:val="20"/>
                <w:szCs w:val="20"/>
              </w:rPr>
              <w:t xml:space="preserve"> </w:t>
            </w:r>
            <w:r w:rsidRPr="001B27DA">
              <w:rPr>
                <w:rFonts w:ascii="Arial" w:hAnsi="Arial" w:cs="Arial"/>
                <w:w w:val="95"/>
                <w:sz w:val="20"/>
                <w:szCs w:val="20"/>
              </w:rPr>
              <w:t>developing,</w:t>
            </w:r>
            <w:r w:rsidRPr="001B27DA">
              <w:rPr>
                <w:rFonts w:ascii="Arial" w:hAnsi="Arial" w:cs="Arial"/>
                <w:spacing w:val="8"/>
                <w:w w:val="95"/>
                <w:sz w:val="20"/>
                <w:szCs w:val="20"/>
              </w:rPr>
              <w:t xml:space="preserve"> </w:t>
            </w:r>
            <w:r w:rsidRPr="001B27DA">
              <w:rPr>
                <w:rFonts w:ascii="Arial" w:hAnsi="Arial" w:cs="Arial"/>
                <w:w w:val="95"/>
                <w:sz w:val="20"/>
                <w:szCs w:val="20"/>
              </w:rPr>
              <w:t>testing,</w:t>
            </w:r>
            <w:r w:rsidRPr="001B27DA">
              <w:rPr>
                <w:rFonts w:ascii="Arial" w:hAnsi="Arial" w:cs="Arial"/>
                <w:spacing w:val="-3"/>
                <w:w w:val="95"/>
                <w:sz w:val="20"/>
                <w:szCs w:val="20"/>
              </w:rPr>
              <w:t xml:space="preserve"> </w:t>
            </w:r>
            <w:r w:rsidRPr="001B27DA">
              <w:rPr>
                <w:rFonts w:ascii="Arial" w:hAnsi="Arial" w:cs="Arial"/>
                <w:w w:val="95"/>
                <w:sz w:val="20"/>
                <w:szCs w:val="20"/>
              </w:rPr>
              <w:t>and</w:t>
            </w:r>
            <w:r w:rsidRPr="001B27DA">
              <w:rPr>
                <w:rFonts w:ascii="Arial" w:hAnsi="Arial" w:cs="Arial"/>
                <w:spacing w:val="-10"/>
                <w:w w:val="95"/>
                <w:sz w:val="20"/>
                <w:szCs w:val="20"/>
              </w:rPr>
              <w:t xml:space="preserve"> </w:t>
            </w:r>
            <w:r w:rsidRPr="001B27DA">
              <w:rPr>
                <w:rFonts w:ascii="Arial" w:hAnsi="Arial" w:cs="Arial"/>
                <w:w w:val="95"/>
                <w:sz w:val="20"/>
                <w:szCs w:val="20"/>
              </w:rPr>
              <w:t>maintaining</w:t>
            </w:r>
            <w:r w:rsidRPr="001B27DA">
              <w:rPr>
                <w:rFonts w:ascii="Arial" w:hAnsi="Arial" w:cs="Arial"/>
                <w:spacing w:val="10"/>
                <w:w w:val="95"/>
                <w:sz w:val="20"/>
                <w:szCs w:val="20"/>
              </w:rPr>
              <w:t xml:space="preserve"> </w:t>
            </w:r>
            <w:r w:rsidRPr="001B27DA">
              <w:rPr>
                <w:rFonts w:ascii="Arial" w:hAnsi="Arial" w:cs="Arial"/>
                <w:w w:val="95"/>
                <w:sz w:val="20"/>
                <w:szCs w:val="20"/>
              </w:rPr>
              <w:t>applications</w:t>
            </w:r>
            <w:r w:rsidRPr="001B27DA">
              <w:rPr>
                <w:rFonts w:ascii="Arial" w:hAnsi="Arial" w:cs="Arial"/>
                <w:spacing w:val="3"/>
                <w:w w:val="95"/>
                <w:sz w:val="20"/>
                <w:szCs w:val="20"/>
              </w:rPr>
              <w:t xml:space="preserve"> </w:t>
            </w:r>
            <w:r w:rsidRPr="001B27DA">
              <w:rPr>
                <w:rFonts w:ascii="Arial" w:hAnsi="Arial" w:cs="Arial"/>
                <w:w w:val="95"/>
                <w:sz w:val="20"/>
                <w:szCs w:val="20"/>
              </w:rPr>
              <w:t>development.</w:t>
            </w:r>
            <w:r w:rsidRPr="001B27DA">
              <w:rPr>
                <w:rFonts w:ascii="Arial" w:hAnsi="Arial" w:cs="Arial"/>
                <w:spacing w:val="10"/>
                <w:w w:val="95"/>
                <w:sz w:val="20"/>
                <w:szCs w:val="20"/>
              </w:rPr>
              <w:t xml:space="preserve"> </w:t>
            </w:r>
            <w:r w:rsidRPr="001B27DA">
              <w:rPr>
                <w:rFonts w:ascii="Arial" w:hAnsi="Arial" w:cs="Arial"/>
                <w:w w:val="95"/>
                <w:sz w:val="20"/>
                <w:szCs w:val="20"/>
              </w:rPr>
              <w:t>Conceptualizing</w:t>
            </w:r>
            <w:r w:rsidRPr="001B27DA">
              <w:rPr>
                <w:rFonts w:ascii="Arial" w:hAnsi="Arial" w:cs="Arial"/>
                <w:spacing w:val="-51"/>
                <w:w w:val="95"/>
                <w:sz w:val="20"/>
                <w:szCs w:val="20"/>
              </w:rPr>
              <w:t xml:space="preserve"> </w:t>
            </w:r>
            <w:r w:rsidRPr="001B27DA">
              <w:rPr>
                <w:rFonts w:ascii="Arial" w:hAnsi="Arial" w:cs="Arial"/>
                <w:w w:val="95"/>
                <w:sz w:val="20"/>
                <w:szCs w:val="20"/>
              </w:rPr>
              <w:t>app</w:t>
            </w:r>
            <w:r w:rsidRPr="001B27DA">
              <w:rPr>
                <w:rFonts w:ascii="Arial" w:hAnsi="Arial" w:cs="Arial"/>
                <w:spacing w:val="-2"/>
                <w:w w:val="95"/>
                <w:sz w:val="20"/>
                <w:szCs w:val="20"/>
              </w:rPr>
              <w:t xml:space="preserve"> </w:t>
            </w:r>
            <w:r w:rsidRPr="001B27DA">
              <w:rPr>
                <w:rFonts w:ascii="Arial" w:hAnsi="Arial" w:cs="Arial"/>
                <w:w w:val="95"/>
                <w:sz w:val="20"/>
                <w:szCs w:val="20"/>
              </w:rPr>
              <w:t>solutions</w:t>
            </w:r>
            <w:r w:rsidRPr="001B27DA">
              <w:rPr>
                <w:rFonts w:ascii="Arial" w:hAnsi="Arial" w:cs="Arial"/>
                <w:spacing w:val="9"/>
                <w:w w:val="95"/>
                <w:sz w:val="20"/>
                <w:szCs w:val="20"/>
              </w:rPr>
              <w:t xml:space="preserve"> </w:t>
            </w:r>
            <w:r w:rsidRPr="001B27DA">
              <w:rPr>
                <w:rFonts w:ascii="Arial" w:hAnsi="Arial" w:cs="Arial"/>
                <w:w w:val="95"/>
                <w:sz w:val="20"/>
                <w:szCs w:val="20"/>
              </w:rPr>
              <w:t>with</w:t>
            </w:r>
            <w:r w:rsidRPr="001B27DA">
              <w:rPr>
                <w:rFonts w:ascii="Arial" w:hAnsi="Arial" w:cs="Arial"/>
                <w:spacing w:val="4"/>
                <w:w w:val="95"/>
                <w:sz w:val="20"/>
                <w:szCs w:val="20"/>
              </w:rPr>
              <w:t xml:space="preserve"> </w:t>
            </w:r>
            <w:r w:rsidRPr="001B27DA">
              <w:rPr>
                <w:rFonts w:ascii="Arial" w:hAnsi="Arial" w:cs="Arial"/>
                <w:w w:val="95"/>
                <w:sz w:val="20"/>
                <w:szCs w:val="20"/>
              </w:rPr>
              <w:t>the</w:t>
            </w:r>
            <w:r w:rsidRPr="001B27DA">
              <w:rPr>
                <w:rFonts w:ascii="Arial" w:hAnsi="Arial" w:cs="Arial"/>
                <w:spacing w:val="-3"/>
                <w:w w:val="95"/>
                <w:sz w:val="20"/>
                <w:szCs w:val="20"/>
              </w:rPr>
              <w:t xml:space="preserve"> </w:t>
            </w:r>
            <w:r w:rsidRPr="001B27DA">
              <w:rPr>
                <w:rFonts w:ascii="Arial" w:hAnsi="Arial" w:cs="Arial"/>
                <w:w w:val="95"/>
                <w:sz w:val="20"/>
                <w:szCs w:val="20"/>
              </w:rPr>
              <w:t>technology,</w:t>
            </w:r>
            <w:r w:rsidRPr="001B27DA">
              <w:rPr>
                <w:rFonts w:ascii="Arial" w:hAnsi="Arial" w:cs="Arial"/>
                <w:spacing w:val="13"/>
                <w:w w:val="95"/>
                <w:sz w:val="20"/>
                <w:szCs w:val="20"/>
              </w:rPr>
              <w:t xml:space="preserve"> </w:t>
            </w:r>
            <w:r w:rsidRPr="001B27DA">
              <w:rPr>
                <w:rFonts w:ascii="Arial" w:hAnsi="Arial" w:cs="Arial"/>
                <w:w w:val="95"/>
                <w:sz w:val="20"/>
                <w:szCs w:val="20"/>
              </w:rPr>
              <w:t>designing</w:t>
            </w:r>
            <w:r w:rsidRPr="001B27DA">
              <w:rPr>
                <w:rFonts w:ascii="Arial" w:hAnsi="Arial" w:cs="Arial"/>
                <w:spacing w:val="18"/>
                <w:w w:val="95"/>
                <w:sz w:val="20"/>
                <w:szCs w:val="20"/>
              </w:rPr>
              <w:t xml:space="preserve"> </w:t>
            </w:r>
            <w:r w:rsidRPr="001B27DA">
              <w:rPr>
                <w:rFonts w:ascii="Arial" w:hAnsi="Arial" w:cs="Arial"/>
                <w:w w:val="95"/>
                <w:sz w:val="20"/>
                <w:szCs w:val="20"/>
              </w:rPr>
              <w:t>theory,</w:t>
            </w:r>
            <w:r w:rsidRPr="001B27DA">
              <w:rPr>
                <w:rFonts w:ascii="Arial" w:hAnsi="Arial" w:cs="Arial"/>
                <w:spacing w:val="6"/>
                <w:w w:val="95"/>
                <w:sz w:val="20"/>
                <w:szCs w:val="20"/>
              </w:rPr>
              <w:t xml:space="preserve"> </w:t>
            </w:r>
            <w:r w:rsidRPr="001B27DA">
              <w:rPr>
                <w:rFonts w:ascii="Arial" w:hAnsi="Arial" w:cs="Arial"/>
                <w:w w:val="95"/>
                <w:sz w:val="20"/>
                <w:szCs w:val="20"/>
              </w:rPr>
              <w:t>and</w:t>
            </w:r>
            <w:r w:rsidRPr="001B27DA">
              <w:rPr>
                <w:rFonts w:ascii="Arial" w:hAnsi="Arial" w:cs="Arial"/>
                <w:spacing w:val="6"/>
                <w:w w:val="95"/>
                <w:sz w:val="20"/>
                <w:szCs w:val="20"/>
              </w:rPr>
              <w:t xml:space="preserve"> </w:t>
            </w:r>
            <w:r w:rsidRPr="001B27DA">
              <w:rPr>
                <w:rFonts w:ascii="Arial" w:hAnsi="Arial" w:cs="Arial"/>
                <w:w w:val="95"/>
                <w:sz w:val="20"/>
                <w:szCs w:val="20"/>
              </w:rPr>
              <w:t>a</w:t>
            </w:r>
            <w:r w:rsidRPr="001B27DA">
              <w:rPr>
                <w:rFonts w:ascii="Arial" w:hAnsi="Arial" w:cs="Arial"/>
                <w:spacing w:val="-6"/>
                <w:w w:val="95"/>
                <w:sz w:val="20"/>
                <w:szCs w:val="20"/>
              </w:rPr>
              <w:t xml:space="preserve"> </w:t>
            </w:r>
            <w:r w:rsidRPr="001B27DA">
              <w:rPr>
                <w:rFonts w:ascii="Arial" w:hAnsi="Arial" w:cs="Arial"/>
                <w:w w:val="95"/>
                <w:sz w:val="20"/>
                <w:szCs w:val="20"/>
              </w:rPr>
              <w:t>large</w:t>
            </w:r>
            <w:r w:rsidRPr="001B27DA">
              <w:rPr>
                <w:rFonts w:ascii="Arial" w:hAnsi="Arial" w:cs="Arial"/>
                <w:spacing w:val="4"/>
                <w:w w:val="95"/>
                <w:sz w:val="20"/>
                <w:szCs w:val="20"/>
              </w:rPr>
              <w:t xml:space="preserve"> </w:t>
            </w:r>
            <w:r w:rsidRPr="001B27DA">
              <w:rPr>
                <w:rFonts w:ascii="Arial" w:hAnsi="Arial" w:cs="Arial"/>
                <w:w w:val="95"/>
                <w:sz w:val="20"/>
                <w:szCs w:val="20"/>
              </w:rPr>
              <w:t>dose</w:t>
            </w:r>
            <w:r w:rsidRPr="001B27DA">
              <w:rPr>
                <w:rFonts w:ascii="Arial" w:hAnsi="Arial" w:cs="Arial"/>
                <w:spacing w:val="3"/>
                <w:w w:val="95"/>
                <w:sz w:val="20"/>
                <w:szCs w:val="20"/>
              </w:rPr>
              <w:t xml:space="preserve"> </w:t>
            </w:r>
            <w:r w:rsidRPr="001B27DA">
              <w:rPr>
                <w:rFonts w:ascii="Arial" w:hAnsi="Arial" w:cs="Arial"/>
                <w:w w:val="95"/>
                <w:sz w:val="20"/>
                <w:szCs w:val="20"/>
              </w:rPr>
              <w:t>of</w:t>
            </w:r>
            <w:r w:rsidRPr="001B27DA">
              <w:rPr>
                <w:rFonts w:ascii="Arial" w:hAnsi="Arial" w:cs="Arial"/>
                <w:spacing w:val="2"/>
                <w:w w:val="95"/>
                <w:sz w:val="20"/>
                <w:szCs w:val="20"/>
              </w:rPr>
              <w:t xml:space="preserve"> </w:t>
            </w:r>
            <w:r w:rsidRPr="001B27DA">
              <w:rPr>
                <w:rFonts w:ascii="Arial" w:hAnsi="Arial" w:cs="Arial"/>
                <w:w w:val="95"/>
                <w:sz w:val="20"/>
                <w:szCs w:val="20"/>
              </w:rPr>
              <w:t>creativity</w:t>
            </w:r>
            <w:r w:rsidRPr="007F2134">
              <w:rPr>
                <w:rFonts w:ascii="Arial" w:hAnsi="Arial" w:cs="Arial"/>
                <w:w w:val="95"/>
                <w:sz w:val="20"/>
                <w:szCs w:val="20"/>
              </w:rPr>
              <w:t>.</w:t>
            </w:r>
          </w:p>
          <w:p w14:paraId="14207CDD" w14:textId="77777777" w:rsidR="00F8631E" w:rsidRDefault="00F8631E" w:rsidP="00F8631E">
            <w:pPr>
              <w:pStyle w:val="BodyText"/>
              <w:spacing w:before="172" w:line="252" w:lineRule="auto"/>
              <w:ind w:left="117" w:right="56" w:firstLine="427"/>
              <w:rPr>
                <w:rFonts w:ascii="Arial" w:hAnsi="Arial" w:cs="Arial"/>
                <w:w w:val="95"/>
                <w:sz w:val="20"/>
                <w:szCs w:val="20"/>
              </w:rPr>
            </w:pPr>
          </w:p>
          <w:p w14:paraId="3D62EA0D" w14:textId="77777777" w:rsidR="00F8631E" w:rsidRDefault="00F8631E" w:rsidP="00F8631E">
            <w:pPr>
              <w:rPr>
                <w:sz w:val="20"/>
                <w:szCs w:val="24"/>
              </w:rPr>
            </w:pPr>
            <w:r>
              <w:rPr>
                <w:sz w:val="20"/>
                <w:szCs w:val="24"/>
              </w:rPr>
              <w:t xml:space="preserve">       </w:t>
            </w:r>
            <w:r w:rsidRPr="002972B7">
              <w:rPr>
                <w:sz w:val="20"/>
                <w:szCs w:val="24"/>
              </w:rPr>
              <w:t xml:space="preserve">Prior to joining Cognizant, </w:t>
            </w:r>
            <w:r>
              <w:rPr>
                <w:sz w:val="20"/>
                <w:szCs w:val="24"/>
              </w:rPr>
              <w:t>I was Software Engineer for automobile industry and retails which focusing on customer support and system application using mobile-based tool.</w:t>
            </w:r>
          </w:p>
          <w:p w14:paraId="16B9BE4E" w14:textId="77777777" w:rsidR="00F8631E" w:rsidRDefault="00F8631E" w:rsidP="00F8631E">
            <w:pPr>
              <w:rPr>
                <w:sz w:val="20"/>
                <w:szCs w:val="24"/>
              </w:rPr>
            </w:pPr>
          </w:p>
          <w:p w14:paraId="6EC6780C" w14:textId="77777777" w:rsidR="00F8631E" w:rsidRDefault="00F8631E" w:rsidP="00F8631E">
            <w:pPr>
              <w:rPr>
                <w:sz w:val="20"/>
                <w:szCs w:val="24"/>
              </w:rPr>
            </w:pPr>
            <w:r>
              <w:rPr>
                <w:sz w:val="20"/>
                <w:szCs w:val="24"/>
              </w:rPr>
              <w:t xml:space="preserve">    Before that, I spent more than 1 years in Shared Services and industry for the same job scope in mobile application platform.</w:t>
            </w:r>
          </w:p>
          <w:p w14:paraId="4EF849A9" w14:textId="77777777" w:rsidR="00F8631E" w:rsidRDefault="00F8631E" w:rsidP="00F8631E">
            <w:pPr>
              <w:rPr>
                <w:sz w:val="20"/>
                <w:szCs w:val="24"/>
              </w:rPr>
            </w:pPr>
          </w:p>
          <w:p w14:paraId="262EC86A" w14:textId="77777777" w:rsidR="00F8631E" w:rsidRPr="006210AB" w:rsidRDefault="00F8631E" w:rsidP="00F8631E">
            <w:pPr>
              <w:pStyle w:val="BodyText"/>
              <w:spacing w:before="172" w:line="252" w:lineRule="auto"/>
              <w:ind w:left="117" w:right="56" w:firstLine="427"/>
              <w:rPr>
                <w:rFonts w:ascii="Arial" w:hAnsi="Arial" w:cs="Arial"/>
                <w:w w:val="95"/>
                <w:sz w:val="20"/>
                <w:szCs w:val="20"/>
              </w:rPr>
            </w:pPr>
          </w:p>
        </w:tc>
      </w:tr>
      <w:tr w:rsidR="00F8631E" w:rsidRPr="002972B7" w14:paraId="1D43FE72" w14:textId="77777777" w:rsidTr="001155D8">
        <w:trPr>
          <w:trHeight w:val="5507"/>
        </w:trPr>
        <w:tc>
          <w:tcPr>
            <w:tcW w:w="2043" w:type="pct"/>
          </w:tcPr>
          <w:p w14:paraId="7243399E" w14:textId="77777777" w:rsidR="00F8631E" w:rsidRPr="00EC5B5D" w:rsidRDefault="00F8631E" w:rsidP="00F8631E">
            <w:pPr>
              <w:pStyle w:val="ListParagraph"/>
              <w:numPr>
                <w:ilvl w:val="0"/>
                <w:numId w:val="24"/>
              </w:numPr>
              <w:ind w:left="430"/>
              <w:rPr>
                <w:sz w:val="20"/>
              </w:rPr>
            </w:pPr>
            <w:r w:rsidRPr="007F3F4B">
              <w:rPr>
                <w:rFonts w:eastAsia="Times New Roman" w:cs="Times New Roman"/>
                <w:b/>
                <w:bCs/>
                <w:color w:val="111111"/>
                <w:sz w:val="18"/>
                <w:szCs w:val="18"/>
              </w:rPr>
              <w:t>Code Versioning tools</w:t>
            </w:r>
            <w:r w:rsidRPr="007F3F4B">
              <w:rPr>
                <w:rFonts w:eastAsia="Times New Roman" w:cs="Times New Roman"/>
                <w:color w:val="111111"/>
                <w:sz w:val="18"/>
                <w:szCs w:val="18"/>
              </w:rPr>
              <w:t> - - Git, GitHub, GitLab, Bitbucket and SVN</w:t>
            </w:r>
            <w:r w:rsidRPr="00EC5B5D">
              <w:rPr>
                <w:rFonts w:eastAsia="Times New Roman" w:cs="Times New Roman"/>
                <w:b/>
                <w:bCs/>
                <w:color w:val="111111"/>
                <w:sz w:val="18"/>
                <w:szCs w:val="18"/>
              </w:rPr>
              <w:t xml:space="preserve"> </w:t>
            </w:r>
          </w:p>
          <w:p w14:paraId="180652DE" w14:textId="77777777" w:rsidR="00F8631E" w:rsidRPr="00EC5B5D" w:rsidRDefault="00F8631E" w:rsidP="00F8631E">
            <w:pPr>
              <w:pStyle w:val="ListParagraph"/>
              <w:numPr>
                <w:ilvl w:val="0"/>
                <w:numId w:val="24"/>
              </w:numPr>
              <w:ind w:left="430"/>
              <w:rPr>
                <w:sz w:val="20"/>
              </w:rPr>
            </w:pPr>
            <w:r w:rsidRPr="00EC5B5D">
              <w:rPr>
                <w:rFonts w:eastAsia="Times New Roman" w:cs="Times New Roman"/>
                <w:b/>
                <w:bCs/>
                <w:color w:val="111111"/>
                <w:sz w:val="18"/>
                <w:szCs w:val="18"/>
              </w:rPr>
              <w:t>CI/CD Tools &amp;&amp; Common Tools</w:t>
            </w:r>
            <w:r w:rsidRPr="00EC5B5D">
              <w:rPr>
                <w:rFonts w:eastAsia="Times New Roman" w:cs="Times New Roman"/>
                <w:color w:val="111111"/>
                <w:sz w:val="18"/>
                <w:szCs w:val="18"/>
              </w:rPr>
              <w:t> - - Jenkins, Jira and Confluence</w:t>
            </w:r>
            <w:r>
              <w:rPr>
                <w:rFonts w:eastAsia="Times New Roman" w:cs="Times New Roman"/>
                <w:color w:val="111111"/>
                <w:sz w:val="18"/>
                <w:szCs w:val="18"/>
              </w:rPr>
              <w:t>.</w:t>
            </w:r>
            <w:r w:rsidRPr="007F3F4B">
              <w:rPr>
                <w:rFonts w:eastAsia="Times New Roman" w:cs="Times New Roman"/>
                <w:b/>
                <w:bCs/>
                <w:color w:val="111111"/>
                <w:sz w:val="18"/>
                <w:szCs w:val="18"/>
              </w:rPr>
              <w:t xml:space="preserve"> </w:t>
            </w:r>
          </w:p>
          <w:p w14:paraId="45A5DADA" w14:textId="77777777" w:rsidR="00F8631E" w:rsidRPr="00EC5B5D" w:rsidRDefault="00F8631E" w:rsidP="00F8631E">
            <w:pPr>
              <w:pStyle w:val="ListParagraph"/>
              <w:numPr>
                <w:ilvl w:val="0"/>
                <w:numId w:val="24"/>
              </w:numPr>
              <w:ind w:left="430"/>
              <w:rPr>
                <w:sz w:val="20"/>
              </w:rPr>
            </w:pPr>
            <w:r w:rsidRPr="007F3F4B">
              <w:rPr>
                <w:rFonts w:eastAsia="Times New Roman" w:cs="Times New Roman"/>
                <w:b/>
                <w:bCs/>
                <w:color w:val="111111"/>
                <w:sz w:val="18"/>
                <w:szCs w:val="18"/>
              </w:rPr>
              <w:t>Crash report tools</w:t>
            </w:r>
            <w:r w:rsidRPr="007F3F4B">
              <w:rPr>
                <w:rFonts w:eastAsia="Times New Roman" w:cs="Times New Roman"/>
                <w:color w:val="111111"/>
                <w:sz w:val="18"/>
                <w:szCs w:val="18"/>
              </w:rPr>
              <w:t> - - Crashlystics</w:t>
            </w:r>
            <w:r>
              <w:rPr>
                <w:rFonts w:eastAsia="Times New Roman" w:cs="Times New Roman"/>
                <w:color w:val="111111"/>
                <w:sz w:val="18"/>
                <w:szCs w:val="18"/>
              </w:rPr>
              <w:t>, Dynatrace</w:t>
            </w:r>
            <w:r w:rsidRPr="007F3F4B">
              <w:rPr>
                <w:rFonts w:eastAsia="Times New Roman" w:cs="Times New Roman"/>
                <w:color w:val="111111"/>
                <w:sz w:val="18"/>
                <w:szCs w:val="18"/>
              </w:rPr>
              <w:t xml:space="preserve"> and adobe analystic</w:t>
            </w:r>
            <w:r>
              <w:rPr>
                <w:rFonts w:eastAsia="Times New Roman" w:cs="Times New Roman"/>
                <w:color w:val="111111"/>
                <w:sz w:val="18"/>
                <w:szCs w:val="18"/>
              </w:rPr>
              <w:t>.</w:t>
            </w:r>
          </w:p>
          <w:p w14:paraId="06C9ACA0" w14:textId="77777777" w:rsidR="00F8631E" w:rsidRPr="00EC5B5D" w:rsidRDefault="00F8631E" w:rsidP="00F8631E">
            <w:pPr>
              <w:pStyle w:val="ListParagraph"/>
              <w:numPr>
                <w:ilvl w:val="0"/>
                <w:numId w:val="24"/>
              </w:numPr>
              <w:ind w:left="430"/>
              <w:rPr>
                <w:sz w:val="20"/>
              </w:rPr>
            </w:pPr>
            <w:r w:rsidRPr="00EC5B5D">
              <w:rPr>
                <w:rFonts w:eastAsia="Times New Roman" w:cs="Times New Roman"/>
                <w:b/>
                <w:bCs/>
                <w:color w:val="111111"/>
                <w:sz w:val="18"/>
                <w:szCs w:val="18"/>
              </w:rPr>
              <w:t>Dependency Injection </w:t>
            </w:r>
            <w:r w:rsidRPr="00EC5B5D">
              <w:rPr>
                <w:rFonts w:eastAsia="Times New Roman" w:cs="Times New Roman"/>
                <w:color w:val="111111"/>
                <w:sz w:val="18"/>
                <w:szCs w:val="18"/>
              </w:rPr>
              <w:t>- - Dagger2</w:t>
            </w:r>
          </w:p>
          <w:p w14:paraId="01F017EC" w14:textId="77777777" w:rsidR="00F8631E" w:rsidRPr="00EC5B5D" w:rsidRDefault="00F8631E" w:rsidP="00F8631E">
            <w:pPr>
              <w:pStyle w:val="ListParagraph"/>
              <w:numPr>
                <w:ilvl w:val="0"/>
                <w:numId w:val="24"/>
              </w:numPr>
              <w:ind w:left="430"/>
              <w:rPr>
                <w:sz w:val="20"/>
              </w:rPr>
            </w:pPr>
            <w:r w:rsidRPr="007F3F4B">
              <w:rPr>
                <w:rFonts w:eastAsia="Times New Roman" w:cs="Times New Roman"/>
                <w:b/>
                <w:bCs/>
                <w:color w:val="111111"/>
                <w:sz w:val="18"/>
                <w:szCs w:val="18"/>
              </w:rPr>
              <w:t>Connectivity &amp;&amp; Database</w:t>
            </w:r>
            <w:r w:rsidRPr="007F3F4B">
              <w:rPr>
                <w:rFonts w:eastAsia="Times New Roman" w:cs="Times New Roman"/>
                <w:color w:val="111111"/>
                <w:sz w:val="18"/>
                <w:szCs w:val="18"/>
              </w:rPr>
              <w:t> - - Wi</w:t>
            </w:r>
            <w:r>
              <w:rPr>
                <w:rFonts w:eastAsia="Times New Roman" w:cs="Times New Roman"/>
                <w:color w:val="111111"/>
                <w:sz w:val="18"/>
                <w:szCs w:val="18"/>
              </w:rPr>
              <w:t xml:space="preserve">-Fi, </w:t>
            </w:r>
            <w:r w:rsidRPr="007F3F4B">
              <w:rPr>
                <w:rFonts w:eastAsia="Times New Roman" w:cs="Times New Roman"/>
                <w:color w:val="111111"/>
                <w:sz w:val="18"/>
                <w:szCs w:val="18"/>
              </w:rPr>
              <w:t>Bluetooth and Location, Room and shared preference</w:t>
            </w:r>
            <w:r>
              <w:rPr>
                <w:rFonts w:eastAsia="Times New Roman" w:cs="Times New Roman"/>
                <w:color w:val="111111"/>
                <w:sz w:val="18"/>
                <w:szCs w:val="18"/>
              </w:rPr>
              <w:t>.</w:t>
            </w:r>
          </w:p>
          <w:p w14:paraId="72D26923" w14:textId="1A472F60" w:rsidR="00F8631E" w:rsidRPr="00B9201E" w:rsidRDefault="00F8631E" w:rsidP="00F8631E">
            <w:pPr>
              <w:pStyle w:val="ListParagraph"/>
              <w:numPr>
                <w:ilvl w:val="0"/>
                <w:numId w:val="24"/>
              </w:numPr>
              <w:ind w:left="430"/>
              <w:rPr>
                <w:sz w:val="20"/>
              </w:rPr>
            </w:pPr>
            <w:r w:rsidRPr="007F3F4B">
              <w:rPr>
                <w:rFonts w:eastAsia="Times New Roman" w:cs="Times New Roman"/>
                <w:b/>
                <w:bCs/>
                <w:color w:val="111111"/>
                <w:sz w:val="18"/>
                <w:szCs w:val="18"/>
              </w:rPr>
              <w:t>Security</w:t>
            </w:r>
            <w:r w:rsidRPr="007F3F4B">
              <w:rPr>
                <w:rFonts w:eastAsia="Times New Roman" w:cs="Times New Roman"/>
                <w:color w:val="111111"/>
                <w:sz w:val="18"/>
                <w:szCs w:val="18"/>
              </w:rPr>
              <w:t> - - Securing application data using RSA, AES and NDK</w:t>
            </w:r>
          </w:p>
          <w:p w14:paraId="71882D2A" w14:textId="34DF47CA" w:rsidR="00B9201E" w:rsidRDefault="00586045" w:rsidP="00F8631E">
            <w:pPr>
              <w:pStyle w:val="ListParagraph"/>
              <w:numPr>
                <w:ilvl w:val="0"/>
                <w:numId w:val="24"/>
              </w:numPr>
              <w:ind w:left="430"/>
              <w:rPr>
                <w:sz w:val="20"/>
              </w:rPr>
            </w:pPr>
            <w:r>
              <w:rPr>
                <w:rFonts w:eastAsia="Times New Roman" w:cs="Times New Roman"/>
                <w:b/>
                <w:bCs/>
                <w:color w:val="111111"/>
                <w:sz w:val="18"/>
                <w:szCs w:val="18"/>
              </w:rPr>
              <w:t xml:space="preserve">Device </w:t>
            </w:r>
            <w:r w:rsidR="00B52AF3">
              <w:rPr>
                <w:sz w:val="20"/>
              </w:rPr>
              <w:t xml:space="preserve">– </w:t>
            </w:r>
            <w:r w:rsidR="00497DB5">
              <w:rPr>
                <w:sz w:val="20"/>
              </w:rPr>
              <w:t>Mobile,</w:t>
            </w:r>
            <w:r w:rsidR="00D35F6E">
              <w:rPr>
                <w:sz w:val="20"/>
              </w:rPr>
              <w:t xml:space="preserve"> </w:t>
            </w:r>
            <w:r w:rsidR="0052224A">
              <w:rPr>
                <w:sz w:val="20"/>
              </w:rPr>
              <w:t>Telematics,</w:t>
            </w:r>
            <w:r w:rsidR="00D35F6E">
              <w:rPr>
                <w:sz w:val="20"/>
              </w:rPr>
              <w:t xml:space="preserve"> </w:t>
            </w:r>
            <w:r w:rsidR="00AA763A">
              <w:rPr>
                <w:sz w:val="20"/>
              </w:rPr>
              <w:t>Tablet</w:t>
            </w:r>
            <w:r w:rsidR="00A47161">
              <w:rPr>
                <w:sz w:val="20"/>
              </w:rPr>
              <w:t xml:space="preserve"> and Smart watch</w:t>
            </w:r>
          </w:p>
          <w:p w14:paraId="3F456B8B" w14:textId="77777777" w:rsidR="00E37152" w:rsidRPr="00E37152" w:rsidRDefault="00E37152" w:rsidP="00E37152">
            <w:pPr>
              <w:rPr>
                <w:sz w:val="20"/>
              </w:rPr>
            </w:pPr>
          </w:p>
          <w:p w14:paraId="0D184A99" w14:textId="77777777" w:rsidR="00F8631E" w:rsidRPr="00EC5B5D" w:rsidRDefault="00F8631E" w:rsidP="00F8631E">
            <w:pPr>
              <w:ind w:left="70"/>
              <w:rPr>
                <w:sz w:val="20"/>
              </w:rPr>
            </w:pPr>
          </w:p>
          <w:p w14:paraId="77F282C1" w14:textId="65E3B6D3" w:rsidR="00F8631E" w:rsidRDefault="00E37152" w:rsidP="00F8631E">
            <w:pPr>
              <w:rPr>
                <w:b/>
                <w:sz w:val="20"/>
                <w:szCs w:val="24"/>
              </w:rPr>
            </w:pPr>
            <w:r>
              <w:rPr>
                <w:b/>
                <w:sz w:val="20"/>
                <w:szCs w:val="24"/>
              </w:rPr>
              <w:t>App in PlayStore: -</w:t>
            </w:r>
            <w:r w:rsidR="004D2716">
              <w:rPr>
                <w:b/>
                <w:sz w:val="20"/>
                <w:szCs w:val="24"/>
              </w:rPr>
              <w:t xml:space="preserve">                         </w:t>
            </w:r>
          </w:p>
          <w:p w14:paraId="6090FF55" w14:textId="19275102" w:rsidR="004D2716" w:rsidRPr="00706833" w:rsidRDefault="00706833" w:rsidP="004D2716">
            <w:pPr>
              <w:pStyle w:val="ListParagraph"/>
              <w:numPr>
                <w:ilvl w:val="0"/>
                <w:numId w:val="30"/>
              </w:numPr>
              <w:rPr>
                <w:b/>
                <w:sz w:val="20"/>
              </w:rPr>
            </w:pPr>
            <w:r w:rsidRPr="00706833">
              <w:rPr>
                <w:b/>
                <w:sz w:val="20"/>
              </w:rPr>
              <w:t>MySolaire</w:t>
            </w:r>
            <w:r>
              <w:rPr>
                <w:bCs/>
                <w:sz w:val="20"/>
              </w:rPr>
              <w:t xml:space="preserve"> – 50k</w:t>
            </w:r>
            <w:r w:rsidR="00E20AB3">
              <w:rPr>
                <w:bCs/>
                <w:sz w:val="20"/>
              </w:rPr>
              <w:t>+</w:t>
            </w:r>
            <w:r>
              <w:rPr>
                <w:bCs/>
                <w:sz w:val="20"/>
              </w:rPr>
              <w:t xml:space="preserve"> downloads</w:t>
            </w:r>
          </w:p>
          <w:p w14:paraId="7ED842CE" w14:textId="5905F684" w:rsidR="00706833" w:rsidRPr="00B1462A" w:rsidRDefault="00774F76" w:rsidP="004D2716">
            <w:pPr>
              <w:pStyle w:val="ListParagraph"/>
              <w:numPr>
                <w:ilvl w:val="0"/>
                <w:numId w:val="30"/>
              </w:numPr>
              <w:rPr>
                <w:b/>
                <w:sz w:val="20"/>
              </w:rPr>
            </w:pPr>
            <w:r>
              <w:rPr>
                <w:b/>
                <w:sz w:val="20"/>
              </w:rPr>
              <w:t xml:space="preserve">Hardee’s </w:t>
            </w:r>
            <w:r w:rsidR="007E26D9">
              <w:rPr>
                <w:b/>
                <w:sz w:val="20"/>
              </w:rPr>
              <w:t>UAE</w:t>
            </w:r>
            <w:r w:rsidR="00B1462A">
              <w:rPr>
                <w:b/>
                <w:sz w:val="20"/>
              </w:rPr>
              <w:t xml:space="preserve"> - </w:t>
            </w:r>
            <w:r w:rsidR="00B1462A">
              <w:rPr>
                <w:bCs/>
                <w:sz w:val="20"/>
              </w:rPr>
              <w:t>100k+ downloads</w:t>
            </w:r>
          </w:p>
          <w:p w14:paraId="67CC09D7" w14:textId="50B5EA0E" w:rsidR="00B1462A" w:rsidRPr="00083907" w:rsidRDefault="00B1462A" w:rsidP="00B1462A">
            <w:pPr>
              <w:pStyle w:val="ListParagraph"/>
              <w:numPr>
                <w:ilvl w:val="0"/>
                <w:numId w:val="30"/>
              </w:numPr>
              <w:rPr>
                <w:b/>
                <w:sz w:val="20"/>
              </w:rPr>
            </w:pPr>
            <w:r>
              <w:rPr>
                <w:b/>
                <w:sz w:val="20"/>
              </w:rPr>
              <w:t xml:space="preserve">Hardee’s </w:t>
            </w:r>
            <w:r>
              <w:rPr>
                <w:b/>
                <w:sz w:val="20"/>
              </w:rPr>
              <w:t>Kuwait</w:t>
            </w:r>
            <w:r>
              <w:rPr>
                <w:b/>
                <w:sz w:val="20"/>
              </w:rPr>
              <w:t xml:space="preserve"> - </w:t>
            </w:r>
            <w:r>
              <w:rPr>
                <w:bCs/>
                <w:sz w:val="20"/>
              </w:rPr>
              <w:t>100k+ downloads</w:t>
            </w:r>
          </w:p>
          <w:p w14:paraId="7213ADA8" w14:textId="11E41FB9" w:rsidR="00083907" w:rsidRPr="000F5632" w:rsidRDefault="00083907" w:rsidP="00B1462A">
            <w:pPr>
              <w:pStyle w:val="ListParagraph"/>
              <w:numPr>
                <w:ilvl w:val="0"/>
                <w:numId w:val="30"/>
              </w:numPr>
              <w:rPr>
                <w:b/>
                <w:sz w:val="20"/>
              </w:rPr>
            </w:pPr>
            <w:r>
              <w:rPr>
                <w:b/>
                <w:sz w:val="20"/>
              </w:rPr>
              <w:t>N</w:t>
            </w:r>
            <w:r w:rsidR="003B1FA1">
              <w:rPr>
                <w:b/>
                <w:sz w:val="20"/>
              </w:rPr>
              <w:t xml:space="preserve">issan Connect India – </w:t>
            </w:r>
            <w:r w:rsidR="003B1FA1">
              <w:rPr>
                <w:bCs/>
                <w:sz w:val="20"/>
              </w:rPr>
              <w:t>100k+ downloads</w:t>
            </w:r>
          </w:p>
          <w:p w14:paraId="643FFEE7" w14:textId="77777777" w:rsidR="000F5632" w:rsidRPr="003B1FA1" w:rsidRDefault="000F5632" w:rsidP="000F5632">
            <w:pPr>
              <w:pStyle w:val="ListParagraph"/>
              <w:rPr>
                <w:b/>
                <w:sz w:val="20"/>
              </w:rPr>
            </w:pPr>
          </w:p>
          <w:p w14:paraId="13D75BFA" w14:textId="7A48E0E3" w:rsidR="003B1FA1" w:rsidRDefault="002B6C15" w:rsidP="00287790">
            <w:pPr>
              <w:rPr>
                <w:b/>
                <w:sz w:val="20"/>
              </w:rPr>
            </w:pPr>
            <w:r>
              <w:rPr>
                <w:b/>
                <w:sz w:val="20"/>
              </w:rPr>
              <w:t>Other Store Link:</w:t>
            </w:r>
            <w:r w:rsidR="000F5632">
              <w:rPr>
                <w:b/>
                <w:sz w:val="20"/>
              </w:rPr>
              <w:t xml:space="preserve"> </w:t>
            </w:r>
            <w:r>
              <w:rPr>
                <w:b/>
                <w:sz w:val="20"/>
              </w:rPr>
              <w:t>-</w:t>
            </w:r>
          </w:p>
          <w:p w14:paraId="16227DCD" w14:textId="77777777" w:rsidR="008E3220" w:rsidRDefault="008E3220" w:rsidP="00287790">
            <w:pPr>
              <w:rPr>
                <w:b/>
                <w:sz w:val="20"/>
              </w:rPr>
            </w:pPr>
          </w:p>
          <w:p w14:paraId="0610E1A2" w14:textId="0F3829B7" w:rsidR="008E3220" w:rsidRPr="008E3220" w:rsidRDefault="008E3220" w:rsidP="008E3220">
            <w:pPr>
              <w:rPr>
                <w:b/>
                <w:color w:val="004399" w:themeColor="accent6" w:themeShade="80"/>
                <w:sz w:val="20"/>
                <w:u w:val="single"/>
              </w:rPr>
            </w:pPr>
            <w:r w:rsidRPr="008E3220">
              <w:rPr>
                <w:b/>
                <w:color w:val="004399" w:themeColor="accent6" w:themeShade="80"/>
                <w:sz w:val="20"/>
                <w:u w:val="single"/>
              </w:rPr>
              <w:t>https://renault-connect.renault.co.za/pages/estore/r-link-store</w:t>
            </w:r>
          </w:p>
          <w:p w14:paraId="3583F2C8" w14:textId="77777777" w:rsidR="002B6C15" w:rsidRDefault="002B6C15" w:rsidP="00287790">
            <w:pPr>
              <w:rPr>
                <w:b/>
                <w:sz w:val="20"/>
              </w:rPr>
            </w:pPr>
          </w:p>
          <w:p w14:paraId="042B120A" w14:textId="0E429D1B" w:rsidR="00E37152" w:rsidRPr="002F79D5" w:rsidRDefault="002F79D5" w:rsidP="002F79D5">
            <w:pPr>
              <w:rPr>
                <w:bCs/>
                <w:sz w:val="20"/>
              </w:rPr>
            </w:pPr>
            <w:r>
              <w:rPr>
                <w:bCs/>
                <w:sz w:val="20"/>
              </w:rPr>
              <w:t xml:space="preserve">  Quincy, Weather forecast, RSS Feeds,</w:t>
            </w:r>
            <w:r w:rsidR="00B27A19">
              <w:rPr>
                <w:bCs/>
                <w:sz w:val="20"/>
              </w:rPr>
              <w:t xml:space="preserve"> Emergency Call, Dealer Locators, </w:t>
            </w:r>
          </w:p>
          <w:p w14:paraId="2D8F28A4" w14:textId="77777777" w:rsidR="00F8631E" w:rsidRDefault="00F8631E" w:rsidP="00F8631E">
            <w:pPr>
              <w:rPr>
                <w:b/>
                <w:sz w:val="20"/>
                <w:szCs w:val="24"/>
              </w:rPr>
            </w:pPr>
          </w:p>
          <w:p w14:paraId="6816DF3C" w14:textId="77777777" w:rsidR="00F8631E" w:rsidRDefault="00F8631E" w:rsidP="00F8631E">
            <w:pPr>
              <w:rPr>
                <w:b/>
                <w:sz w:val="20"/>
                <w:szCs w:val="24"/>
              </w:rPr>
            </w:pPr>
          </w:p>
          <w:p w14:paraId="507F01D3" w14:textId="77777777" w:rsidR="00F8631E" w:rsidRDefault="00F8631E" w:rsidP="00F8631E">
            <w:pPr>
              <w:rPr>
                <w:b/>
                <w:sz w:val="20"/>
                <w:szCs w:val="24"/>
              </w:rPr>
            </w:pPr>
            <w:r w:rsidRPr="00293BAB">
              <w:rPr>
                <w:b/>
                <w:sz w:val="20"/>
                <w:szCs w:val="24"/>
              </w:rPr>
              <w:t>Industries Served:</w:t>
            </w:r>
          </w:p>
          <w:p w14:paraId="3375CD40" w14:textId="77777777" w:rsidR="00F8631E" w:rsidRDefault="00F8631E" w:rsidP="00F8631E">
            <w:pPr>
              <w:rPr>
                <w:b/>
                <w:sz w:val="20"/>
                <w:szCs w:val="24"/>
              </w:rPr>
            </w:pPr>
          </w:p>
          <w:p w14:paraId="494FE2AC" w14:textId="77777777" w:rsidR="00F8631E" w:rsidRPr="00C2230C" w:rsidRDefault="00F8631E" w:rsidP="00F8631E">
            <w:pPr>
              <w:pStyle w:val="ListParagraph"/>
              <w:numPr>
                <w:ilvl w:val="0"/>
                <w:numId w:val="25"/>
              </w:numPr>
              <w:ind w:left="430"/>
              <w:rPr>
                <w:sz w:val="20"/>
              </w:rPr>
            </w:pPr>
            <w:r>
              <w:rPr>
                <w:sz w:val="20"/>
              </w:rPr>
              <w:t>Automobile client</w:t>
            </w:r>
          </w:p>
          <w:p w14:paraId="18B7B2D5" w14:textId="77777777" w:rsidR="00F8631E" w:rsidRDefault="00F8631E" w:rsidP="00F8631E">
            <w:pPr>
              <w:pStyle w:val="ListParagraph"/>
              <w:numPr>
                <w:ilvl w:val="0"/>
                <w:numId w:val="25"/>
              </w:numPr>
              <w:ind w:left="430"/>
              <w:rPr>
                <w:sz w:val="20"/>
              </w:rPr>
            </w:pPr>
            <w:r>
              <w:rPr>
                <w:sz w:val="20"/>
              </w:rPr>
              <w:t>Retail and customer goods</w:t>
            </w:r>
          </w:p>
          <w:p w14:paraId="5A5460C1" w14:textId="77777777" w:rsidR="00F8631E" w:rsidRDefault="00F8631E" w:rsidP="00F8631E">
            <w:pPr>
              <w:pStyle w:val="ListParagraph"/>
              <w:numPr>
                <w:ilvl w:val="0"/>
                <w:numId w:val="25"/>
              </w:numPr>
              <w:ind w:left="430"/>
              <w:rPr>
                <w:sz w:val="20"/>
              </w:rPr>
            </w:pPr>
            <w:r>
              <w:rPr>
                <w:sz w:val="20"/>
              </w:rPr>
              <w:t>Manufacturing</w:t>
            </w:r>
          </w:p>
          <w:p w14:paraId="7210C1F9" w14:textId="77777777" w:rsidR="00F8631E" w:rsidRDefault="00F8631E" w:rsidP="00F8631E">
            <w:pPr>
              <w:pStyle w:val="ListParagraph"/>
              <w:numPr>
                <w:ilvl w:val="0"/>
                <w:numId w:val="25"/>
              </w:numPr>
              <w:ind w:left="430"/>
              <w:rPr>
                <w:sz w:val="20"/>
              </w:rPr>
            </w:pPr>
            <w:r>
              <w:rPr>
                <w:sz w:val="20"/>
              </w:rPr>
              <w:t>Shared Services</w:t>
            </w:r>
          </w:p>
          <w:p w14:paraId="5C8B2748" w14:textId="77777777" w:rsidR="00A2405E" w:rsidRDefault="00A2405E" w:rsidP="00A2405E">
            <w:pPr>
              <w:rPr>
                <w:sz w:val="20"/>
              </w:rPr>
            </w:pPr>
          </w:p>
          <w:p w14:paraId="186B5C33" w14:textId="77777777" w:rsidR="00A2405E" w:rsidRDefault="00A2405E" w:rsidP="00A2405E">
            <w:pPr>
              <w:rPr>
                <w:sz w:val="20"/>
              </w:rPr>
            </w:pPr>
          </w:p>
          <w:p w14:paraId="0C1C707E" w14:textId="108511CB" w:rsidR="00A2405E" w:rsidRDefault="00A2405E" w:rsidP="00A2405E">
            <w:pPr>
              <w:rPr>
                <w:sz w:val="20"/>
              </w:rPr>
            </w:pPr>
            <w:r w:rsidRPr="00A2405E">
              <w:rPr>
                <w:b/>
                <w:bCs/>
                <w:sz w:val="20"/>
              </w:rPr>
              <w:t>LinkedIn Profile</w:t>
            </w:r>
            <w:r>
              <w:rPr>
                <w:sz w:val="20"/>
              </w:rPr>
              <w:t xml:space="preserve">: - </w:t>
            </w:r>
          </w:p>
          <w:p w14:paraId="04C9589E" w14:textId="77777777" w:rsidR="001155D8" w:rsidRDefault="001155D8" w:rsidP="00A2405E">
            <w:pPr>
              <w:rPr>
                <w:sz w:val="20"/>
              </w:rPr>
            </w:pPr>
          </w:p>
          <w:p w14:paraId="07EE62F3" w14:textId="6EF2F32F" w:rsidR="00F8631E" w:rsidRDefault="005473B9" w:rsidP="00F8631E">
            <w:pPr>
              <w:ind w:left="70"/>
              <w:rPr>
                <w:color w:val="004399" w:themeColor="accent6" w:themeShade="80"/>
                <w:sz w:val="20"/>
                <w:u w:val="single"/>
              </w:rPr>
            </w:pPr>
            <w:hyperlink r:id="rId11" w:history="1">
              <w:r w:rsidRPr="00C928DF">
                <w:rPr>
                  <w:rStyle w:val="Hyperlink"/>
                  <w:color w:val="000080" w:themeColor="hyperlink" w:themeShade="80"/>
                  <w:sz w:val="20"/>
                </w:rPr>
                <w:t>https://in.linkedin.com/in/lediya-nesa-kumari-45a6312b?original_referer=</w:t>
              </w:r>
            </w:hyperlink>
          </w:p>
          <w:p w14:paraId="74FCCFE1" w14:textId="77777777" w:rsidR="005473B9" w:rsidRDefault="005473B9" w:rsidP="00F8631E">
            <w:pPr>
              <w:ind w:left="70"/>
              <w:rPr>
                <w:color w:val="004399" w:themeColor="accent6" w:themeShade="80"/>
                <w:sz w:val="20"/>
                <w:u w:val="single"/>
              </w:rPr>
            </w:pPr>
          </w:p>
          <w:p w14:paraId="22345364" w14:textId="77777777" w:rsidR="005473B9" w:rsidRDefault="005473B9" w:rsidP="005473B9">
            <w:pPr>
              <w:rPr>
                <w:sz w:val="20"/>
              </w:rPr>
            </w:pPr>
          </w:p>
          <w:p w14:paraId="4C6FE736" w14:textId="2BCA1646" w:rsidR="005473B9" w:rsidRDefault="005473B9" w:rsidP="005473B9">
            <w:pPr>
              <w:rPr>
                <w:sz w:val="20"/>
              </w:rPr>
            </w:pPr>
            <w:r>
              <w:rPr>
                <w:b/>
                <w:bCs/>
                <w:sz w:val="20"/>
              </w:rPr>
              <w:t>GitHub</w:t>
            </w:r>
            <w:r>
              <w:rPr>
                <w:sz w:val="20"/>
              </w:rPr>
              <w:t xml:space="preserve">: - </w:t>
            </w:r>
          </w:p>
          <w:p w14:paraId="7C05F22F" w14:textId="77777777" w:rsidR="005473B9" w:rsidRDefault="005473B9" w:rsidP="005473B9">
            <w:pPr>
              <w:rPr>
                <w:sz w:val="20"/>
              </w:rPr>
            </w:pPr>
          </w:p>
          <w:p w14:paraId="33C10E56" w14:textId="3550EBD2" w:rsidR="005473B9" w:rsidRDefault="00F9763B" w:rsidP="00F8631E">
            <w:pPr>
              <w:ind w:left="70"/>
              <w:rPr>
                <w:color w:val="004399" w:themeColor="accent6" w:themeShade="80"/>
                <w:sz w:val="20"/>
                <w:u w:val="single"/>
              </w:rPr>
            </w:pPr>
            <w:hyperlink r:id="rId12" w:history="1">
              <w:r w:rsidRPr="00C928DF">
                <w:rPr>
                  <w:rStyle w:val="Hyperlink"/>
                  <w:color w:val="000080" w:themeColor="hyperlink" w:themeShade="80"/>
                  <w:sz w:val="20"/>
                </w:rPr>
                <w:t>https://github.com/lediya-developer</w:t>
              </w:r>
            </w:hyperlink>
          </w:p>
          <w:p w14:paraId="3957C5C1" w14:textId="77777777" w:rsidR="00F9763B" w:rsidRPr="00F9763B" w:rsidRDefault="00F9763B" w:rsidP="00F8631E">
            <w:pPr>
              <w:ind w:left="70"/>
              <w:rPr>
                <w:color w:val="004399" w:themeColor="accent6" w:themeShade="80"/>
                <w:sz w:val="20"/>
                <w:u w:val="single"/>
              </w:rPr>
            </w:pPr>
          </w:p>
          <w:p w14:paraId="5F56B08F" w14:textId="77777777" w:rsidR="00F8631E" w:rsidRDefault="00F8631E" w:rsidP="00F8631E">
            <w:pPr>
              <w:rPr>
                <w:b/>
                <w:sz w:val="20"/>
                <w:szCs w:val="24"/>
              </w:rPr>
            </w:pPr>
            <w:r w:rsidRPr="00293BAB">
              <w:rPr>
                <w:b/>
                <w:sz w:val="20"/>
                <w:szCs w:val="24"/>
              </w:rPr>
              <w:t>Qualifications/Certifications:</w:t>
            </w:r>
          </w:p>
          <w:p w14:paraId="1BC04534" w14:textId="77777777" w:rsidR="00F8631E" w:rsidRPr="00293BAB" w:rsidRDefault="00F8631E" w:rsidP="00F8631E">
            <w:pPr>
              <w:rPr>
                <w:b/>
                <w:sz w:val="20"/>
                <w:szCs w:val="24"/>
              </w:rPr>
            </w:pPr>
          </w:p>
          <w:p w14:paraId="3A2B9AE8" w14:textId="77777777" w:rsidR="00F8631E" w:rsidRDefault="00F8631E" w:rsidP="00F8631E">
            <w:pPr>
              <w:pStyle w:val="ListParagraph"/>
              <w:numPr>
                <w:ilvl w:val="0"/>
                <w:numId w:val="26"/>
              </w:numPr>
              <w:ind w:left="430"/>
              <w:rPr>
                <w:sz w:val="20"/>
              </w:rPr>
            </w:pPr>
            <w:r>
              <w:rPr>
                <w:sz w:val="20"/>
              </w:rPr>
              <w:t>Bachelor’s Degree in Information Technology</w:t>
            </w:r>
          </w:p>
          <w:p w14:paraId="03D19B27" w14:textId="77777777" w:rsidR="00A2405E" w:rsidRDefault="00A2405E" w:rsidP="00A2405E">
            <w:pPr>
              <w:rPr>
                <w:sz w:val="20"/>
              </w:rPr>
            </w:pPr>
          </w:p>
          <w:p w14:paraId="3CFCD6AA" w14:textId="77777777" w:rsidR="00A2405E" w:rsidRPr="00A2405E" w:rsidRDefault="00A2405E" w:rsidP="00A2405E">
            <w:pPr>
              <w:rPr>
                <w:sz w:val="20"/>
              </w:rPr>
            </w:pPr>
          </w:p>
          <w:p w14:paraId="35E286E8" w14:textId="77777777" w:rsidR="00F8631E" w:rsidRPr="002972B7" w:rsidRDefault="00F8631E" w:rsidP="00F8631E">
            <w:pPr>
              <w:pStyle w:val="ListParagraph"/>
              <w:ind w:left="430"/>
              <w:rPr>
                <w:sz w:val="20"/>
              </w:rPr>
            </w:pPr>
          </w:p>
        </w:tc>
        <w:tc>
          <w:tcPr>
            <w:tcW w:w="2957" w:type="pct"/>
          </w:tcPr>
          <w:p w14:paraId="4E5E36D7" w14:textId="77777777" w:rsidR="00F8631E" w:rsidRDefault="00F8631E" w:rsidP="00F8631E">
            <w:pPr>
              <w:rPr>
                <w:b/>
                <w:sz w:val="20"/>
                <w:szCs w:val="24"/>
              </w:rPr>
            </w:pPr>
            <w:r w:rsidRPr="00293BAB">
              <w:rPr>
                <w:b/>
                <w:sz w:val="20"/>
                <w:szCs w:val="24"/>
              </w:rPr>
              <w:lastRenderedPageBreak/>
              <w:t>Relevant Experience:</w:t>
            </w:r>
          </w:p>
          <w:p w14:paraId="0F6AB7AA" w14:textId="77777777" w:rsidR="00F8631E" w:rsidRPr="00293BAB" w:rsidRDefault="00F8631E" w:rsidP="00F8631E">
            <w:pPr>
              <w:rPr>
                <w:b/>
                <w:sz w:val="20"/>
                <w:szCs w:val="24"/>
              </w:rPr>
            </w:pPr>
          </w:p>
          <w:p w14:paraId="0C14BB45" w14:textId="77777777" w:rsidR="00F8631E" w:rsidRDefault="00F8631E" w:rsidP="00F8631E">
            <w:pPr>
              <w:pStyle w:val="ListParagraph"/>
              <w:numPr>
                <w:ilvl w:val="0"/>
                <w:numId w:val="27"/>
              </w:numPr>
              <w:ind w:left="430"/>
              <w:rPr>
                <w:sz w:val="20"/>
              </w:rPr>
            </w:pPr>
            <w:r w:rsidRPr="00DF53D8">
              <w:rPr>
                <w:b/>
                <w:bCs/>
                <w:sz w:val="20"/>
              </w:rPr>
              <w:t>Cognizant (202</w:t>
            </w:r>
            <w:r>
              <w:rPr>
                <w:b/>
                <w:bCs/>
                <w:sz w:val="20"/>
              </w:rPr>
              <w:t>1</w:t>
            </w:r>
            <w:r w:rsidRPr="00DF53D8">
              <w:rPr>
                <w:b/>
                <w:bCs/>
                <w:sz w:val="20"/>
              </w:rPr>
              <w:t xml:space="preserve"> – present)</w:t>
            </w:r>
            <w:r>
              <w:rPr>
                <w:sz w:val="20"/>
              </w:rPr>
              <w:t xml:space="preserve"> – Sr. Associate</w:t>
            </w:r>
          </w:p>
          <w:p w14:paraId="1260F6A0" w14:textId="77777777" w:rsidR="00F8631E" w:rsidRDefault="00F8631E" w:rsidP="00F8631E">
            <w:pPr>
              <w:pStyle w:val="ListParagraph"/>
              <w:numPr>
                <w:ilvl w:val="0"/>
                <w:numId w:val="27"/>
              </w:numPr>
              <w:rPr>
                <w:sz w:val="20"/>
              </w:rPr>
            </w:pPr>
            <w:r>
              <w:rPr>
                <w:sz w:val="20"/>
              </w:rPr>
              <w:t xml:space="preserve">Currently supporting mobile application and initiate the migration of project to MVVM architecture in language of kotlin. </w:t>
            </w:r>
          </w:p>
          <w:p w14:paraId="2CE20037" w14:textId="77777777" w:rsidR="00F8631E" w:rsidRDefault="00F8631E" w:rsidP="00F8631E">
            <w:pPr>
              <w:pStyle w:val="ListParagraph"/>
              <w:numPr>
                <w:ilvl w:val="0"/>
                <w:numId w:val="27"/>
              </w:numPr>
              <w:rPr>
                <w:sz w:val="20"/>
              </w:rPr>
            </w:pPr>
            <w:r w:rsidRPr="004C2969">
              <w:rPr>
                <w:sz w:val="20"/>
              </w:rPr>
              <w:t>Worked on documenting technical specification, business specification and shared documents to across teams, lead developer and product owner.</w:t>
            </w:r>
          </w:p>
          <w:p w14:paraId="752EF846" w14:textId="77777777" w:rsidR="00F8631E" w:rsidRPr="00053ACF" w:rsidRDefault="00F8631E" w:rsidP="00F8631E">
            <w:pPr>
              <w:pStyle w:val="ListParagraph"/>
              <w:numPr>
                <w:ilvl w:val="0"/>
                <w:numId w:val="27"/>
              </w:numPr>
              <w:rPr>
                <w:sz w:val="20"/>
              </w:rPr>
            </w:pPr>
            <w:r w:rsidRPr="0090123B">
              <w:rPr>
                <w:sz w:val="20"/>
              </w:rPr>
              <w:t>Involve</w:t>
            </w:r>
            <w:r>
              <w:rPr>
                <w:sz w:val="20"/>
              </w:rPr>
              <w:t xml:space="preserve"> fixing production bugs and new enhancement in the applications.</w:t>
            </w:r>
          </w:p>
          <w:p w14:paraId="25F77B69" w14:textId="77777777" w:rsidR="00F8631E" w:rsidRPr="00DE0E5F" w:rsidRDefault="00F8631E" w:rsidP="00F8631E">
            <w:pPr>
              <w:ind w:left="360"/>
              <w:rPr>
                <w:sz w:val="20"/>
              </w:rPr>
            </w:pPr>
            <w:r w:rsidRPr="00DE0E5F">
              <w:rPr>
                <w:sz w:val="20"/>
              </w:rPr>
              <w:t>.</w:t>
            </w:r>
          </w:p>
          <w:p w14:paraId="224626DD" w14:textId="3D2ADD38" w:rsidR="00F8631E" w:rsidRPr="00C000B0" w:rsidRDefault="00234251" w:rsidP="00F8631E">
            <w:pPr>
              <w:pStyle w:val="ListParagraph"/>
              <w:numPr>
                <w:ilvl w:val="0"/>
                <w:numId w:val="27"/>
              </w:numPr>
              <w:rPr>
                <w:sz w:val="20"/>
              </w:rPr>
            </w:pPr>
            <w:r w:rsidRPr="005C1C50">
              <w:rPr>
                <w:rFonts w:cs="Arial"/>
                <w:b/>
                <w:bCs/>
                <w:w w:val="90"/>
                <w:sz w:val="20"/>
                <w:szCs w:val="20"/>
              </w:rPr>
              <w:t>Renault</w:t>
            </w:r>
            <w:r w:rsidRPr="005C1C50">
              <w:rPr>
                <w:rFonts w:cs="Arial"/>
                <w:b/>
                <w:bCs/>
                <w:spacing w:val="33"/>
                <w:w w:val="90"/>
                <w:sz w:val="20"/>
                <w:szCs w:val="20"/>
              </w:rPr>
              <w:t xml:space="preserve"> </w:t>
            </w:r>
            <w:r w:rsidRPr="005C1C50">
              <w:rPr>
                <w:rFonts w:cs="Arial"/>
                <w:b/>
                <w:bCs/>
                <w:w w:val="90"/>
                <w:sz w:val="20"/>
                <w:szCs w:val="20"/>
              </w:rPr>
              <w:t>and</w:t>
            </w:r>
            <w:r w:rsidRPr="005C1C50">
              <w:rPr>
                <w:rFonts w:cs="Arial"/>
                <w:b/>
                <w:bCs/>
                <w:spacing w:val="28"/>
                <w:w w:val="90"/>
                <w:sz w:val="20"/>
                <w:szCs w:val="20"/>
              </w:rPr>
              <w:t xml:space="preserve"> </w:t>
            </w:r>
            <w:r w:rsidRPr="005C1C50">
              <w:rPr>
                <w:rFonts w:cs="Arial"/>
                <w:b/>
                <w:bCs/>
                <w:w w:val="90"/>
                <w:sz w:val="20"/>
                <w:szCs w:val="20"/>
              </w:rPr>
              <w:t>Nissan</w:t>
            </w:r>
            <w:r w:rsidRPr="005C1C50">
              <w:rPr>
                <w:rFonts w:cs="Arial"/>
                <w:b/>
                <w:bCs/>
                <w:spacing w:val="31"/>
                <w:w w:val="90"/>
                <w:sz w:val="20"/>
                <w:szCs w:val="20"/>
              </w:rPr>
              <w:t xml:space="preserve"> </w:t>
            </w:r>
            <w:r w:rsidRPr="005C1C50">
              <w:rPr>
                <w:rFonts w:cs="Arial"/>
                <w:b/>
                <w:bCs/>
                <w:w w:val="90"/>
                <w:sz w:val="20"/>
                <w:szCs w:val="20"/>
              </w:rPr>
              <w:t>Technology</w:t>
            </w:r>
            <w:r w:rsidRPr="005C1C50">
              <w:rPr>
                <w:rFonts w:cs="Arial"/>
                <w:b/>
                <w:bCs/>
                <w:spacing w:val="44"/>
                <w:w w:val="90"/>
                <w:sz w:val="20"/>
                <w:szCs w:val="20"/>
              </w:rPr>
              <w:t xml:space="preserve"> </w:t>
            </w:r>
            <w:r w:rsidRPr="005C1C50">
              <w:rPr>
                <w:rFonts w:cs="Arial"/>
                <w:b/>
                <w:bCs/>
                <w:w w:val="90"/>
                <w:sz w:val="20"/>
                <w:szCs w:val="20"/>
              </w:rPr>
              <w:t>Business</w:t>
            </w:r>
            <w:r w:rsidRPr="005C1C50">
              <w:rPr>
                <w:rFonts w:cs="Arial"/>
                <w:b/>
                <w:bCs/>
                <w:spacing w:val="36"/>
                <w:w w:val="90"/>
                <w:sz w:val="20"/>
                <w:szCs w:val="20"/>
              </w:rPr>
              <w:t xml:space="preserve"> </w:t>
            </w:r>
            <w:r w:rsidRPr="005C1C50">
              <w:rPr>
                <w:rFonts w:cs="Arial"/>
                <w:b/>
                <w:bCs/>
                <w:w w:val="90"/>
                <w:sz w:val="20"/>
                <w:szCs w:val="20"/>
              </w:rPr>
              <w:t>Centre</w:t>
            </w:r>
            <w:r w:rsidRPr="005C1C50">
              <w:rPr>
                <w:rFonts w:cs="Arial"/>
                <w:b/>
                <w:bCs/>
                <w:spacing w:val="32"/>
                <w:w w:val="90"/>
                <w:sz w:val="20"/>
                <w:szCs w:val="20"/>
              </w:rPr>
              <w:t xml:space="preserve"> </w:t>
            </w:r>
            <w:r w:rsidRPr="005C1C50">
              <w:rPr>
                <w:rFonts w:cs="Arial"/>
                <w:b/>
                <w:bCs/>
                <w:w w:val="90"/>
                <w:sz w:val="20"/>
                <w:szCs w:val="20"/>
              </w:rPr>
              <w:t>in</w:t>
            </w:r>
            <w:r w:rsidRPr="005C1C50">
              <w:rPr>
                <w:rFonts w:cs="Arial"/>
                <w:b/>
                <w:bCs/>
                <w:spacing w:val="16"/>
                <w:w w:val="90"/>
                <w:sz w:val="20"/>
                <w:szCs w:val="20"/>
              </w:rPr>
              <w:t xml:space="preserve"> </w:t>
            </w:r>
            <w:r w:rsidR="005C1C50" w:rsidRPr="005C1C50">
              <w:rPr>
                <w:rFonts w:cs="Arial"/>
                <w:b/>
                <w:bCs/>
                <w:w w:val="90"/>
                <w:sz w:val="20"/>
                <w:szCs w:val="20"/>
              </w:rPr>
              <w:t>India</w:t>
            </w:r>
            <w:r w:rsidR="005C1C50">
              <w:rPr>
                <w:b/>
                <w:bCs/>
                <w:sz w:val="20"/>
              </w:rPr>
              <w:t xml:space="preserve"> (</w:t>
            </w:r>
            <w:r w:rsidR="00F8631E" w:rsidRPr="00037BFC">
              <w:rPr>
                <w:b/>
                <w:bCs/>
                <w:sz w:val="20"/>
              </w:rPr>
              <w:t>20</w:t>
            </w:r>
            <w:r w:rsidR="00F8631E">
              <w:rPr>
                <w:b/>
                <w:bCs/>
                <w:sz w:val="20"/>
              </w:rPr>
              <w:t>17</w:t>
            </w:r>
            <w:r w:rsidR="00F8631E" w:rsidRPr="00037BFC">
              <w:rPr>
                <w:b/>
                <w:bCs/>
                <w:sz w:val="20"/>
              </w:rPr>
              <w:t xml:space="preserve"> – 202</w:t>
            </w:r>
            <w:r w:rsidR="00F8631E">
              <w:rPr>
                <w:b/>
                <w:bCs/>
                <w:sz w:val="20"/>
              </w:rPr>
              <w:t>1</w:t>
            </w:r>
            <w:r w:rsidR="00F8631E" w:rsidRPr="00037BFC">
              <w:rPr>
                <w:b/>
                <w:bCs/>
                <w:sz w:val="20"/>
              </w:rPr>
              <w:t>)</w:t>
            </w:r>
            <w:r w:rsidR="00F8631E" w:rsidRPr="003736B5">
              <w:rPr>
                <w:sz w:val="20"/>
              </w:rPr>
              <w:t xml:space="preserve"> –</w:t>
            </w:r>
            <w:r w:rsidR="00F8631E" w:rsidRPr="00C000B0">
              <w:rPr>
                <w:sz w:val="20"/>
              </w:rPr>
              <w:t xml:space="preserve"> •</w:t>
            </w:r>
            <w:r w:rsidR="00F8631E" w:rsidRPr="00C000B0">
              <w:rPr>
                <w:sz w:val="20"/>
              </w:rPr>
              <w:tab/>
              <w:t xml:space="preserve">Analyzing user stories and participating in sprint planning, scrums, </w:t>
            </w:r>
            <w:r w:rsidR="005C1C50" w:rsidRPr="00C000B0">
              <w:rPr>
                <w:sz w:val="20"/>
              </w:rPr>
              <w:t>demos,</w:t>
            </w:r>
            <w:r w:rsidR="00F8631E" w:rsidRPr="00C000B0">
              <w:rPr>
                <w:sz w:val="20"/>
              </w:rPr>
              <w:t xml:space="preserve"> and retrospectives.</w:t>
            </w:r>
          </w:p>
          <w:p w14:paraId="784DBD34" w14:textId="77777777" w:rsidR="00F8631E" w:rsidRPr="004C2969" w:rsidRDefault="00F8631E" w:rsidP="00F8631E">
            <w:pPr>
              <w:pStyle w:val="ListParagraph"/>
              <w:rPr>
                <w:sz w:val="20"/>
              </w:rPr>
            </w:pPr>
            <w:r w:rsidRPr="004C2969">
              <w:rPr>
                <w:sz w:val="20"/>
              </w:rPr>
              <w:t>•</w:t>
            </w:r>
            <w:r w:rsidRPr="004C2969">
              <w:rPr>
                <w:sz w:val="20"/>
              </w:rPr>
              <w:tab/>
              <w:t>Communicating new ideas across teams effectively and quickly problem-solving complications as they develop.</w:t>
            </w:r>
          </w:p>
          <w:p w14:paraId="59607AAF" w14:textId="77777777" w:rsidR="00F8631E" w:rsidRPr="004C2969" w:rsidRDefault="00F8631E" w:rsidP="00F8631E">
            <w:pPr>
              <w:pStyle w:val="ListParagraph"/>
              <w:rPr>
                <w:sz w:val="20"/>
              </w:rPr>
            </w:pPr>
            <w:r w:rsidRPr="004C2969">
              <w:rPr>
                <w:sz w:val="20"/>
              </w:rPr>
              <w:t>•</w:t>
            </w:r>
            <w:r w:rsidRPr="004C2969">
              <w:rPr>
                <w:sz w:val="20"/>
              </w:rPr>
              <w:tab/>
              <w:t>Providing estimates for new initiatives. Performing peer code reviews for immediate and related teams.</w:t>
            </w:r>
          </w:p>
          <w:p w14:paraId="654F8315" w14:textId="77777777" w:rsidR="00F8631E" w:rsidRPr="004C2969" w:rsidRDefault="00F8631E" w:rsidP="00F8631E">
            <w:pPr>
              <w:pStyle w:val="ListParagraph"/>
              <w:rPr>
                <w:sz w:val="20"/>
              </w:rPr>
            </w:pPr>
            <w:r w:rsidRPr="004C2969">
              <w:rPr>
                <w:sz w:val="20"/>
              </w:rPr>
              <w:t>•</w:t>
            </w:r>
            <w:r w:rsidRPr="004C2969">
              <w:rPr>
                <w:sz w:val="20"/>
              </w:rPr>
              <w:tab/>
              <w:t>Worked on documenting technical specification, business specification and shared documents to across teams, lead developer and product owner.</w:t>
            </w:r>
          </w:p>
          <w:p w14:paraId="3664B1F8" w14:textId="77777777" w:rsidR="00F8631E" w:rsidRDefault="00F8631E" w:rsidP="00F8631E">
            <w:pPr>
              <w:pStyle w:val="ListParagraph"/>
              <w:rPr>
                <w:sz w:val="20"/>
              </w:rPr>
            </w:pPr>
            <w:r w:rsidRPr="004C2969">
              <w:rPr>
                <w:sz w:val="20"/>
              </w:rPr>
              <w:t>•</w:t>
            </w:r>
            <w:r w:rsidRPr="004C2969">
              <w:rPr>
                <w:sz w:val="20"/>
              </w:rPr>
              <w:tab/>
              <w:t>Worked on test driven and/or behavior driven development, performance improvements and production bugs.</w:t>
            </w:r>
            <w:r>
              <w:rPr>
                <w:sz w:val="20"/>
              </w:rPr>
              <w:t xml:space="preserve"> Worked on more than 10 project and many poc to find the feasibility of future applications  </w:t>
            </w:r>
          </w:p>
          <w:p w14:paraId="500C3BCD" w14:textId="77777777" w:rsidR="00F8631E" w:rsidRPr="009F45BD" w:rsidRDefault="00F8631E" w:rsidP="00F8631E">
            <w:pPr>
              <w:pStyle w:val="ListParagraph"/>
              <w:rPr>
                <w:sz w:val="20"/>
              </w:rPr>
            </w:pPr>
            <w:r w:rsidRPr="009F45BD">
              <w:rPr>
                <w:sz w:val="20"/>
              </w:rPr>
              <w:lastRenderedPageBreak/>
              <w:t>•</w:t>
            </w:r>
            <w:r w:rsidRPr="009F45BD">
              <w:rPr>
                <w:sz w:val="20"/>
              </w:rPr>
              <w:tab/>
              <w:t>Worked on integration using amazon s3, crashlystics, glide, dynamic link and adobe analytics.</w:t>
            </w:r>
          </w:p>
          <w:p w14:paraId="005F16F8" w14:textId="77777777" w:rsidR="00F8631E" w:rsidRPr="009F45BD" w:rsidRDefault="00F8631E" w:rsidP="00F8631E">
            <w:pPr>
              <w:pStyle w:val="ListParagraph"/>
              <w:rPr>
                <w:sz w:val="20"/>
              </w:rPr>
            </w:pPr>
            <w:r w:rsidRPr="009F45BD">
              <w:rPr>
                <w:sz w:val="20"/>
              </w:rPr>
              <w:t>•</w:t>
            </w:r>
            <w:r w:rsidRPr="009F45BD">
              <w:rPr>
                <w:sz w:val="20"/>
              </w:rPr>
              <w:tab/>
              <w:t>Worked on securing data using AES/RSA and NDK.</w:t>
            </w:r>
          </w:p>
          <w:p w14:paraId="5B00E65C" w14:textId="77777777" w:rsidR="00F8631E" w:rsidRDefault="00F8631E" w:rsidP="00F8631E">
            <w:pPr>
              <w:pStyle w:val="ListParagraph"/>
              <w:rPr>
                <w:sz w:val="20"/>
              </w:rPr>
            </w:pPr>
            <w:r w:rsidRPr="009F45BD">
              <w:rPr>
                <w:sz w:val="20"/>
              </w:rPr>
              <w:t>•</w:t>
            </w:r>
            <w:r w:rsidRPr="009F45BD">
              <w:rPr>
                <w:sz w:val="20"/>
              </w:rPr>
              <w:tab/>
              <w:t>Worked experience on published artifactory in Jfrog</w:t>
            </w:r>
            <w:r>
              <w:rPr>
                <w:sz w:val="20"/>
              </w:rPr>
              <w:t xml:space="preserve"> and developed applications in smartwatch</w:t>
            </w:r>
          </w:p>
          <w:p w14:paraId="4C922F17" w14:textId="77777777" w:rsidR="00F8631E" w:rsidRDefault="00F8631E" w:rsidP="00F8631E">
            <w:pPr>
              <w:pStyle w:val="ListParagraph"/>
              <w:rPr>
                <w:sz w:val="20"/>
              </w:rPr>
            </w:pPr>
          </w:p>
          <w:p w14:paraId="1F255B27" w14:textId="77777777" w:rsidR="00F8631E" w:rsidRPr="001D653E" w:rsidRDefault="00F8631E" w:rsidP="00F8631E">
            <w:pPr>
              <w:pStyle w:val="ListParagraph"/>
              <w:rPr>
                <w:sz w:val="20"/>
              </w:rPr>
            </w:pPr>
          </w:p>
          <w:p w14:paraId="772699D1" w14:textId="71F4209F" w:rsidR="00F8631E" w:rsidRDefault="00793BB1" w:rsidP="00F8631E">
            <w:pPr>
              <w:pStyle w:val="ListParagraph"/>
              <w:numPr>
                <w:ilvl w:val="0"/>
                <w:numId w:val="27"/>
              </w:numPr>
              <w:ind w:left="427"/>
              <w:rPr>
                <w:sz w:val="20"/>
              </w:rPr>
            </w:pPr>
            <w:r>
              <w:rPr>
                <w:b/>
                <w:bCs/>
                <w:sz w:val="20"/>
              </w:rPr>
              <w:t xml:space="preserve">Ace </w:t>
            </w:r>
            <w:r>
              <w:rPr>
                <w:b/>
                <w:bCs/>
                <w:sz w:val="20"/>
              </w:rPr>
              <w:t>T</w:t>
            </w:r>
            <w:r>
              <w:rPr>
                <w:b/>
                <w:bCs/>
                <w:sz w:val="20"/>
              </w:rPr>
              <w:t xml:space="preserve">urtle </w:t>
            </w:r>
            <w:r>
              <w:rPr>
                <w:b/>
                <w:bCs/>
                <w:sz w:val="20"/>
              </w:rPr>
              <w:t>P</w:t>
            </w:r>
            <w:r>
              <w:rPr>
                <w:b/>
                <w:bCs/>
                <w:sz w:val="20"/>
              </w:rPr>
              <w:t>vt Ltd</w:t>
            </w:r>
            <w:r w:rsidRPr="00D32E9D">
              <w:rPr>
                <w:b/>
                <w:bCs/>
                <w:sz w:val="20"/>
              </w:rPr>
              <w:t xml:space="preserve"> </w:t>
            </w:r>
            <w:r w:rsidR="00F8631E" w:rsidRPr="00D32E9D">
              <w:rPr>
                <w:b/>
                <w:bCs/>
                <w:sz w:val="20"/>
              </w:rPr>
              <w:t>(201</w:t>
            </w:r>
            <w:r w:rsidR="000238F7">
              <w:rPr>
                <w:b/>
                <w:bCs/>
                <w:sz w:val="20"/>
              </w:rPr>
              <w:t>5</w:t>
            </w:r>
            <w:r w:rsidR="00F8631E" w:rsidRPr="00D32E9D">
              <w:rPr>
                <w:b/>
                <w:bCs/>
                <w:sz w:val="20"/>
              </w:rPr>
              <w:t>-2017)</w:t>
            </w:r>
            <w:r w:rsidR="00F8631E" w:rsidRPr="00D32E9D">
              <w:rPr>
                <w:sz w:val="20"/>
              </w:rPr>
              <w:t xml:space="preserve"> – Software Engineer. Front end UI designing and application development and deb bugging. Fixing the production bugs. </w:t>
            </w:r>
            <w:r w:rsidR="00F8631E">
              <w:rPr>
                <w:sz w:val="20"/>
              </w:rPr>
              <w:t>Worked on real time behavior application using Location, Bluetooth, beacon and geofence.</w:t>
            </w:r>
          </w:p>
          <w:p w14:paraId="1EE7DF0A" w14:textId="77777777" w:rsidR="00F8631E" w:rsidRDefault="00F8631E" w:rsidP="00F8631E">
            <w:pPr>
              <w:rPr>
                <w:sz w:val="20"/>
              </w:rPr>
            </w:pPr>
          </w:p>
          <w:p w14:paraId="40643CB4" w14:textId="77777777" w:rsidR="00F8631E" w:rsidRPr="00A50532" w:rsidRDefault="00F8631E" w:rsidP="00F8631E">
            <w:pPr>
              <w:pStyle w:val="ListParagraph"/>
              <w:ind w:left="427"/>
              <w:rPr>
                <w:sz w:val="20"/>
              </w:rPr>
            </w:pPr>
          </w:p>
          <w:p w14:paraId="60799676" w14:textId="6DC5C92C" w:rsidR="00F8631E" w:rsidRDefault="00156FFA" w:rsidP="00F8631E">
            <w:pPr>
              <w:pStyle w:val="ListParagraph"/>
              <w:numPr>
                <w:ilvl w:val="0"/>
                <w:numId w:val="27"/>
              </w:numPr>
              <w:ind w:left="427"/>
              <w:rPr>
                <w:sz w:val="20"/>
              </w:rPr>
            </w:pPr>
            <w:r>
              <w:rPr>
                <w:b/>
                <w:bCs/>
                <w:sz w:val="20"/>
              </w:rPr>
              <w:t>ECS</w:t>
            </w:r>
            <w:r>
              <w:rPr>
                <w:b/>
                <w:bCs/>
                <w:sz w:val="20"/>
              </w:rPr>
              <w:t xml:space="preserve"> Pvt Ltd</w:t>
            </w:r>
            <w:r w:rsidRPr="00D32E9D">
              <w:rPr>
                <w:b/>
                <w:bCs/>
                <w:sz w:val="20"/>
              </w:rPr>
              <w:t xml:space="preserve"> </w:t>
            </w:r>
            <w:r w:rsidR="00F8631E" w:rsidRPr="00EC5F01">
              <w:rPr>
                <w:b/>
                <w:bCs/>
                <w:sz w:val="20"/>
              </w:rPr>
              <w:t>(20</w:t>
            </w:r>
            <w:r w:rsidR="00F8631E">
              <w:rPr>
                <w:b/>
                <w:bCs/>
                <w:sz w:val="20"/>
              </w:rPr>
              <w:t>14</w:t>
            </w:r>
            <w:r w:rsidR="00F8631E" w:rsidRPr="00EC5F01">
              <w:rPr>
                <w:b/>
                <w:bCs/>
                <w:sz w:val="20"/>
              </w:rPr>
              <w:t xml:space="preserve"> – 20</w:t>
            </w:r>
            <w:r w:rsidR="00F8631E">
              <w:rPr>
                <w:b/>
                <w:bCs/>
                <w:sz w:val="20"/>
              </w:rPr>
              <w:t>15</w:t>
            </w:r>
            <w:r w:rsidR="00F8631E" w:rsidRPr="00EC5F01">
              <w:rPr>
                <w:b/>
                <w:bCs/>
                <w:sz w:val="20"/>
              </w:rPr>
              <w:t>)</w:t>
            </w:r>
            <w:r w:rsidR="00F8631E">
              <w:rPr>
                <w:sz w:val="20"/>
              </w:rPr>
              <w:t xml:space="preserve"> –Provide IT Support and maintaining internal production system. Involve with user request on system enhancement. Develop two mini projects for production on the raw material inspection and item check using barcode scanner.</w:t>
            </w:r>
          </w:p>
          <w:p w14:paraId="338E1B3D" w14:textId="77777777" w:rsidR="00F8631E" w:rsidRPr="00C2230C" w:rsidRDefault="00F8631E" w:rsidP="00F8631E">
            <w:pPr>
              <w:rPr>
                <w:sz w:val="20"/>
              </w:rPr>
            </w:pPr>
          </w:p>
          <w:p w14:paraId="6DB7BBFD" w14:textId="77777777" w:rsidR="00F8631E" w:rsidRPr="00D32E9D" w:rsidRDefault="00F8631E" w:rsidP="00F8631E">
            <w:pPr>
              <w:pStyle w:val="ListParagraph"/>
              <w:ind w:left="427"/>
              <w:rPr>
                <w:b/>
                <w:bCs/>
                <w:sz w:val="20"/>
              </w:rPr>
            </w:pPr>
          </w:p>
          <w:p w14:paraId="3CB3C808" w14:textId="00E7A415" w:rsidR="00F8631E" w:rsidRDefault="00A907BA" w:rsidP="00F8631E">
            <w:pPr>
              <w:pStyle w:val="ListParagraph"/>
              <w:numPr>
                <w:ilvl w:val="0"/>
                <w:numId w:val="27"/>
              </w:numPr>
              <w:ind w:left="427"/>
              <w:rPr>
                <w:sz w:val="20"/>
              </w:rPr>
            </w:pPr>
            <w:r>
              <w:rPr>
                <w:b/>
                <w:bCs/>
                <w:sz w:val="20"/>
              </w:rPr>
              <w:t>Tra</w:t>
            </w:r>
            <w:r w:rsidR="00CC612A">
              <w:rPr>
                <w:b/>
                <w:bCs/>
                <w:sz w:val="20"/>
              </w:rPr>
              <w:t xml:space="preserve">itsys </w:t>
            </w:r>
            <w:r w:rsidR="007C4DF6" w:rsidRPr="00A907BA">
              <w:rPr>
                <w:b/>
                <w:spacing w:val="19"/>
                <w:w w:val="90"/>
                <w:sz w:val="20"/>
                <w:szCs w:val="20"/>
              </w:rPr>
              <w:t>P</w:t>
            </w:r>
            <w:r w:rsidR="007C4DF6" w:rsidRPr="00A907BA">
              <w:rPr>
                <w:b/>
                <w:w w:val="90"/>
                <w:sz w:val="20"/>
                <w:szCs w:val="20"/>
              </w:rPr>
              <w:t>vt</w:t>
            </w:r>
            <w:r w:rsidR="007C4DF6" w:rsidRPr="00A907BA">
              <w:rPr>
                <w:b/>
                <w:spacing w:val="13"/>
                <w:w w:val="90"/>
                <w:sz w:val="20"/>
                <w:szCs w:val="20"/>
              </w:rPr>
              <w:t xml:space="preserve"> </w:t>
            </w:r>
            <w:r w:rsidR="007C4DF6" w:rsidRPr="00A907BA">
              <w:rPr>
                <w:b/>
                <w:w w:val="90"/>
                <w:sz w:val="20"/>
                <w:szCs w:val="20"/>
              </w:rPr>
              <w:t>Ltd</w:t>
            </w:r>
            <w:r w:rsidR="007C4DF6" w:rsidRPr="008A249E">
              <w:rPr>
                <w:b/>
                <w:spacing w:val="-7"/>
                <w:w w:val="90"/>
                <w:sz w:val="18"/>
                <w:szCs w:val="18"/>
              </w:rPr>
              <w:t xml:space="preserve"> </w:t>
            </w:r>
            <w:r w:rsidR="00F8631E" w:rsidRPr="00212EA6">
              <w:rPr>
                <w:b/>
                <w:bCs/>
                <w:sz w:val="20"/>
              </w:rPr>
              <w:t>(2013 – 2014)</w:t>
            </w:r>
            <w:r w:rsidR="00F8631E" w:rsidRPr="00212EA6">
              <w:rPr>
                <w:sz w:val="20"/>
              </w:rPr>
              <w:t xml:space="preserve"> – Junior developer. Front end UI designing and application development and deb bugging. </w:t>
            </w:r>
          </w:p>
          <w:p w14:paraId="580D9CC4" w14:textId="77777777" w:rsidR="00F8631E" w:rsidRPr="00BA0BDF" w:rsidRDefault="00F8631E" w:rsidP="00F8631E">
            <w:pPr>
              <w:rPr>
                <w:sz w:val="20"/>
              </w:rPr>
            </w:pPr>
          </w:p>
        </w:tc>
      </w:tr>
    </w:tbl>
    <w:p w14:paraId="10D530B8" w14:textId="1A3B5872" w:rsidR="005E10FD" w:rsidRPr="008B0B5E" w:rsidRDefault="00251C96" w:rsidP="00BE228A">
      <w:pPr>
        <w:rPr>
          <w:color w:val="5A2E89"/>
        </w:rPr>
      </w:pPr>
      <w:r w:rsidRPr="00281C82">
        <w:rPr>
          <w:noProof/>
          <w:color w:val="5A2E89"/>
          <w:lang w:val="en-GB" w:eastAsia="en-GB"/>
        </w:rPr>
        <w:lastRenderedPageBreak/>
        <mc:AlternateContent>
          <mc:Choice Requires="wps">
            <w:drawing>
              <wp:anchor distT="0" distB="0" distL="114300" distR="114300" simplePos="0" relativeHeight="251658249" behindDoc="0" locked="0" layoutInCell="1" allowOverlap="1" wp14:anchorId="6EBD82B9" wp14:editId="7409FE68">
                <wp:simplePos x="0" y="0"/>
                <wp:positionH relativeFrom="margin">
                  <wp:posOffset>4524241</wp:posOffset>
                </wp:positionH>
                <wp:positionV relativeFrom="paragraph">
                  <wp:posOffset>8531191</wp:posOffset>
                </wp:positionV>
                <wp:extent cx="1263650" cy="28702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263650" cy="2870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2C77E9" w14:textId="51810963" w:rsidR="007B658E" w:rsidRPr="00251C96" w:rsidRDefault="007B658E" w:rsidP="007B658E">
                            <w:pPr>
                              <w:jc w:val="center"/>
                              <w:rPr>
                                <w:rFonts w:cs="Arial"/>
                                <w:color w:val="F2F2F2" w:themeColor="background1" w:themeShade="F2"/>
                                <w:sz w:val="20"/>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BD82B9" id="_x0000_t202" coordsize="21600,21600" o:spt="202" path="m,l,21600r21600,l21600,xe">
                <v:stroke joinstyle="miter"/>
                <v:path gradientshapeok="t" o:connecttype="rect"/>
              </v:shapetype>
              <v:shape id="Text Box 32" o:spid="_x0000_s1026" type="#_x0000_t202" style="position:absolute;margin-left:356.25pt;margin-top:671.75pt;width:99.5pt;height:22.6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" filled="f" stroked="f" strokeweight=".5pt">
                <v:textbox>
                  <w:txbxContent>
                    <w:p w14:paraId="1D2C77E9" w14:textId="51810963" w:rsidR="007B658E" w:rsidRPr="00251C96" w:rsidRDefault="007B658E" w:rsidP="007B658E">
                      <w:pPr>
                        <w:jc w:val="center"/>
                        <w:rPr>
                          <w:rFonts w:cs="Arial"/>
                          <w:color w:val="F2F2F2" w:themeColor="background1" w:themeShade="F2"/>
                          <w:sz w:val="20"/>
                          <w:szCs w:val="24"/>
                        </w:rPr>
                      </w:pPr>
                    </w:p>
                  </w:txbxContent>
                </v:textbox>
                <w10:wrap anchorx="margin"/>
              </v:shape>
            </w:pict>
          </mc:Fallback>
        </mc:AlternateContent>
      </w:r>
      <w:r w:rsidR="00A86BD7">
        <w:rPr>
          <w:noProof/>
          <w:color w:val="5A2E89"/>
          <w:lang w:val="en-GB" w:eastAsia="en-GB"/>
        </w:rPr>
        <mc:AlternateContent>
          <mc:Choice Requires="wps">
            <w:drawing>
              <wp:anchor distT="0" distB="0" distL="114300" distR="114300" simplePos="0" relativeHeight="251658243" behindDoc="0" locked="0" layoutInCell="1" allowOverlap="1" wp14:anchorId="6BAE2007" wp14:editId="71BCCCA7">
                <wp:simplePos x="0" y="0"/>
                <wp:positionH relativeFrom="margin">
                  <wp:posOffset>43180</wp:posOffset>
                </wp:positionH>
                <wp:positionV relativeFrom="paragraph">
                  <wp:posOffset>3344238</wp:posOffset>
                </wp:positionV>
                <wp:extent cx="5641383" cy="309626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1383" cy="3096260"/>
                        </a:xfrm>
                        <a:prstGeom prst="rect">
                          <a:avLst/>
                        </a:prstGeom>
                        <a:noFill/>
                        <a:ln w="12700">
                          <a:noFill/>
                          <a:miter lim="800000"/>
                          <a:headEnd/>
                          <a:tailEnd/>
                        </a:ln>
                        <a:effectLst/>
                      </wps:spPr>
                      <wps:txbx>
                        <w:txbxContent>
                          <w:p w14:paraId="46D68FAC" w14:textId="0130B9B0" w:rsidR="00A237A0" w:rsidRPr="00EE0233" w:rsidRDefault="00A237A0" w:rsidP="00B80349">
                            <w:pPr>
                              <w:spacing w:line="300" w:lineRule="exact"/>
                              <w:jc w:val="center"/>
                              <w:rPr>
                                <w:rStyle w:val="N1Char"/>
                                <w:rFonts w:cs="Arial"/>
                                <w:color w:val="0C0C0C" w:themeColor="text2"/>
                                <w:sz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BAE2007" id="Text Box 17" o:spid="_x0000_s1027" type="#_x0000_t202" style="position:absolute;margin-left:3.4pt;margin-top:263.35pt;width:444.2pt;height:243.8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" filled="f" stroked="f" strokeweight="1pt">
                <v:textbox>
                  <w:txbxContent>
                    <w:p w14:paraId="46D68FAC" w14:textId="0130B9B0" w:rsidR="00A237A0" w:rsidRPr="00EE0233" w:rsidRDefault="00A237A0" w:rsidP="00B80349">
                      <w:pPr>
                        <w:spacing w:line="300" w:lineRule="exact"/>
                        <w:jc w:val="center"/>
                        <w:rPr>
                          <w:rStyle w:val="N1Char"/>
                          <w:rFonts w:cs="Arial"/>
                          <w:color w:val="0C0C0C" w:themeColor="text2"/>
                          <w:sz w:val="24"/>
                        </w:rPr>
                      </w:pPr>
                    </w:p>
                  </w:txbxContent>
                </v:textbox>
                <w10:wrap anchorx="margin"/>
              </v:shape>
            </w:pict>
          </mc:Fallback>
        </mc:AlternateContent>
      </w:r>
    </w:p>
    <w:p w14:paraId="54843F8F" w14:textId="0B26F677" w:rsidR="00D62915" w:rsidRPr="00BF338C" w:rsidRDefault="00D62915" w:rsidP="00BF338C">
      <w:pPr>
        <w:rPr>
          <w:rFonts w:cs="Arial"/>
          <w:b/>
          <w:color w:val="5A2E89"/>
          <w:sz w:val="32"/>
          <w:szCs w:val="32"/>
        </w:rPr>
      </w:pPr>
    </w:p>
    <w:sectPr w:rsidR="00D62915" w:rsidRPr="00BF338C" w:rsidSect="002466C7">
      <w:headerReference w:type="even" r:id="rId13"/>
      <w:headerReference w:type="default" r:id="rId14"/>
      <w:footerReference w:type="even" r:id="rId15"/>
      <w:footerReference w:type="default" r:id="rId16"/>
      <w:headerReference w:type="first" r:id="rId17"/>
      <w:footerReference w:type="first" r:id="rId18"/>
      <w:type w:val="continuous"/>
      <w:pgSz w:w="11900" w:h="16840" w:code="9"/>
      <w:pgMar w:top="1440" w:right="1440" w:bottom="1440" w:left="1440" w:header="1701"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59B8B" w14:textId="77777777" w:rsidR="00C23F91" w:rsidRDefault="00C23F91" w:rsidP="00102DD9">
      <w:pPr>
        <w:spacing w:after="0" w:line="240" w:lineRule="auto"/>
      </w:pPr>
      <w:r>
        <w:separator/>
      </w:r>
    </w:p>
  </w:endnote>
  <w:endnote w:type="continuationSeparator" w:id="0">
    <w:p w14:paraId="44BC6D2D" w14:textId="77777777" w:rsidR="00C23F91" w:rsidRDefault="00C23F91" w:rsidP="00102DD9">
      <w:pPr>
        <w:spacing w:after="0" w:line="240" w:lineRule="auto"/>
      </w:pPr>
      <w:r>
        <w:continuationSeparator/>
      </w:r>
    </w:p>
  </w:endnote>
  <w:endnote w:type="continuationNotice" w:id="1">
    <w:p w14:paraId="3F3E665B" w14:textId="77777777" w:rsidR="00C23F91" w:rsidRDefault="00C23F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terstate-Light">
    <w:altName w:val="Calibri"/>
    <w:panose1 w:val="00000000000000000000"/>
    <w:charset w:val="4D"/>
    <w:family w:val="auto"/>
    <w:notTrueType/>
    <w:pitch w:val="variable"/>
    <w:sig w:usb0="800000AF" w:usb1="50002048" w:usb2="00000000" w:usb3="00000000" w:csb0="00000111" w:csb1="00000000"/>
  </w:font>
  <w:font w:name="Interstate-Regular">
    <w:charset w:val="00"/>
    <w:family w:val="auto"/>
    <w:pitch w:val="variable"/>
    <w:sig w:usb0="80000027" w:usb1="0000004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B8916" w14:textId="77777777" w:rsidR="00A76D1E" w:rsidRDefault="00A76D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20E53" w14:textId="2C3D73C7" w:rsidR="00A237A0" w:rsidRPr="00605DF5" w:rsidRDefault="00A237A0" w:rsidP="00E30C75">
    <w:pPr>
      <w:pStyle w:val="Footer"/>
      <w:ind w:left="-1440"/>
      <w:rPr>
        <w:vertAlign w:val="subscript"/>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7CF9A" w14:textId="4DBA9B46" w:rsidR="00A237A0" w:rsidRDefault="00A237A0">
    <w:pPr>
      <w:pStyle w:val="Footer"/>
    </w:pPr>
    <w: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2A243" w14:textId="77777777" w:rsidR="00C23F91" w:rsidRDefault="00C23F91" w:rsidP="00102DD9">
      <w:pPr>
        <w:spacing w:after="0" w:line="240" w:lineRule="auto"/>
      </w:pPr>
      <w:r>
        <w:separator/>
      </w:r>
    </w:p>
  </w:footnote>
  <w:footnote w:type="continuationSeparator" w:id="0">
    <w:p w14:paraId="2DDE7F49" w14:textId="77777777" w:rsidR="00C23F91" w:rsidRDefault="00C23F91" w:rsidP="00102DD9">
      <w:pPr>
        <w:spacing w:after="0" w:line="240" w:lineRule="auto"/>
      </w:pPr>
      <w:r>
        <w:continuationSeparator/>
      </w:r>
    </w:p>
  </w:footnote>
  <w:footnote w:type="continuationNotice" w:id="1">
    <w:p w14:paraId="02246020" w14:textId="77777777" w:rsidR="00C23F91" w:rsidRDefault="00C23F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39753" w14:textId="77777777" w:rsidR="00A76D1E" w:rsidRDefault="00A76D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D6128" w14:textId="5F16D0A1" w:rsidR="00A237A0" w:rsidRPr="00D14C72" w:rsidRDefault="00A237A0" w:rsidP="00D14C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3973131"/>
      <w:docPartObj>
        <w:docPartGallery w:val="Page Numbers (Top of Page)"/>
        <w:docPartUnique/>
      </w:docPartObj>
    </w:sdtPr>
    <w:sdtEndPr>
      <w:rPr>
        <w:noProof/>
      </w:rPr>
    </w:sdtEndPr>
    <w:sdtContent>
      <w:p w14:paraId="47500AD2" w14:textId="2F39E50E" w:rsidR="00A237A0" w:rsidRDefault="00D96E5E">
        <w:pPr>
          <w:pStyle w:val="Header"/>
        </w:pPr>
      </w:p>
    </w:sdtContent>
  </w:sdt>
  <w:p w14:paraId="64BBFF37" w14:textId="77777777" w:rsidR="00A237A0" w:rsidRDefault="00A237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7484F2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3449A7"/>
    <w:multiLevelType w:val="hybridMultilevel"/>
    <w:tmpl w:val="BA20F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01A2C"/>
    <w:multiLevelType w:val="hybridMultilevel"/>
    <w:tmpl w:val="66D69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8F4D18"/>
    <w:multiLevelType w:val="hybridMultilevel"/>
    <w:tmpl w:val="D2D4A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F6B6E"/>
    <w:multiLevelType w:val="hybridMultilevel"/>
    <w:tmpl w:val="58E60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94E43"/>
    <w:multiLevelType w:val="hybridMultilevel"/>
    <w:tmpl w:val="34948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BD5728"/>
    <w:multiLevelType w:val="hybridMultilevel"/>
    <w:tmpl w:val="C178A6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B1248B2"/>
    <w:multiLevelType w:val="hybridMultilevel"/>
    <w:tmpl w:val="EA869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F13E80"/>
    <w:multiLevelType w:val="hybridMultilevel"/>
    <w:tmpl w:val="B6FC9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84F68"/>
    <w:multiLevelType w:val="hybridMultilevel"/>
    <w:tmpl w:val="5A283C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95D0D4A"/>
    <w:multiLevelType w:val="hybridMultilevel"/>
    <w:tmpl w:val="0C1E5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871ADA"/>
    <w:multiLevelType w:val="hybridMultilevel"/>
    <w:tmpl w:val="86F4A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153C18"/>
    <w:multiLevelType w:val="hybridMultilevel"/>
    <w:tmpl w:val="6F66111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3260591"/>
    <w:multiLevelType w:val="hybridMultilevel"/>
    <w:tmpl w:val="6A2E02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476114"/>
    <w:multiLevelType w:val="hybridMultilevel"/>
    <w:tmpl w:val="080C1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3C5DB4"/>
    <w:multiLevelType w:val="hybridMultilevel"/>
    <w:tmpl w:val="3A3A2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A424DF"/>
    <w:multiLevelType w:val="hybridMultilevel"/>
    <w:tmpl w:val="792AA7F2"/>
    <w:lvl w:ilvl="0" w:tplc="A752A9BE">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3F6AC7"/>
    <w:multiLevelType w:val="hybridMultilevel"/>
    <w:tmpl w:val="27C2B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5354F3"/>
    <w:multiLevelType w:val="hybridMultilevel"/>
    <w:tmpl w:val="451CC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DE95894"/>
    <w:multiLevelType w:val="hybridMultilevel"/>
    <w:tmpl w:val="E7BA79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893CDE"/>
    <w:multiLevelType w:val="hybridMultilevel"/>
    <w:tmpl w:val="B34050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34B4A14"/>
    <w:multiLevelType w:val="multilevel"/>
    <w:tmpl w:val="B7303D8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hint="default"/>
        <w:b/>
        <w:bCs w:val="0"/>
        <w:i w:val="0"/>
        <w:iCs w:val="0"/>
        <w:caps w:val="0"/>
        <w:smallCaps w:val="0"/>
        <w:strike w:val="0"/>
        <w:dstrike w:val="0"/>
        <w:noProof w:val="0"/>
        <w:snapToGrid w:val="0"/>
        <w:vanish w:val="0"/>
        <w:color w:val="000000" w:themeColor="text1"/>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485F2FBC"/>
    <w:multiLevelType w:val="hybridMultilevel"/>
    <w:tmpl w:val="EC16C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3140F5"/>
    <w:multiLevelType w:val="hybridMultilevel"/>
    <w:tmpl w:val="5C84A3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0702E4F"/>
    <w:multiLevelType w:val="hybridMultilevel"/>
    <w:tmpl w:val="8A72A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8C1F77"/>
    <w:multiLevelType w:val="hybridMultilevel"/>
    <w:tmpl w:val="98C07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EB103B"/>
    <w:multiLevelType w:val="hybridMultilevel"/>
    <w:tmpl w:val="9C005C14"/>
    <w:lvl w:ilvl="0" w:tplc="A752A9BE">
      <w:start w:val="1"/>
      <w:numFmt w:val="bullet"/>
      <w:lvlText w:val="−"/>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F75575"/>
    <w:multiLevelType w:val="hybridMultilevel"/>
    <w:tmpl w:val="5490A5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69F08A8"/>
    <w:multiLevelType w:val="hybridMultilevel"/>
    <w:tmpl w:val="83F85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9C72B7"/>
    <w:multiLevelType w:val="hybridMultilevel"/>
    <w:tmpl w:val="FB34C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2032360">
    <w:abstractNumId w:val="21"/>
  </w:num>
  <w:num w:numId="2" w16cid:durableId="494147003">
    <w:abstractNumId w:val="0"/>
  </w:num>
  <w:num w:numId="3" w16cid:durableId="1256980999">
    <w:abstractNumId w:val="12"/>
  </w:num>
  <w:num w:numId="4" w16cid:durableId="1904678798">
    <w:abstractNumId w:val="15"/>
  </w:num>
  <w:num w:numId="5" w16cid:durableId="921989030">
    <w:abstractNumId w:val="9"/>
  </w:num>
  <w:num w:numId="6" w16cid:durableId="247540358">
    <w:abstractNumId w:val="6"/>
  </w:num>
  <w:num w:numId="7" w16cid:durableId="827744545">
    <w:abstractNumId w:val="18"/>
  </w:num>
  <w:num w:numId="8" w16cid:durableId="285936203">
    <w:abstractNumId w:val="19"/>
  </w:num>
  <w:num w:numId="9" w16cid:durableId="1793009705">
    <w:abstractNumId w:val="8"/>
  </w:num>
  <w:num w:numId="10" w16cid:durableId="1845391503">
    <w:abstractNumId w:val="13"/>
  </w:num>
  <w:num w:numId="11" w16cid:durableId="69085881">
    <w:abstractNumId w:val="22"/>
  </w:num>
  <w:num w:numId="12" w16cid:durableId="1761565977">
    <w:abstractNumId w:val="14"/>
  </w:num>
  <w:num w:numId="13" w16cid:durableId="1242444749">
    <w:abstractNumId w:val="25"/>
  </w:num>
  <w:num w:numId="14" w16cid:durableId="1086994978">
    <w:abstractNumId w:val="16"/>
  </w:num>
  <w:num w:numId="15" w16cid:durableId="1127695957">
    <w:abstractNumId w:val="26"/>
  </w:num>
  <w:num w:numId="16" w16cid:durableId="42409665">
    <w:abstractNumId w:val="29"/>
  </w:num>
  <w:num w:numId="17" w16cid:durableId="1423575046">
    <w:abstractNumId w:val="24"/>
  </w:num>
  <w:num w:numId="18" w16cid:durableId="285504727">
    <w:abstractNumId w:val="3"/>
  </w:num>
  <w:num w:numId="19" w16cid:durableId="1230264279">
    <w:abstractNumId w:val="28"/>
  </w:num>
  <w:num w:numId="20" w16cid:durableId="1042634471">
    <w:abstractNumId w:val="1"/>
  </w:num>
  <w:num w:numId="21" w16cid:durableId="318197634">
    <w:abstractNumId w:val="17"/>
  </w:num>
  <w:num w:numId="22" w16cid:durableId="47724444">
    <w:abstractNumId w:val="11"/>
  </w:num>
  <w:num w:numId="23" w16cid:durableId="462164500">
    <w:abstractNumId w:val="5"/>
  </w:num>
  <w:num w:numId="24" w16cid:durableId="318191687">
    <w:abstractNumId w:val="10"/>
  </w:num>
  <w:num w:numId="25" w16cid:durableId="2145610559">
    <w:abstractNumId w:val="2"/>
  </w:num>
  <w:num w:numId="26" w16cid:durableId="2111851050">
    <w:abstractNumId w:val="4"/>
  </w:num>
  <w:num w:numId="27" w16cid:durableId="449205424">
    <w:abstractNumId w:val="7"/>
  </w:num>
  <w:num w:numId="28" w16cid:durableId="1924794908">
    <w:abstractNumId w:val="20"/>
  </w:num>
  <w:num w:numId="29" w16cid:durableId="2095859182">
    <w:abstractNumId w:val="27"/>
  </w:num>
  <w:num w:numId="30" w16cid:durableId="32566668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NDIytTA3NzI3MLVU0lEKTi0uzszPAykwqgUA8n8khCwAAAA="/>
  </w:docVars>
  <w:rsids>
    <w:rsidRoot w:val="00136277"/>
    <w:rsid w:val="00002EC9"/>
    <w:rsid w:val="00011FA7"/>
    <w:rsid w:val="000167C5"/>
    <w:rsid w:val="0002319E"/>
    <w:rsid w:val="000238F7"/>
    <w:rsid w:val="00023A14"/>
    <w:rsid w:val="00024689"/>
    <w:rsid w:val="00024CDB"/>
    <w:rsid w:val="00026094"/>
    <w:rsid w:val="00027119"/>
    <w:rsid w:val="00030FE8"/>
    <w:rsid w:val="00035B52"/>
    <w:rsid w:val="0003673D"/>
    <w:rsid w:val="000378D6"/>
    <w:rsid w:val="00037BFC"/>
    <w:rsid w:val="00040EDE"/>
    <w:rsid w:val="00042A91"/>
    <w:rsid w:val="0004680F"/>
    <w:rsid w:val="00047CE7"/>
    <w:rsid w:val="00051D19"/>
    <w:rsid w:val="00051E08"/>
    <w:rsid w:val="00053ACF"/>
    <w:rsid w:val="00056620"/>
    <w:rsid w:val="00060357"/>
    <w:rsid w:val="00061B3D"/>
    <w:rsid w:val="00064025"/>
    <w:rsid w:val="0006612A"/>
    <w:rsid w:val="00070054"/>
    <w:rsid w:val="000715C5"/>
    <w:rsid w:val="0007410C"/>
    <w:rsid w:val="000767D1"/>
    <w:rsid w:val="00076CBF"/>
    <w:rsid w:val="0008101B"/>
    <w:rsid w:val="00081F04"/>
    <w:rsid w:val="00082640"/>
    <w:rsid w:val="000829A2"/>
    <w:rsid w:val="00083907"/>
    <w:rsid w:val="00084B5E"/>
    <w:rsid w:val="00085447"/>
    <w:rsid w:val="0009080D"/>
    <w:rsid w:val="000915CC"/>
    <w:rsid w:val="00093270"/>
    <w:rsid w:val="0009398B"/>
    <w:rsid w:val="00095673"/>
    <w:rsid w:val="00097CAA"/>
    <w:rsid w:val="000A031F"/>
    <w:rsid w:val="000A0B59"/>
    <w:rsid w:val="000A1F56"/>
    <w:rsid w:val="000A60B2"/>
    <w:rsid w:val="000A639B"/>
    <w:rsid w:val="000B177B"/>
    <w:rsid w:val="000B2091"/>
    <w:rsid w:val="000B3888"/>
    <w:rsid w:val="000B539F"/>
    <w:rsid w:val="000B6C9E"/>
    <w:rsid w:val="000C13D1"/>
    <w:rsid w:val="000C3441"/>
    <w:rsid w:val="000C38EE"/>
    <w:rsid w:val="000C3E8F"/>
    <w:rsid w:val="000C4E8E"/>
    <w:rsid w:val="000C5373"/>
    <w:rsid w:val="000C7302"/>
    <w:rsid w:val="000C7A71"/>
    <w:rsid w:val="000D118E"/>
    <w:rsid w:val="000D1EA7"/>
    <w:rsid w:val="000D3606"/>
    <w:rsid w:val="000D3925"/>
    <w:rsid w:val="000D64AE"/>
    <w:rsid w:val="000D7764"/>
    <w:rsid w:val="000E259D"/>
    <w:rsid w:val="000E448C"/>
    <w:rsid w:val="000E57B1"/>
    <w:rsid w:val="000E6CB9"/>
    <w:rsid w:val="000E7909"/>
    <w:rsid w:val="000F006B"/>
    <w:rsid w:val="000F0FA9"/>
    <w:rsid w:val="000F1578"/>
    <w:rsid w:val="000F2D96"/>
    <w:rsid w:val="000F3C31"/>
    <w:rsid w:val="000F5632"/>
    <w:rsid w:val="000F5AAE"/>
    <w:rsid w:val="000F7828"/>
    <w:rsid w:val="000F7F52"/>
    <w:rsid w:val="00100FA5"/>
    <w:rsid w:val="00101410"/>
    <w:rsid w:val="00102CC7"/>
    <w:rsid w:val="00102DD9"/>
    <w:rsid w:val="0010420E"/>
    <w:rsid w:val="00104A1D"/>
    <w:rsid w:val="001053C7"/>
    <w:rsid w:val="0010656D"/>
    <w:rsid w:val="00110654"/>
    <w:rsid w:val="00110D54"/>
    <w:rsid w:val="0011264D"/>
    <w:rsid w:val="00112C65"/>
    <w:rsid w:val="00114041"/>
    <w:rsid w:val="001152C6"/>
    <w:rsid w:val="001155D8"/>
    <w:rsid w:val="00115ACE"/>
    <w:rsid w:val="0012009B"/>
    <w:rsid w:val="00120B10"/>
    <w:rsid w:val="0012479E"/>
    <w:rsid w:val="00125A5B"/>
    <w:rsid w:val="00125FC1"/>
    <w:rsid w:val="00127737"/>
    <w:rsid w:val="00132393"/>
    <w:rsid w:val="00132787"/>
    <w:rsid w:val="00133422"/>
    <w:rsid w:val="00134CBC"/>
    <w:rsid w:val="001353A5"/>
    <w:rsid w:val="00136277"/>
    <w:rsid w:val="001401FE"/>
    <w:rsid w:val="00142D19"/>
    <w:rsid w:val="0014377A"/>
    <w:rsid w:val="00144F20"/>
    <w:rsid w:val="00146848"/>
    <w:rsid w:val="00152509"/>
    <w:rsid w:val="0015366B"/>
    <w:rsid w:val="00154B51"/>
    <w:rsid w:val="00155B25"/>
    <w:rsid w:val="00156FFA"/>
    <w:rsid w:val="00160457"/>
    <w:rsid w:val="00160755"/>
    <w:rsid w:val="001615A9"/>
    <w:rsid w:val="00161A39"/>
    <w:rsid w:val="00161F15"/>
    <w:rsid w:val="001624DF"/>
    <w:rsid w:val="001640DE"/>
    <w:rsid w:val="00164D93"/>
    <w:rsid w:val="0016594E"/>
    <w:rsid w:val="0016619C"/>
    <w:rsid w:val="001702BA"/>
    <w:rsid w:val="001704C9"/>
    <w:rsid w:val="001720CA"/>
    <w:rsid w:val="00173E54"/>
    <w:rsid w:val="00174FAD"/>
    <w:rsid w:val="00181384"/>
    <w:rsid w:val="00181E07"/>
    <w:rsid w:val="001830D1"/>
    <w:rsid w:val="0018334A"/>
    <w:rsid w:val="00183B82"/>
    <w:rsid w:val="00183E2F"/>
    <w:rsid w:val="00185B6E"/>
    <w:rsid w:val="00185E78"/>
    <w:rsid w:val="00186A7B"/>
    <w:rsid w:val="00186B5F"/>
    <w:rsid w:val="00187BBB"/>
    <w:rsid w:val="0019044F"/>
    <w:rsid w:val="001912DF"/>
    <w:rsid w:val="0019199B"/>
    <w:rsid w:val="00191C0A"/>
    <w:rsid w:val="0019383C"/>
    <w:rsid w:val="00193B85"/>
    <w:rsid w:val="00195534"/>
    <w:rsid w:val="001A21E7"/>
    <w:rsid w:val="001A4588"/>
    <w:rsid w:val="001A7C7E"/>
    <w:rsid w:val="001B1327"/>
    <w:rsid w:val="001B27DA"/>
    <w:rsid w:val="001B4320"/>
    <w:rsid w:val="001B5A2F"/>
    <w:rsid w:val="001B6209"/>
    <w:rsid w:val="001B63CF"/>
    <w:rsid w:val="001B7CC9"/>
    <w:rsid w:val="001C018D"/>
    <w:rsid w:val="001C0572"/>
    <w:rsid w:val="001C16FB"/>
    <w:rsid w:val="001C1B40"/>
    <w:rsid w:val="001C3CD6"/>
    <w:rsid w:val="001C4944"/>
    <w:rsid w:val="001C499E"/>
    <w:rsid w:val="001C4B5F"/>
    <w:rsid w:val="001C53B1"/>
    <w:rsid w:val="001C562C"/>
    <w:rsid w:val="001C573F"/>
    <w:rsid w:val="001C7A5C"/>
    <w:rsid w:val="001D11DA"/>
    <w:rsid w:val="001D1AAE"/>
    <w:rsid w:val="001D3596"/>
    <w:rsid w:val="001D526E"/>
    <w:rsid w:val="001D609A"/>
    <w:rsid w:val="001D653E"/>
    <w:rsid w:val="001D6D8D"/>
    <w:rsid w:val="001D7DC3"/>
    <w:rsid w:val="001E0107"/>
    <w:rsid w:val="001E2873"/>
    <w:rsid w:val="001E2F1B"/>
    <w:rsid w:val="001E4C82"/>
    <w:rsid w:val="001E6DDB"/>
    <w:rsid w:val="001E7F68"/>
    <w:rsid w:val="001F1994"/>
    <w:rsid w:val="001F5649"/>
    <w:rsid w:val="001F5BAA"/>
    <w:rsid w:val="00201909"/>
    <w:rsid w:val="00201A47"/>
    <w:rsid w:val="00202F92"/>
    <w:rsid w:val="0020562B"/>
    <w:rsid w:val="00205982"/>
    <w:rsid w:val="00205B9E"/>
    <w:rsid w:val="002066B5"/>
    <w:rsid w:val="002068F0"/>
    <w:rsid w:val="00210FD5"/>
    <w:rsid w:val="00211194"/>
    <w:rsid w:val="002122E5"/>
    <w:rsid w:val="0021279F"/>
    <w:rsid w:val="00212EA6"/>
    <w:rsid w:val="00213CEF"/>
    <w:rsid w:val="00214AD2"/>
    <w:rsid w:val="0021674F"/>
    <w:rsid w:val="00216753"/>
    <w:rsid w:val="00220BE1"/>
    <w:rsid w:val="00221EE5"/>
    <w:rsid w:val="0022237C"/>
    <w:rsid w:val="00222704"/>
    <w:rsid w:val="00222CF1"/>
    <w:rsid w:val="0022383C"/>
    <w:rsid w:val="00224204"/>
    <w:rsid w:val="00224D77"/>
    <w:rsid w:val="00224F0B"/>
    <w:rsid w:val="00227A57"/>
    <w:rsid w:val="00231118"/>
    <w:rsid w:val="00231BD0"/>
    <w:rsid w:val="00234251"/>
    <w:rsid w:val="0023504C"/>
    <w:rsid w:val="00236225"/>
    <w:rsid w:val="002365A6"/>
    <w:rsid w:val="00240E95"/>
    <w:rsid w:val="00244B3F"/>
    <w:rsid w:val="00245849"/>
    <w:rsid w:val="002466C7"/>
    <w:rsid w:val="0025035D"/>
    <w:rsid w:val="002505C8"/>
    <w:rsid w:val="00251C96"/>
    <w:rsid w:val="002526B5"/>
    <w:rsid w:val="0025272E"/>
    <w:rsid w:val="00253167"/>
    <w:rsid w:val="00255FDC"/>
    <w:rsid w:val="0025613B"/>
    <w:rsid w:val="0025787B"/>
    <w:rsid w:val="00264D56"/>
    <w:rsid w:val="00264F10"/>
    <w:rsid w:val="00266132"/>
    <w:rsid w:val="0027051A"/>
    <w:rsid w:val="00271AA4"/>
    <w:rsid w:val="00274874"/>
    <w:rsid w:val="002754E7"/>
    <w:rsid w:val="00280CBB"/>
    <w:rsid w:val="00281894"/>
    <w:rsid w:val="00281C82"/>
    <w:rsid w:val="00287351"/>
    <w:rsid w:val="00287790"/>
    <w:rsid w:val="002916F6"/>
    <w:rsid w:val="002923CE"/>
    <w:rsid w:val="00293426"/>
    <w:rsid w:val="00293941"/>
    <w:rsid w:val="00293BAB"/>
    <w:rsid w:val="002972B7"/>
    <w:rsid w:val="0029789D"/>
    <w:rsid w:val="002A1C99"/>
    <w:rsid w:val="002A502A"/>
    <w:rsid w:val="002A728E"/>
    <w:rsid w:val="002B269D"/>
    <w:rsid w:val="002B6C15"/>
    <w:rsid w:val="002B7102"/>
    <w:rsid w:val="002C1EDE"/>
    <w:rsid w:val="002D0485"/>
    <w:rsid w:val="002D084E"/>
    <w:rsid w:val="002D0AF6"/>
    <w:rsid w:val="002D0C78"/>
    <w:rsid w:val="002D2082"/>
    <w:rsid w:val="002D279E"/>
    <w:rsid w:val="002D3E68"/>
    <w:rsid w:val="002D7322"/>
    <w:rsid w:val="002D77BA"/>
    <w:rsid w:val="002D7CCC"/>
    <w:rsid w:val="002D7F63"/>
    <w:rsid w:val="002E15C3"/>
    <w:rsid w:val="002E186E"/>
    <w:rsid w:val="002E1EC2"/>
    <w:rsid w:val="002E69AE"/>
    <w:rsid w:val="002E6DB7"/>
    <w:rsid w:val="002E7EAC"/>
    <w:rsid w:val="002F1AC0"/>
    <w:rsid w:val="002F6405"/>
    <w:rsid w:val="002F79D5"/>
    <w:rsid w:val="0030073F"/>
    <w:rsid w:val="00306E1F"/>
    <w:rsid w:val="0031075E"/>
    <w:rsid w:val="00313E4A"/>
    <w:rsid w:val="00315781"/>
    <w:rsid w:val="00316A5E"/>
    <w:rsid w:val="00320DCC"/>
    <w:rsid w:val="0032190B"/>
    <w:rsid w:val="00324A80"/>
    <w:rsid w:val="00325C61"/>
    <w:rsid w:val="00327470"/>
    <w:rsid w:val="0032784B"/>
    <w:rsid w:val="0033166E"/>
    <w:rsid w:val="00333ADE"/>
    <w:rsid w:val="0033452B"/>
    <w:rsid w:val="00334886"/>
    <w:rsid w:val="00334B62"/>
    <w:rsid w:val="003401FA"/>
    <w:rsid w:val="00341D5A"/>
    <w:rsid w:val="00345E03"/>
    <w:rsid w:val="0034711A"/>
    <w:rsid w:val="00347D4B"/>
    <w:rsid w:val="00347D90"/>
    <w:rsid w:val="003532C2"/>
    <w:rsid w:val="003556C8"/>
    <w:rsid w:val="00355B80"/>
    <w:rsid w:val="00356754"/>
    <w:rsid w:val="00357571"/>
    <w:rsid w:val="0035773A"/>
    <w:rsid w:val="0036113D"/>
    <w:rsid w:val="003612F4"/>
    <w:rsid w:val="00361E03"/>
    <w:rsid w:val="00364B64"/>
    <w:rsid w:val="00365DDD"/>
    <w:rsid w:val="00367168"/>
    <w:rsid w:val="003678C1"/>
    <w:rsid w:val="00367988"/>
    <w:rsid w:val="00370118"/>
    <w:rsid w:val="003736B5"/>
    <w:rsid w:val="003746F7"/>
    <w:rsid w:val="003816F2"/>
    <w:rsid w:val="0038580B"/>
    <w:rsid w:val="0038670B"/>
    <w:rsid w:val="00387936"/>
    <w:rsid w:val="003928E7"/>
    <w:rsid w:val="00394122"/>
    <w:rsid w:val="0039678F"/>
    <w:rsid w:val="003975E1"/>
    <w:rsid w:val="003A292C"/>
    <w:rsid w:val="003A38F1"/>
    <w:rsid w:val="003A3C6A"/>
    <w:rsid w:val="003A3F2E"/>
    <w:rsid w:val="003A414B"/>
    <w:rsid w:val="003A5D46"/>
    <w:rsid w:val="003A61A4"/>
    <w:rsid w:val="003A76F2"/>
    <w:rsid w:val="003A7D4F"/>
    <w:rsid w:val="003A7FA3"/>
    <w:rsid w:val="003B1AB5"/>
    <w:rsid w:val="003B1FA1"/>
    <w:rsid w:val="003B2955"/>
    <w:rsid w:val="003B3B5F"/>
    <w:rsid w:val="003B446A"/>
    <w:rsid w:val="003B726D"/>
    <w:rsid w:val="003C0B83"/>
    <w:rsid w:val="003C1EE0"/>
    <w:rsid w:val="003C21C4"/>
    <w:rsid w:val="003C4A74"/>
    <w:rsid w:val="003C5021"/>
    <w:rsid w:val="003C6883"/>
    <w:rsid w:val="003D16FF"/>
    <w:rsid w:val="003D45D6"/>
    <w:rsid w:val="003D4CD5"/>
    <w:rsid w:val="003D6220"/>
    <w:rsid w:val="003D73DD"/>
    <w:rsid w:val="003D7943"/>
    <w:rsid w:val="003E0032"/>
    <w:rsid w:val="003E1883"/>
    <w:rsid w:val="003E3430"/>
    <w:rsid w:val="003E3DD8"/>
    <w:rsid w:val="003F1FCF"/>
    <w:rsid w:val="003F39DC"/>
    <w:rsid w:val="003F4D3D"/>
    <w:rsid w:val="003F6891"/>
    <w:rsid w:val="0040071A"/>
    <w:rsid w:val="00400766"/>
    <w:rsid w:val="00402C2F"/>
    <w:rsid w:val="00404D1B"/>
    <w:rsid w:val="00410E78"/>
    <w:rsid w:val="00411229"/>
    <w:rsid w:val="004127C6"/>
    <w:rsid w:val="00412CCD"/>
    <w:rsid w:val="004160AB"/>
    <w:rsid w:val="0042286D"/>
    <w:rsid w:val="00422A05"/>
    <w:rsid w:val="004239C6"/>
    <w:rsid w:val="00427BDF"/>
    <w:rsid w:val="00430220"/>
    <w:rsid w:val="004368D9"/>
    <w:rsid w:val="0044296B"/>
    <w:rsid w:val="004430B6"/>
    <w:rsid w:val="0044499F"/>
    <w:rsid w:val="00445E4F"/>
    <w:rsid w:val="00447991"/>
    <w:rsid w:val="0045003B"/>
    <w:rsid w:val="00452570"/>
    <w:rsid w:val="00452E22"/>
    <w:rsid w:val="004553AB"/>
    <w:rsid w:val="00457EC8"/>
    <w:rsid w:val="00461FC2"/>
    <w:rsid w:val="00462651"/>
    <w:rsid w:val="00464274"/>
    <w:rsid w:val="004733DA"/>
    <w:rsid w:val="0047345B"/>
    <w:rsid w:val="00473C28"/>
    <w:rsid w:val="004816B0"/>
    <w:rsid w:val="00481A13"/>
    <w:rsid w:val="00482867"/>
    <w:rsid w:val="004842E0"/>
    <w:rsid w:val="00484A70"/>
    <w:rsid w:val="00486999"/>
    <w:rsid w:val="0048797D"/>
    <w:rsid w:val="00487DC9"/>
    <w:rsid w:val="00490528"/>
    <w:rsid w:val="004913A5"/>
    <w:rsid w:val="004946AF"/>
    <w:rsid w:val="00495D2D"/>
    <w:rsid w:val="0049684A"/>
    <w:rsid w:val="004969E7"/>
    <w:rsid w:val="00497DB5"/>
    <w:rsid w:val="004A0F19"/>
    <w:rsid w:val="004A714F"/>
    <w:rsid w:val="004A7358"/>
    <w:rsid w:val="004A75B6"/>
    <w:rsid w:val="004B10C8"/>
    <w:rsid w:val="004B1743"/>
    <w:rsid w:val="004B6EDC"/>
    <w:rsid w:val="004B711C"/>
    <w:rsid w:val="004B75A6"/>
    <w:rsid w:val="004C1EBA"/>
    <w:rsid w:val="004C2969"/>
    <w:rsid w:val="004C360F"/>
    <w:rsid w:val="004C5012"/>
    <w:rsid w:val="004C6E2F"/>
    <w:rsid w:val="004C72F5"/>
    <w:rsid w:val="004D1E64"/>
    <w:rsid w:val="004D2716"/>
    <w:rsid w:val="004D4112"/>
    <w:rsid w:val="004D629A"/>
    <w:rsid w:val="004D68F2"/>
    <w:rsid w:val="004E050D"/>
    <w:rsid w:val="004E297B"/>
    <w:rsid w:val="004E2E0F"/>
    <w:rsid w:val="004E3267"/>
    <w:rsid w:val="004E3483"/>
    <w:rsid w:val="004E440C"/>
    <w:rsid w:val="004E50AF"/>
    <w:rsid w:val="004E57F2"/>
    <w:rsid w:val="004E6E99"/>
    <w:rsid w:val="004E7430"/>
    <w:rsid w:val="004F0446"/>
    <w:rsid w:val="004F0A6E"/>
    <w:rsid w:val="004F24F5"/>
    <w:rsid w:val="004F29FD"/>
    <w:rsid w:val="004F3033"/>
    <w:rsid w:val="004F343F"/>
    <w:rsid w:val="004F3B97"/>
    <w:rsid w:val="004F7B37"/>
    <w:rsid w:val="004F7FCC"/>
    <w:rsid w:val="00501F8F"/>
    <w:rsid w:val="005035F5"/>
    <w:rsid w:val="00504CEA"/>
    <w:rsid w:val="005053D9"/>
    <w:rsid w:val="0050695B"/>
    <w:rsid w:val="00507BEB"/>
    <w:rsid w:val="00507E03"/>
    <w:rsid w:val="00510CFC"/>
    <w:rsid w:val="005118C2"/>
    <w:rsid w:val="0051236A"/>
    <w:rsid w:val="00514FFB"/>
    <w:rsid w:val="00515B60"/>
    <w:rsid w:val="00516076"/>
    <w:rsid w:val="00516302"/>
    <w:rsid w:val="00516394"/>
    <w:rsid w:val="0052224A"/>
    <w:rsid w:val="0052461A"/>
    <w:rsid w:val="00525C2F"/>
    <w:rsid w:val="005266AC"/>
    <w:rsid w:val="00527693"/>
    <w:rsid w:val="00527FB8"/>
    <w:rsid w:val="0053092F"/>
    <w:rsid w:val="0053151F"/>
    <w:rsid w:val="00534BB8"/>
    <w:rsid w:val="00535492"/>
    <w:rsid w:val="005375BD"/>
    <w:rsid w:val="005407E6"/>
    <w:rsid w:val="00541ED3"/>
    <w:rsid w:val="005456AB"/>
    <w:rsid w:val="005473B9"/>
    <w:rsid w:val="00547AED"/>
    <w:rsid w:val="00550DFA"/>
    <w:rsid w:val="00553214"/>
    <w:rsid w:val="0055509D"/>
    <w:rsid w:val="00555890"/>
    <w:rsid w:val="005563CF"/>
    <w:rsid w:val="0055675F"/>
    <w:rsid w:val="00556E15"/>
    <w:rsid w:val="00560438"/>
    <w:rsid w:val="00560693"/>
    <w:rsid w:val="00563951"/>
    <w:rsid w:val="005642F2"/>
    <w:rsid w:val="00564F50"/>
    <w:rsid w:val="00571256"/>
    <w:rsid w:val="0057162E"/>
    <w:rsid w:val="0057249F"/>
    <w:rsid w:val="00574188"/>
    <w:rsid w:val="00574708"/>
    <w:rsid w:val="00575DFF"/>
    <w:rsid w:val="005770E8"/>
    <w:rsid w:val="00584488"/>
    <w:rsid w:val="00586045"/>
    <w:rsid w:val="0058750E"/>
    <w:rsid w:val="00590AD8"/>
    <w:rsid w:val="00591283"/>
    <w:rsid w:val="00591EFE"/>
    <w:rsid w:val="00591F47"/>
    <w:rsid w:val="00594C65"/>
    <w:rsid w:val="005A1282"/>
    <w:rsid w:val="005A1643"/>
    <w:rsid w:val="005A1EC0"/>
    <w:rsid w:val="005A3F64"/>
    <w:rsid w:val="005A482F"/>
    <w:rsid w:val="005B117A"/>
    <w:rsid w:val="005B23F3"/>
    <w:rsid w:val="005B392C"/>
    <w:rsid w:val="005B515D"/>
    <w:rsid w:val="005B5379"/>
    <w:rsid w:val="005C1A1D"/>
    <w:rsid w:val="005C1C50"/>
    <w:rsid w:val="005C1D80"/>
    <w:rsid w:val="005C3AC1"/>
    <w:rsid w:val="005C3B34"/>
    <w:rsid w:val="005C4030"/>
    <w:rsid w:val="005C78B2"/>
    <w:rsid w:val="005D40E3"/>
    <w:rsid w:val="005D4F84"/>
    <w:rsid w:val="005D5167"/>
    <w:rsid w:val="005D5EAF"/>
    <w:rsid w:val="005D6CA2"/>
    <w:rsid w:val="005E0107"/>
    <w:rsid w:val="005E10FD"/>
    <w:rsid w:val="005E2C75"/>
    <w:rsid w:val="005E3165"/>
    <w:rsid w:val="005E59C3"/>
    <w:rsid w:val="005E5C83"/>
    <w:rsid w:val="005E5ED5"/>
    <w:rsid w:val="005F0826"/>
    <w:rsid w:val="005F0A46"/>
    <w:rsid w:val="005F275B"/>
    <w:rsid w:val="005F514B"/>
    <w:rsid w:val="005F5F7B"/>
    <w:rsid w:val="005F7107"/>
    <w:rsid w:val="005F78AA"/>
    <w:rsid w:val="00600849"/>
    <w:rsid w:val="0060198C"/>
    <w:rsid w:val="00602036"/>
    <w:rsid w:val="00604947"/>
    <w:rsid w:val="006053F5"/>
    <w:rsid w:val="006055D7"/>
    <w:rsid w:val="006059B4"/>
    <w:rsid w:val="00605DF5"/>
    <w:rsid w:val="0061234E"/>
    <w:rsid w:val="00612BB0"/>
    <w:rsid w:val="00613472"/>
    <w:rsid w:val="006135AC"/>
    <w:rsid w:val="0061360A"/>
    <w:rsid w:val="00613F01"/>
    <w:rsid w:val="00614351"/>
    <w:rsid w:val="00614E77"/>
    <w:rsid w:val="00615A7D"/>
    <w:rsid w:val="00617F77"/>
    <w:rsid w:val="006210AB"/>
    <w:rsid w:val="006219C1"/>
    <w:rsid w:val="0062284E"/>
    <w:rsid w:val="006230E3"/>
    <w:rsid w:val="006233AB"/>
    <w:rsid w:val="00623FA2"/>
    <w:rsid w:val="006249AE"/>
    <w:rsid w:val="006262A4"/>
    <w:rsid w:val="00627ED0"/>
    <w:rsid w:val="006341EC"/>
    <w:rsid w:val="00634CEB"/>
    <w:rsid w:val="00641302"/>
    <w:rsid w:val="00642BCE"/>
    <w:rsid w:val="00645318"/>
    <w:rsid w:val="006465D7"/>
    <w:rsid w:val="00647789"/>
    <w:rsid w:val="00651598"/>
    <w:rsid w:val="00653503"/>
    <w:rsid w:val="00653511"/>
    <w:rsid w:val="00654E34"/>
    <w:rsid w:val="0065527F"/>
    <w:rsid w:val="00656F4D"/>
    <w:rsid w:val="00660013"/>
    <w:rsid w:val="00662600"/>
    <w:rsid w:val="00662BBF"/>
    <w:rsid w:val="00663475"/>
    <w:rsid w:val="00666BC3"/>
    <w:rsid w:val="006670AB"/>
    <w:rsid w:val="006671C1"/>
    <w:rsid w:val="0067173C"/>
    <w:rsid w:val="006726A6"/>
    <w:rsid w:val="00674B54"/>
    <w:rsid w:val="00676CB0"/>
    <w:rsid w:val="00681DF1"/>
    <w:rsid w:val="0068325E"/>
    <w:rsid w:val="00684B92"/>
    <w:rsid w:val="00686B55"/>
    <w:rsid w:val="00686C68"/>
    <w:rsid w:val="00686E0F"/>
    <w:rsid w:val="006942F6"/>
    <w:rsid w:val="00696A08"/>
    <w:rsid w:val="006A1D9C"/>
    <w:rsid w:val="006A2777"/>
    <w:rsid w:val="006A4B51"/>
    <w:rsid w:val="006B2CC2"/>
    <w:rsid w:val="006B4417"/>
    <w:rsid w:val="006C7B3A"/>
    <w:rsid w:val="006D02A9"/>
    <w:rsid w:val="006D0F76"/>
    <w:rsid w:val="006D2652"/>
    <w:rsid w:val="006D2E76"/>
    <w:rsid w:val="006D48E2"/>
    <w:rsid w:val="006D6482"/>
    <w:rsid w:val="006D6B2E"/>
    <w:rsid w:val="006D72C5"/>
    <w:rsid w:val="006D7D3D"/>
    <w:rsid w:val="006E2E09"/>
    <w:rsid w:val="006E4FB5"/>
    <w:rsid w:val="006E7901"/>
    <w:rsid w:val="006F03BE"/>
    <w:rsid w:val="006F24B6"/>
    <w:rsid w:val="006F29F0"/>
    <w:rsid w:val="006F596F"/>
    <w:rsid w:val="006F6BB7"/>
    <w:rsid w:val="0070039C"/>
    <w:rsid w:val="00700CDD"/>
    <w:rsid w:val="00701E55"/>
    <w:rsid w:val="007039CD"/>
    <w:rsid w:val="00703B25"/>
    <w:rsid w:val="00703F21"/>
    <w:rsid w:val="00704301"/>
    <w:rsid w:val="00704A09"/>
    <w:rsid w:val="00705BC2"/>
    <w:rsid w:val="00706833"/>
    <w:rsid w:val="00706A90"/>
    <w:rsid w:val="00710E47"/>
    <w:rsid w:val="00711C82"/>
    <w:rsid w:val="007154C5"/>
    <w:rsid w:val="00717408"/>
    <w:rsid w:val="00720159"/>
    <w:rsid w:val="00720DEC"/>
    <w:rsid w:val="00722289"/>
    <w:rsid w:val="00731CA4"/>
    <w:rsid w:val="007324C6"/>
    <w:rsid w:val="00732B39"/>
    <w:rsid w:val="007349C8"/>
    <w:rsid w:val="00737A26"/>
    <w:rsid w:val="0074108F"/>
    <w:rsid w:val="00744B23"/>
    <w:rsid w:val="00745C3C"/>
    <w:rsid w:val="007476AF"/>
    <w:rsid w:val="00750E72"/>
    <w:rsid w:val="00751871"/>
    <w:rsid w:val="00752CD1"/>
    <w:rsid w:val="00756728"/>
    <w:rsid w:val="00757A95"/>
    <w:rsid w:val="00760DCC"/>
    <w:rsid w:val="00761A74"/>
    <w:rsid w:val="007625AA"/>
    <w:rsid w:val="007633B0"/>
    <w:rsid w:val="00764000"/>
    <w:rsid w:val="00764A1C"/>
    <w:rsid w:val="00764CD9"/>
    <w:rsid w:val="0076536E"/>
    <w:rsid w:val="007722E8"/>
    <w:rsid w:val="00772321"/>
    <w:rsid w:val="00773677"/>
    <w:rsid w:val="007739DB"/>
    <w:rsid w:val="00774BAF"/>
    <w:rsid w:val="00774F0D"/>
    <w:rsid w:val="00774F76"/>
    <w:rsid w:val="007772F2"/>
    <w:rsid w:val="007776D4"/>
    <w:rsid w:val="00782605"/>
    <w:rsid w:val="00784A4A"/>
    <w:rsid w:val="007914EF"/>
    <w:rsid w:val="00791ACE"/>
    <w:rsid w:val="00793805"/>
    <w:rsid w:val="00793B3E"/>
    <w:rsid w:val="00793BB1"/>
    <w:rsid w:val="00796106"/>
    <w:rsid w:val="007A1EF2"/>
    <w:rsid w:val="007B09A4"/>
    <w:rsid w:val="007B1882"/>
    <w:rsid w:val="007B2402"/>
    <w:rsid w:val="007B6313"/>
    <w:rsid w:val="007B658E"/>
    <w:rsid w:val="007B7CD2"/>
    <w:rsid w:val="007C285E"/>
    <w:rsid w:val="007C30A2"/>
    <w:rsid w:val="007C382D"/>
    <w:rsid w:val="007C42E1"/>
    <w:rsid w:val="007C4DF6"/>
    <w:rsid w:val="007D235D"/>
    <w:rsid w:val="007D3745"/>
    <w:rsid w:val="007D3C6D"/>
    <w:rsid w:val="007D46E7"/>
    <w:rsid w:val="007D5FA7"/>
    <w:rsid w:val="007D6EAE"/>
    <w:rsid w:val="007E26D9"/>
    <w:rsid w:val="007E44F0"/>
    <w:rsid w:val="007F2134"/>
    <w:rsid w:val="007F2155"/>
    <w:rsid w:val="007F2A94"/>
    <w:rsid w:val="007F2BC8"/>
    <w:rsid w:val="007F3EBE"/>
    <w:rsid w:val="007F6ADE"/>
    <w:rsid w:val="00800837"/>
    <w:rsid w:val="00800F95"/>
    <w:rsid w:val="0080220D"/>
    <w:rsid w:val="00804AA7"/>
    <w:rsid w:val="00805AB1"/>
    <w:rsid w:val="00806C53"/>
    <w:rsid w:val="00806DF9"/>
    <w:rsid w:val="00812B3D"/>
    <w:rsid w:val="008158BD"/>
    <w:rsid w:val="00820FAF"/>
    <w:rsid w:val="00821584"/>
    <w:rsid w:val="00822417"/>
    <w:rsid w:val="008252A5"/>
    <w:rsid w:val="00825AF7"/>
    <w:rsid w:val="00825B50"/>
    <w:rsid w:val="00830F62"/>
    <w:rsid w:val="0083354E"/>
    <w:rsid w:val="00833B2F"/>
    <w:rsid w:val="00836167"/>
    <w:rsid w:val="00836D67"/>
    <w:rsid w:val="00837251"/>
    <w:rsid w:val="00837D59"/>
    <w:rsid w:val="00840485"/>
    <w:rsid w:val="008405C9"/>
    <w:rsid w:val="0084076D"/>
    <w:rsid w:val="008409B8"/>
    <w:rsid w:val="008417B3"/>
    <w:rsid w:val="00843E9F"/>
    <w:rsid w:val="00844128"/>
    <w:rsid w:val="008462E8"/>
    <w:rsid w:val="0084632F"/>
    <w:rsid w:val="00850212"/>
    <w:rsid w:val="00852D54"/>
    <w:rsid w:val="00854E22"/>
    <w:rsid w:val="00857FC1"/>
    <w:rsid w:val="008621FB"/>
    <w:rsid w:val="00866066"/>
    <w:rsid w:val="00871BDD"/>
    <w:rsid w:val="00872D1A"/>
    <w:rsid w:val="00872DB7"/>
    <w:rsid w:val="00876BD8"/>
    <w:rsid w:val="00877996"/>
    <w:rsid w:val="00881C4F"/>
    <w:rsid w:val="008833E6"/>
    <w:rsid w:val="00883710"/>
    <w:rsid w:val="00883A56"/>
    <w:rsid w:val="00883B7D"/>
    <w:rsid w:val="0088733B"/>
    <w:rsid w:val="00887547"/>
    <w:rsid w:val="008901FD"/>
    <w:rsid w:val="0089066D"/>
    <w:rsid w:val="00890BCF"/>
    <w:rsid w:val="00890C02"/>
    <w:rsid w:val="00891001"/>
    <w:rsid w:val="00894E4F"/>
    <w:rsid w:val="0089521A"/>
    <w:rsid w:val="00895CD2"/>
    <w:rsid w:val="00895E27"/>
    <w:rsid w:val="008A2E9D"/>
    <w:rsid w:val="008A3DC6"/>
    <w:rsid w:val="008A44FE"/>
    <w:rsid w:val="008A522B"/>
    <w:rsid w:val="008A6ADA"/>
    <w:rsid w:val="008B0B5E"/>
    <w:rsid w:val="008B0BCD"/>
    <w:rsid w:val="008B10F9"/>
    <w:rsid w:val="008B2FA4"/>
    <w:rsid w:val="008B5204"/>
    <w:rsid w:val="008B5A84"/>
    <w:rsid w:val="008B6103"/>
    <w:rsid w:val="008C0CF9"/>
    <w:rsid w:val="008C1371"/>
    <w:rsid w:val="008C169E"/>
    <w:rsid w:val="008C339A"/>
    <w:rsid w:val="008C5142"/>
    <w:rsid w:val="008C7B81"/>
    <w:rsid w:val="008D1A2A"/>
    <w:rsid w:val="008D1A4D"/>
    <w:rsid w:val="008D242D"/>
    <w:rsid w:val="008D659F"/>
    <w:rsid w:val="008E3220"/>
    <w:rsid w:val="008E391A"/>
    <w:rsid w:val="008E461C"/>
    <w:rsid w:val="008E4C07"/>
    <w:rsid w:val="008E5E4D"/>
    <w:rsid w:val="008F094F"/>
    <w:rsid w:val="008F21E2"/>
    <w:rsid w:val="008F51BA"/>
    <w:rsid w:val="0090123B"/>
    <w:rsid w:val="00901471"/>
    <w:rsid w:val="00901CFB"/>
    <w:rsid w:val="00903FB2"/>
    <w:rsid w:val="00910BBC"/>
    <w:rsid w:val="00913075"/>
    <w:rsid w:val="0091799E"/>
    <w:rsid w:val="009250B0"/>
    <w:rsid w:val="009268CB"/>
    <w:rsid w:val="00931A98"/>
    <w:rsid w:val="00931B18"/>
    <w:rsid w:val="0093409F"/>
    <w:rsid w:val="009345AB"/>
    <w:rsid w:val="00934A33"/>
    <w:rsid w:val="0093517A"/>
    <w:rsid w:val="009354EB"/>
    <w:rsid w:val="00937465"/>
    <w:rsid w:val="009374C3"/>
    <w:rsid w:val="0094081F"/>
    <w:rsid w:val="009425CC"/>
    <w:rsid w:val="0094337A"/>
    <w:rsid w:val="00943945"/>
    <w:rsid w:val="00943DB6"/>
    <w:rsid w:val="0094725D"/>
    <w:rsid w:val="009476AB"/>
    <w:rsid w:val="0095073B"/>
    <w:rsid w:val="00950E0D"/>
    <w:rsid w:val="00951D64"/>
    <w:rsid w:val="00954DDB"/>
    <w:rsid w:val="0095669E"/>
    <w:rsid w:val="009605FE"/>
    <w:rsid w:val="00960CFE"/>
    <w:rsid w:val="009616CE"/>
    <w:rsid w:val="00961DE1"/>
    <w:rsid w:val="009638F0"/>
    <w:rsid w:val="00965F21"/>
    <w:rsid w:val="00966B90"/>
    <w:rsid w:val="00966E8D"/>
    <w:rsid w:val="00967D78"/>
    <w:rsid w:val="00972256"/>
    <w:rsid w:val="0097623A"/>
    <w:rsid w:val="00976A2B"/>
    <w:rsid w:val="009778EE"/>
    <w:rsid w:val="0098160B"/>
    <w:rsid w:val="00982321"/>
    <w:rsid w:val="00983D00"/>
    <w:rsid w:val="0098558F"/>
    <w:rsid w:val="009862CF"/>
    <w:rsid w:val="00986ED3"/>
    <w:rsid w:val="00987FA7"/>
    <w:rsid w:val="0099228F"/>
    <w:rsid w:val="00993A85"/>
    <w:rsid w:val="00993FC8"/>
    <w:rsid w:val="009959A2"/>
    <w:rsid w:val="00996CDA"/>
    <w:rsid w:val="009A05AB"/>
    <w:rsid w:val="009A0EC7"/>
    <w:rsid w:val="009A10EC"/>
    <w:rsid w:val="009A3AD2"/>
    <w:rsid w:val="009A5602"/>
    <w:rsid w:val="009A708C"/>
    <w:rsid w:val="009B3555"/>
    <w:rsid w:val="009C178F"/>
    <w:rsid w:val="009C47CE"/>
    <w:rsid w:val="009C6F71"/>
    <w:rsid w:val="009C71B0"/>
    <w:rsid w:val="009D0EA0"/>
    <w:rsid w:val="009D0ED1"/>
    <w:rsid w:val="009D2606"/>
    <w:rsid w:val="009D42A0"/>
    <w:rsid w:val="009D53E9"/>
    <w:rsid w:val="009D6228"/>
    <w:rsid w:val="009D703E"/>
    <w:rsid w:val="009E10E3"/>
    <w:rsid w:val="009E1647"/>
    <w:rsid w:val="009E7944"/>
    <w:rsid w:val="009F05F7"/>
    <w:rsid w:val="009F0664"/>
    <w:rsid w:val="009F1E61"/>
    <w:rsid w:val="009F45BD"/>
    <w:rsid w:val="009F7E60"/>
    <w:rsid w:val="009F7F96"/>
    <w:rsid w:val="00A00418"/>
    <w:rsid w:val="00A024E2"/>
    <w:rsid w:val="00A05A03"/>
    <w:rsid w:val="00A0684A"/>
    <w:rsid w:val="00A06D25"/>
    <w:rsid w:val="00A13B27"/>
    <w:rsid w:val="00A14082"/>
    <w:rsid w:val="00A15B05"/>
    <w:rsid w:val="00A22068"/>
    <w:rsid w:val="00A221C1"/>
    <w:rsid w:val="00A22C67"/>
    <w:rsid w:val="00A22ED2"/>
    <w:rsid w:val="00A237A0"/>
    <w:rsid w:val="00A2405E"/>
    <w:rsid w:val="00A24479"/>
    <w:rsid w:val="00A251EA"/>
    <w:rsid w:val="00A25A87"/>
    <w:rsid w:val="00A3093C"/>
    <w:rsid w:val="00A3108E"/>
    <w:rsid w:val="00A348AA"/>
    <w:rsid w:val="00A3580F"/>
    <w:rsid w:val="00A35CDD"/>
    <w:rsid w:val="00A37EDD"/>
    <w:rsid w:val="00A4164A"/>
    <w:rsid w:val="00A44A6D"/>
    <w:rsid w:val="00A453C3"/>
    <w:rsid w:val="00A46A8D"/>
    <w:rsid w:val="00A46DFE"/>
    <w:rsid w:val="00A47161"/>
    <w:rsid w:val="00A478AC"/>
    <w:rsid w:val="00A47D32"/>
    <w:rsid w:val="00A5004B"/>
    <w:rsid w:val="00A50532"/>
    <w:rsid w:val="00A57102"/>
    <w:rsid w:val="00A57E26"/>
    <w:rsid w:val="00A613AC"/>
    <w:rsid w:val="00A63F6B"/>
    <w:rsid w:val="00A665B5"/>
    <w:rsid w:val="00A672B1"/>
    <w:rsid w:val="00A67C60"/>
    <w:rsid w:val="00A70531"/>
    <w:rsid w:val="00A750CA"/>
    <w:rsid w:val="00A75527"/>
    <w:rsid w:val="00A76D1E"/>
    <w:rsid w:val="00A77A05"/>
    <w:rsid w:val="00A83130"/>
    <w:rsid w:val="00A84BFB"/>
    <w:rsid w:val="00A86BD7"/>
    <w:rsid w:val="00A86D8D"/>
    <w:rsid w:val="00A907BA"/>
    <w:rsid w:val="00A910CE"/>
    <w:rsid w:val="00A91198"/>
    <w:rsid w:val="00A91A39"/>
    <w:rsid w:val="00A93562"/>
    <w:rsid w:val="00AA10D8"/>
    <w:rsid w:val="00AA19B2"/>
    <w:rsid w:val="00AA42FE"/>
    <w:rsid w:val="00AA61B8"/>
    <w:rsid w:val="00AA739D"/>
    <w:rsid w:val="00AA763A"/>
    <w:rsid w:val="00AB2B3A"/>
    <w:rsid w:val="00AB3DC4"/>
    <w:rsid w:val="00AB405A"/>
    <w:rsid w:val="00AB4ADE"/>
    <w:rsid w:val="00AB586A"/>
    <w:rsid w:val="00AB6646"/>
    <w:rsid w:val="00AB7703"/>
    <w:rsid w:val="00AC038F"/>
    <w:rsid w:val="00AC255C"/>
    <w:rsid w:val="00AC28F6"/>
    <w:rsid w:val="00AC2E58"/>
    <w:rsid w:val="00AC3F21"/>
    <w:rsid w:val="00AC6658"/>
    <w:rsid w:val="00AC7117"/>
    <w:rsid w:val="00AC78CC"/>
    <w:rsid w:val="00AD08A0"/>
    <w:rsid w:val="00AD093B"/>
    <w:rsid w:val="00AD1783"/>
    <w:rsid w:val="00AD235C"/>
    <w:rsid w:val="00AD2CE8"/>
    <w:rsid w:val="00AD4147"/>
    <w:rsid w:val="00AD4C6B"/>
    <w:rsid w:val="00AD65CA"/>
    <w:rsid w:val="00AD7864"/>
    <w:rsid w:val="00AE0A17"/>
    <w:rsid w:val="00AE2423"/>
    <w:rsid w:val="00AE3A18"/>
    <w:rsid w:val="00AE4767"/>
    <w:rsid w:val="00AE68CD"/>
    <w:rsid w:val="00AF0119"/>
    <w:rsid w:val="00AF1469"/>
    <w:rsid w:val="00AF3732"/>
    <w:rsid w:val="00AF4F2E"/>
    <w:rsid w:val="00AF4F75"/>
    <w:rsid w:val="00B032F9"/>
    <w:rsid w:val="00B042ED"/>
    <w:rsid w:val="00B06B95"/>
    <w:rsid w:val="00B077B4"/>
    <w:rsid w:val="00B11935"/>
    <w:rsid w:val="00B13731"/>
    <w:rsid w:val="00B1462A"/>
    <w:rsid w:val="00B151B2"/>
    <w:rsid w:val="00B16ED7"/>
    <w:rsid w:val="00B20B23"/>
    <w:rsid w:val="00B21A94"/>
    <w:rsid w:val="00B220E9"/>
    <w:rsid w:val="00B2267A"/>
    <w:rsid w:val="00B25DF9"/>
    <w:rsid w:val="00B261D0"/>
    <w:rsid w:val="00B27A19"/>
    <w:rsid w:val="00B27B04"/>
    <w:rsid w:val="00B3008B"/>
    <w:rsid w:val="00B32EEC"/>
    <w:rsid w:val="00B347FB"/>
    <w:rsid w:val="00B4200E"/>
    <w:rsid w:val="00B4624F"/>
    <w:rsid w:val="00B46E4A"/>
    <w:rsid w:val="00B50368"/>
    <w:rsid w:val="00B50A67"/>
    <w:rsid w:val="00B50DCB"/>
    <w:rsid w:val="00B51936"/>
    <w:rsid w:val="00B52AF3"/>
    <w:rsid w:val="00B531BC"/>
    <w:rsid w:val="00B53374"/>
    <w:rsid w:val="00B53631"/>
    <w:rsid w:val="00B53859"/>
    <w:rsid w:val="00B5620C"/>
    <w:rsid w:val="00B567A8"/>
    <w:rsid w:val="00B56E0E"/>
    <w:rsid w:val="00B604B7"/>
    <w:rsid w:val="00B63100"/>
    <w:rsid w:val="00B65AE1"/>
    <w:rsid w:val="00B65D03"/>
    <w:rsid w:val="00B65D79"/>
    <w:rsid w:val="00B714BC"/>
    <w:rsid w:val="00B717F8"/>
    <w:rsid w:val="00B71A17"/>
    <w:rsid w:val="00B73889"/>
    <w:rsid w:val="00B75538"/>
    <w:rsid w:val="00B7631B"/>
    <w:rsid w:val="00B77068"/>
    <w:rsid w:val="00B80349"/>
    <w:rsid w:val="00B80805"/>
    <w:rsid w:val="00B83232"/>
    <w:rsid w:val="00B8502A"/>
    <w:rsid w:val="00B918F9"/>
    <w:rsid w:val="00B91A1B"/>
    <w:rsid w:val="00B9201E"/>
    <w:rsid w:val="00B96217"/>
    <w:rsid w:val="00B96D89"/>
    <w:rsid w:val="00B96FC5"/>
    <w:rsid w:val="00BA0BDF"/>
    <w:rsid w:val="00BA0C00"/>
    <w:rsid w:val="00BA109D"/>
    <w:rsid w:val="00BA53E9"/>
    <w:rsid w:val="00BA5783"/>
    <w:rsid w:val="00BA61AD"/>
    <w:rsid w:val="00BA6357"/>
    <w:rsid w:val="00BB0231"/>
    <w:rsid w:val="00BB11ED"/>
    <w:rsid w:val="00BB2048"/>
    <w:rsid w:val="00BB4530"/>
    <w:rsid w:val="00BB5C64"/>
    <w:rsid w:val="00BB5DA0"/>
    <w:rsid w:val="00BC02FF"/>
    <w:rsid w:val="00BC0759"/>
    <w:rsid w:val="00BC1961"/>
    <w:rsid w:val="00BC1C71"/>
    <w:rsid w:val="00BC561C"/>
    <w:rsid w:val="00BD25A7"/>
    <w:rsid w:val="00BD7A04"/>
    <w:rsid w:val="00BE0D22"/>
    <w:rsid w:val="00BE228A"/>
    <w:rsid w:val="00BE3D25"/>
    <w:rsid w:val="00BE65BC"/>
    <w:rsid w:val="00BE7E4B"/>
    <w:rsid w:val="00BF282A"/>
    <w:rsid w:val="00BF338C"/>
    <w:rsid w:val="00BF3E25"/>
    <w:rsid w:val="00BF65A8"/>
    <w:rsid w:val="00C000B0"/>
    <w:rsid w:val="00C01E94"/>
    <w:rsid w:val="00C04DE9"/>
    <w:rsid w:val="00C05227"/>
    <w:rsid w:val="00C054F4"/>
    <w:rsid w:val="00C07046"/>
    <w:rsid w:val="00C103CD"/>
    <w:rsid w:val="00C10C90"/>
    <w:rsid w:val="00C10FB2"/>
    <w:rsid w:val="00C15841"/>
    <w:rsid w:val="00C16767"/>
    <w:rsid w:val="00C21D9F"/>
    <w:rsid w:val="00C2230C"/>
    <w:rsid w:val="00C23EB6"/>
    <w:rsid w:val="00C23F91"/>
    <w:rsid w:val="00C250E9"/>
    <w:rsid w:val="00C2703E"/>
    <w:rsid w:val="00C30B8A"/>
    <w:rsid w:val="00C32926"/>
    <w:rsid w:val="00C32B9D"/>
    <w:rsid w:val="00C32FBF"/>
    <w:rsid w:val="00C36DE9"/>
    <w:rsid w:val="00C37229"/>
    <w:rsid w:val="00C42CEE"/>
    <w:rsid w:val="00C42F2B"/>
    <w:rsid w:val="00C449A3"/>
    <w:rsid w:val="00C44EF0"/>
    <w:rsid w:val="00C46F3B"/>
    <w:rsid w:val="00C47273"/>
    <w:rsid w:val="00C473AC"/>
    <w:rsid w:val="00C479E3"/>
    <w:rsid w:val="00C514BB"/>
    <w:rsid w:val="00C5330E"/>
    <w:rsid w:val="00C540A4"/>
    <w:rsid w:val="00C555E6"/>
    <w:rsid w:val="00C55D03"/>
    <w:rsid w:val="00C56BCE"/>
    <w:rsid w:val="00C60C32"/>
    <w:rsid w:val="00C625AB"/>
    <w:rsid w:val="00C628A3"/>
    <w:rsid w:val="00C634FE"/>
    <w:rsid w:val="00C672C1"/>
    <w:rsid w:val="00C705EA"/>
    <w:rsid w:val="00C70879"/>
    <w:rsid w:val="00C71BEA"/>
    <w:rsid w:val="00C727C0"/>
    <w:rsid w:val="00C72EC2"/>
    <w:rsid w:val="00C738CF"/>
    <w:rsid w:val="00C7469F"/>
    <w:rsid w:val="00C75BA4"/>
    <w:rsid w:val="00C76ABD"/>
    <w:rsid w:val="00C77266"/>
    <w:rsid w:val="00C8026E"/>
    <w:rsid w:val="00C83408"/>
    <w:rsid w:val="00C86EFA"/>
    <w:rsid w:val="00C87DF5"/>
    <w:rsid w:val="00C903D5"/>
    <w:rsid w:val="00C91F28"/>
    <w:rsid w:val="00C927FB"/>
    <w:rsid w:val="00C933F4"/>
    <w:rsid w:val="00C938A1"/>
    <w:rsid w:val="00C943D0"/>
    <w:rsid w:val="00C94408"/>
    <w:rsid w:val="00C965DF"/>
    <w:rsid w:val="00C97BC9"/>
    <w:rsid w:val="00CA1DBC"/>
    <w:rsid w:val="00CA3CE4"/>
    <w:rsid w:val="00CA4690"/>
    <w:rsid w:val="00CA4814"/>
    <w:rsid w:val="00CA4C3C"/>
    <w:rsid w:val="00CA661C"/>
    <w:rsid w:val="00CA6D62"/>
    <w:rsid w:val="00CA74B2"/>
    <w:rsid w:val="00CA7AC2"/>
    <w:rsid w:val="00CB76CC"/>
    <w:rsid w:val="00CB77CE"/>
    <w:rsid w:val="00CB79C8"/>
    <w:rsid w:val="00CC0D81"/>
    <w:rsid w:val="00CC0E21"/>
    <w:rsid w:val="00CC4839"/>
    <w:rsid w:val="00CC4A01"/>
    <w:rsid w:val="00CC58BA"/>
    <w:rsid w:val="00CC60CF"/>
    <w:rsid w:val="00CC612A"/>
    <w:rsid w:val="00CC7748"/>
    <w:rsid w:val="00CC7E08"/>
    <w:rsid w:val="00CD0C75"/>
    <w:rsid w:val="00CD20D2"/>
    <w:rsid w:val="00CD61DF"/>
    <w:rsid w:val="00CD6820"/>
    <w:rsid w:val="00CD6D0C"/>
    <w:rsid w:val="00CE1180"/>
    <w:rsid w:val="00CE33CF"/>
    <w:rsid w:val="00CE556F"/>
    <w:rsid w:val="00CE7BDC"/>
    <w:rsid w:val="00CF551D"/>
    <w:rsid w:val="00CF6E60"/>
    <w:rsid w:val="00D0040A"/>
    <w:rsid w:val="00D00448"/>
    <w:rsid w:val="00D0060B"/>
    <w:rsid w:val="00D04489"/>
    <w:rsid w:val="00D07271"/>
    <w:rsid w:val="00D11993"/>
    <w:rsid w:val="00D14C72"/>
    <w:rsid w:val="00D14C8E"/>
    <w:rsid w:val="00D14D76"/>
    <w:rsid w:val="00D17007"/>
    <w:rsid w:val="00D203A5"/>
    <w:rsid w:val="00D30E29"/>
    <w:rsid w:val="00D312A2"/>
    <w:rsid w:val="00D315DC"/>
    <w:rsid w:val="00D32E9D"/>
    <w:rsid w:val="00D3317A"/>
    <w:rsid w:val="00D33AF6"/>
    <w:rsid w:val="00D35256"/>
    <w:rsid w:val="00D3574F"/>
    <w:rsid w:val="00D35F6E"/>
    <w:rsid w:val="00D40BCB"/>
    <w:rsid w:val="00D41B2B"/>
    <w:rsid w:val="00D43B19"/>
    <w:rsid w:val="00D44A1F"/>
    <w:rsid w:val="00D45E30"/>
    <w:rsid w:val="00D46F3B"/>
    <w:rsid w:val="00D47A5A"/>
    <w:rsid w:val="00D521A6"/>
    <w:rsid w:val="00D52393"/>
    <w:rsid w:val="00D529BD"/>
    <w:rsid w:val="00D5312F"/>
    <w:rsid w:val="00D533A2"/>
    <w:rsid w:val="00D547D5"/>
    <w:rsid w:val="00D559A4"/>
    <w:rsid w:val="00D55FCE"/>
    <w:rsid w:val="00D56A65"/>
    <w:rsid w:val="00D62915"/>
    <w:rsid w:val="00D634DC"/>
    <w:rsid w:val="00D646EE"/>
    <w:rsid w:val="00D6622D"/>
    <w:rsid w:val="00D67739"/>
    <w:rsid w:val="00D67B4D"/>
    <w:rsid w:val="00D67E30"/>
    <w:rsid w:val="00D70087"/>
    <w:rsid w:val="00D727CA"/>
    <w:rsid w:val="00D729D0"/>
    <w:rsid w:val="00D751F7"/>
    <w:rsid w:val="00D82FA3"/>
    <w:rsid w:val="00D84397"/>
    <w:rsid w:val="00D84921"/>
    <w:rsid w:val="00D8786E"/>
    <w:rsid w:val="00D87E4B"/>
    <w:rsid w:val="00D92AED"/>
    <w:rsid w:val="00D93579"/>
    <w:rsid w:val="00D95E4A"/>
    <w:rsid w:val="00D96E5E"/>
    <w:rsid w:val="00DA0287"/>
    <w:rsid w:val="00DA0DDE"/>
    <w:rsid w:val="00DA4D4B"/>
    <w:rsid w:val="00DB06E5"/>
    <w:rsid w:val="00DB3837"/>
    <w:rsid w:val="00DB42D7"/>
    <w:rsid w:val="00DB4AFE"/>
    <w:rsid w:val="00DB5B04"/>
    <w:rsid w:val="00DC078E"/>
    <w:rsid w:val="00DC07EE"/>
    <w:rsid w:val="00DC1C3D"/>
    <w:rsid w:val="00DC4092"/>
    <w:rsid w:val="00DD070E"/>
    <w:rsid w:val="00DD4507"/>
    <w:rsid w:val="00DD4CF1"/>
    <w:rsid w:val="00DD52CE"/>
    <w:rsid w:val="00DD5A2A"/>
    <w:rsid w:val="00DD6B49"/>
    <w:rsid w:val="00DD6BF7"/>
    <w:rsid w:val="00DD734D"/>
    <w:rsid w:val="00DD766A"/>
    <w:rsid w:val="00DE0E2A"/>
    <w:rsid w:val="00DE0E5F"/>
    <w:rsid w:val="00DE2AB1"/>
    <w:rsid w:val="00DE3E66"/>
    <w:rsid w:val="00DE4579"/>
    <w:rsid w:val="00DE5C45"/>
    <w:rsid w:val="00DF2A2A"/>
    <w:rsid w:val="00DF35A3"/>
    <w:rsid w:val="00DF53D8"/>
    <w:rsid w:val="00E0084C"/>
    <w:rsid w:val="00E02D52"/>
    <w:rsid w:val="00E04903"/>
    <w:rsid w:val="00E0536F"/>
    <w:rsid w:val="00E05385"/>
    <w:rsid w:val="00E05449"/>
    <w:rsid w:val="00E076C4"/>
    <w:rsid w:val="00E12733"/>
    <w:rsid w:val="00E12B11"/>
    <w:rsid w:val="00E17793"/>
    <w:rsid w:val="00E20AB3"/>
    <w:rsid w:val="00E21862"/>
    <w:rsid w:val="00E23AA9"/>
    <w:rsid w:val="00E259F0"/>
    <w:rsid w:val="00E26531"/>
    <w:rsid w:val="00E26E8C"/>
    <w:rsid w:val="00E30C75"/>
    <w:rsid w:val="00E3229C"/>
    <w:rsid w:val="00E338DA"/>
    <w:rsid w:val="00E35A96"/>
    <w:rsid w:val="00E37152"/>
    <w:rsid w:val="00E37A73"/>
    <w:rsid w:val="00E40104"/>
    <w:rsid w:val="00E40451"/>
    <w:rsid w:val="00E40DFD"/>
    <w:rsid w:val="00E41891"/>
    <w:rsid w:val="00E41BCF"/>
    <w:rsid w:val="00E4226F"/>
    <w:rsid w:val="00E42A87"/>
    <w:rsid w:val="00E4521E"/>
    <w:rsid w:val="00E458C6"/>
    <w:rsid w:val="00E45A41"/>
    <w:rsid w:val="00E47FCD"/>
    <w:rsid w:val="00E50FE1"/>
    <w:rsid w:val="00E525C6"/>
    <w:rsid w:val="00E53C47"/>
    <w:rsid w:val="00E55159"/>
    <w:rsid w:val="00E5745D"/>
    <w:rsid w:val="00E600E7"/>
    <w:rsid w:val="00E6117E"/>
    <w:rsid w:val="00E615E1"/>
    <w:rsid w:val="00E618B9"/>
    <w:rsid w:val="00E61B29"/>
    <w:rsid w:val="00E61D88"/>
    <w:rsid w:val="00E641FF"/>
    <w:rsid w:val="00E65B3B"/>
    <w:rsid w:val="00E6796D"/>
    <w:rsid w:val="00E67B67"/>
    <w:rsid w:val="00E71EDE"/>
    <w:rsid w:val="00E73272"/>
    <w:rsid w:val="00E7617E"/>
    <w:rsid w:val="00E768F6"/>
    <w:rsid w:val="00E80B18"/>
    <w:rsid w:val="00E817EA"/>
    <w:rsid w:val="00E84132"/>
    <w:rsid w:val="00E850EC"/>
    <w:rsid w:val="00E85623"/>
    <w:rsid w:val="00E85914"/>
    <w:rsid w:val="00E863E4"/>
    <w:rsid w:val="00E92E22"/>
    <w:rsid w:val="00E93D22"/>
    <w:rsid w:val="00E94786"/>
    <w:rsid w:val="00EA006C"/>
    <w:rsid w:val="00EA023B"/>
    <w:rsid w:val="00EA78F5"/>
    <w:rsid w:val="00EB6EDE"/>
    <w:rsid w:val="00EB7FC6"/>
    <w:rsid w:val="00EC0F7F"/>
    <w:rsid w:val="00EC1D33"/>
    <w:rsid w:val="00EC1EA0"/>
    <w:rsid w:val="00EC21C7"/>
    <w:rsid w:val="00EC2C15"/>
    <w:rsid w:val="00EC4F9E"/>
    <w:rsid w:val="00EC579A"/>
    <w:rsid w:val="00EC5B5D"/>
    <w:rsid w:val="00EC5F01"/>
    <w:rsid w:val="00EC67B0"/>
    <w:rsid w:val="00EC67BA"/>
    <w:rsid w:val="00EC6F9C"/>
    <w:rsid w:val="00EC755F"/>
    <w:rsid w:val="00EC7DAD"/>
    <w:rsid w:val="00ED0365"/>
    <w:rsid w:val="00ED5943"/>
    <w:rsid w:val="00EE0233"/>
    <w:rsid w:val="00EE0782"/>
    <w:rsid w:val="00EE269B"/>
    <w:rsid w:val="00EE2831"/>
    <w:rsid w:val="00EE2E24"/>
    <w:rsid w:val="00EE5BC0"/>
    <w:rsid w:val="00EF02A5"/>
    <w:rsid w:val="00EF2F0F"/>
    <w:rsid w:val="00EF359D"/>
    <w:rsid w:val="00EF377E"/>
    <w:rsid w:val="00EF5BF3"/>
    <w:rsid w:val="00EF6EF7"/>
    <w:rsid w:val="00F00DB7"/>
    <w:rsid w:val="00F00F3E"/>
    <w:rsid w:val="00F0109F"/>
    <w:rsid w:val="00F0132A"/>
    <w:rsid w:val="00F02ED8"/>
    <w:rsid w:val="00F13DC0"/>
    <w:rsid w:val="00F13E0F"/>
    <w:rsid w:val="00F16843"/>
    <w:rsid w:val="00F16A72"/>
    <w:rsid w:val="00F214A0"/>
    <w:rsid w:val="00F21F6C"/>
    <w:rsid w:val="00F23C12"/>
    <w:rsid w:val="00F26F5B"/>
    <w:rsid w:val="00F27481"/>
    <w:rsid w:val="00F27A50"/>
    <w:rsid w:val="00F312A5"/>
    <w:rsid w:val="00F31CE5"/>
    <w:rsid w:val="00F33889"/>
    <w:rsid w:val="00F3523F"/>
    <w:rsid w:val="00F36319"/>
    <w:rsid w:val="00F37400"/>
    <w:rsid w:val="00F42F83"/>
    <w:rsid w:val="00F448B8"/>
    <w:rsid w:val="00F44909"/>
    <w:rsid w:val="00F50577"/>
    <w:rsid w:val="00F50F00"/>
    <w:rsid w:val="00F51855"/>
    <w:rsid w:val="00F53B1B"/>
    <w:rsid w:val="00F54E87"/>
    <w:rsid w:val="00F56BE3"/>
    <w:rsid w:val="00F61E04"/>
    <w:rsid w:val="00F6269A"/>
    <w:rsid w:val="00F64298"/>
    <w:rsid w:val="00F64488"/>
    <w:rsid w:val="00F64544"/>
    <w:rsid w:val="00F648C0"/>
    <w:rsid w:val="00F64FFF"/>
    <w:rsid w:val="00F658B2"/>
    <w:rsid w:val="00F66892"/>
    <w:rsid w:val="00F673D8"/>
    <w:rsid w:val="00F704C3"/>
    <w:rsid w:val="00F74EFD"/>
    <w:rsid w:val="00F75D82"/>
    <w:rsid w:val="00F7601B"/>
    <w:rsid w:val="00F76FA8"/>
    <w:rsid w:val="00F802FE"/>
    <w:rsid w:val="00F829BB"/>
    <w:rsid w:val="00F83A5D"/>
    <w:rsid w:val="00F841D9"/>
    <w:rsid w:val="00F8480D"/>
    <w:rsid w:val="00F84DC1"/>
    <w:rsid w:val="00F85401"/>
    <w:rsid w:val="00F85A8A"/>
    <w:rsid w:val="00F8631E"/>
    <w:rsid w:val="00F8761F"/>
    <w:rsid w:val="00F900E4"/>
    <w:rsid w:val="00F90BF1"/>
    <w:rsid w:val="00F91617"/>
    <w:rsid w:val="00F92B80"/>
    <w:rsid w:val="00F937E5"/>
    <w:rsid w:val="00F93EB3"/>
    <w:rsid w:val="00F96161"/>
    <w:rsid w:val="00F9763B"/>
    <w:rsid w:val="00FA08E7"/>
    <w:rsid w:val="00FA0CEA"/>
    <w:rsid w:val="00FA387A"/>
    <w:rsid w:val="00FA529C"/>
    <w:rsid w:val="00FA7FFA"/>
    <w:rsid w:val="00FB0BE9"/>
    <w:rsid w:val="00FB463E"/>
    <w:rsid w:val="00FB4E10"/>
    <w:rsid w:val="00FB59F2"/>
    <w:rsid w:val="00FB68D5"/>
    <w:rsid w:val="00FB6DBD"/>
    <w:rsid w:val="00FC321A"/>
    <w:rsid w:val="00FC3D11"/>
    <w:rsid w:val="00FC5763"/>
    <w:rsid w:val="00FC5868"/>
    <w:rsid w:val="00FC5F5A"/>
    <w:rsid w:val="00FC66CD"/>
    <w:rsid w:val="00FC69DB"/>
    <w:rsid w:val="00FC72A7"/>
    <w:rsid w:val="00FC7EBB"/>
    <w:rsid w:val="00FD00B5"/>
    <w:rsid w:val="00FD00E1"/>
    <w:rsid w:val="00FD06CB"/>
    <w:rsid w:val="00FD0DE0"/>
    <w:rsid w:val="00FD1476"/>
    <w:rsid w:val="00FD1F0D"/>
    <w:rsid w:val="00FD223F"/>
    <w:rsid w:val="00FD23C6"/>
    <w:rsid w:val="00FD37B1"/>
    <w:rsid w:val="00FD5AA0"/>
    <w:rsid w:val="00FD6AFF"/>
    <w:rsid w:val="00FE19E3"/>
    <w:rsid w:val="00FE275A"/>
    <w:rsid w:val="00FE55DC"/>
    <w:rsid w:val="00FF1191"/>
    <w:rsid w:val="00FF1ACD"/>
    <w:rsid w:val="00FF287B"/>
    <w:rsid w:val="00FF47EC"/>
    <w:rsid w:val="00FF4DDB"/>
    <w:rsid w:val="00FF504E"/>
    <w:rsid w:val="00FF6385"/>
    <w:rsid w:val="00FF69B6"/>
    <w:rsid w:val="59A35E1A"/>
    <w:rsid w:val="6C6BA4D2"/>
    <w:rsid w:val="7CCAB31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91762"/>
  <w15:docId w15:val="{8382B0FE-629D-48C5-8D49-9F5E896FC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6055D7"/>
    <w:rPr>
      <w:rFonts w:ascii="Arial" w:hAnsi="Arial"/>
      <w:color w:val="000000" w:themeColor="text1"/>
      <w:sz w:val="26"/>
    </w:rPr>
  </w:style>
  <w:style w:type="paragraph" w:styleId="Heading1">
    <w:name w:val="heading 1"/>
    <w:aliases w:val="Content Heading 1"/>
    <w:basedOn w:val="Normal"/>
    <w:next w:val="Normal"/>
    <w:link w:val="Heading1Char"/>
    <w:autoRedefine/>
    <w:qFormat/>
    <w:rsid w:val="006055D7"/>
    <w:pPr>
      <w:keepNext/>
      <w:numPr>
        <w:numId w:val="1"/>
      </w:numPr>
      <w:pBdr>
        <w:bottom w:val="double" w:sz="4" w:space="1" w:color="BFBFBF"/>
      </w:pBdr>
      <w:spacing w:after="120" w:line="288" w:lineRule="auto"/>
      <w:jc w:val="both"/>
      <w:outlineLvl w:val="0"/>
    </w:pPr>
    <w:rPr>
      <w:rFonts w:eastAsia="Times New Roman" w:cs="Arial"/>
      <w:b/>
      <w:caps/>
      <w:color w:val="262626"/>
      <w:spacing w:val="20"/>
      <w:sz w:val="28"/>
      <w:szCs w:val="28"/>
      <w:lang w:bidi="en-US"/>
    </w:rPr>
  </w:style>
  <w:style w:type="paragraph" w:styleId="Heading2">
    <w:name w:val="heading 2"/>
    <w:aliases w:val="Content Sub-heading 1"/>
    <w:basedOn w:val="Normal"/>
    <w:next w:val="Normal"/>
    <w:link w:val="Heading2Char"/>
    <w:autoRedefine/>
    <w:qFormat/>
    <w:rsid w:val="00516302"/>
    <w:pPr>
      <w:keepNext/>
      <w:numPr>
        <w:ilvl w:val="1"/>
        <w:numId w:val="1"/>
      </w:numPr>
      <w:shd w:val="clear" w:color="auto" w:fill="D9D9D9"/>
      <w:spacing w:before="60" w:line="288" w:lineRule="auto"/>
      <w:outlineLvl w:val="1"/>
    </w:pPr>
    <w:rPr>
      <w:rFonts w:eastAsia="Times New Roman" w:cstheme="minorHAnsi"/>
      <w:b/>
      <w:bCs/>
      <w:caps/>
      <w:spacing w:val="15"/>
      <w:sz w:val="24"/>
      <w:lang w:bidi="en-US"/>
    </w:rPr>
  </w:style>
  <w:style w:type="paragraph" w:styleId="Heading3">
    <w:name w:val="heading 3"/>
    <w:aliases w:val="Content Sub-heading 2"/>
    <w:basedOn w:val="Normal"/>
    <w:next w:val="Normal"/>
    <w:link w:val="Heading3Char"/>
    <w:qFormat/>
    <w:rsid w:val="006055D7"/>
    <w:pPr>
      <w:numPr>
        <w:ilvl w:val="2"/>
        <w:numId w:val="1"/>
      </w:numPr>
      <w:pBdr>
        <w:top w:val="dotted" w:sz="4" w:space="1" w:color="585858"/>
        <w:bottom w:val="dotted" w:sz="4" w:space="1" w:color="585858"/>
      </w:pBdr>
      <w:spacing w:before="300" w:line="252" w:lineRule="auto"/>
      <w:outlineLvl w:val="2"/>
    </w:pPr>
    <w:rPr>
      <w:rFonts w:eastAsia="Times New Roman" w:cs="Times New Roman"/>
      <w:b/>
      <w:caps/>
      <w:color w:val="262626"/>
      <w:szCs w:val="24"/>
      <w:lang w:bidi="en-US"/>
    </w:rPr>
  </w:style>
  <w:style w:type="paragraph" w:styleId="Heading4">
    <w:name w:val="heading 4"/>
    <w:aliases w:val="Content Sub-heading 3"/>
    <w:basedOn w:val="Normal"/>
    <w:next w:val="Normal"/>
    <w:link w:val="Heading4Char"/>
    <w:qFormat/>
    <w:rsid w:val="006055D7"/>
    <w:pPr>
      <w:numPr>
        <w:ilvl w:val="3"/>
        <w:numId w:val="1"/>
      </w:numPr>
      <w:pBdr>
        <w:bottom w:val="dotted" w:sz="4" w:space="1" w:color="858585"/>
      </w:pBdr>
      <w:spacing w:after="120" w:line="252" w:lineRule="auto"/>
      <w:outlineLvl w:val="3"/>
    </w:pPr>
    <w:rPr>
      <w:rFonts w:eastAsia="Times New Roman" w:cs="Times New Roman"/>
      <w:caps/>
      <w:color w:val="585858"/>
      <w:spacing w:val="10"/>
      <w:lang w:bidi="en-US"/>
    </w:rPr>
  </w:style>
  <w:style w:type="paragraph" w:styleId="Heading5">
    <w:name w:val="heading 5"/>
    <w:aliases w:val="(Level 5 numbered paras),Block Label,5,H5,h5,Teal,i) ii) iii),DTS Level 5,Hd4,L5,RFI H5 (Q),Bullet point,temp,temp1,temp2,1.1.1.1.1,mh2,Module heading 2,heading 5,Numbered Sub-list"/>
    <w:basedOn w:val="Normal"/>
    <w:next w:val="Normal"/>
    <w:link w:val="Heading5Char"/>
    <w:rsid w:val="004C72F5"/>
    <w:pPr>
      <w:numPr>
        <w:ilvl w:val="4"/>
        <w:numId w:val="1"/>
      </w:numPr>
      <w:spacing w:before="320" w:after="120" w:line="252" w:lineRule="auto"/>
      <w:jc w:val="center"/>
      <w:outlineLvl w:val="4"/>
    </w:pPr>
    <w:rPr>
      <w:rFonts w:ascii="Calibri" w:eastAsia="Times New Roman" w:hAnsi="Calibri" w:cs="Times New Roman"/>
      <w:caps/>
      <w:color w:val="585858"/>
      <w:spacing w:val="10"/>
      <w:lang w:bidi="en-US"/>
    </w:rPr>
  </w:style>
  <w:style w:type="paragraph" w:styleId="Heading6">
    <w:name w:val="heading 6"/>
    <w:aliases w:val="6,H6,h6,(Level 6 numbered paras)"/>
    <w:basedOn w:val="Normal"/>
    <w:next w:val="Normal"/>
    <w:link w:val="Heading6Char"/>
    <w:rsid w:val="004C72F5"/>
    <w:pPr>
      <w:numPr>
        <w:ilvl w:val="5"/>
        <w:numId w:val="1"/>
      </w:numPr>
      <w:spacing w:after="120" w:line="252" w:lineRule="auto"/>
      <w:jc w:val="center"/>
      <w:outlineLvl w:val="5"/>
    </w:pPr>
    <w:rPr>
      <w:rFonts w:ascii="Calibri" w:eastAsia="Times New Roman" w:hAnsi="Calibri" w:cs="Times New Roman"/>
      <w:caps/>
      <w:color w:val="858585"/>
      <w:spacing w:val="10"/>
      <w:lang w:bidi="en-US"/>
    </w:rPr>
  </w:style>
  <w:style w:type="paragraph" w:styleId="Heading7">
    <w:name w:val="heading 7"/>
    <w:aliases w:val="7,Appendix Major,(Level 7 numbered paras)"/>
    <w:basedOn w:val="Normal"/>
    <w:next w:val="Normal"/>
    <w:link w:val="Heading7Char"/>
    <w:rsid w:val="004C72F5"/>
    <w:pPr>
      <w:numPr>
        <w:ilvl w:val="6"/>
        <w:numId w:val="1"/>
      </w:numPr>
      <w:spacing w:after="120" w:line="252" w:lineRule="auto"/>
      <w:jc w:val="center"/>
      <w:outlineLvl w:val="6"/>
    </w:pPr>
    <w:rPr>
      <w:rFonts w:ascii="Calibri" w:eastAsia="Times New Roman" w:hAnsi="Calibri" w:cs="Times New Roman"/>
      <w:i/>
      <w:iCs/>
      <w:caps/>
      <w:color w:val="858585"/>
      <w:spacing w:val="10"/>
      <w:lang w:bidi="en-US"/>
    </w:rPr>
  </w:style>
  <w:style w:type="paragraph" w:styleId="Heading8">
    <w:name w:val="heading 8"/>
    <w:aliases w:val="8,h8,OurHeadings,(Level 8 numbered paras)"/>
    <w:basedOn w:val="Normal"/>
    <w:next w:val="Normal"/>
    <w:link w:val="Heading8Char"/>
    <w:rsid w:val="004C72F5"/>
    <w:pPr>
      <w:numPr>
        <w:ilvl w:val="7"/>
        <w:numId w:val="1"/>
      </w:numPr>
      <w:spacing w:after="120" w:line="252" w:lineRule="auto"/>
      <w:jc w:val="center"/>
      <w:outlineLvl w:val="7"/>
    </w:pPr>
    <w:rPr>
      <w:rFonts w:ascii="Calibri" w:eastAsia="Times New Roman" w:hAnsi="Calibri" w:cs="Times New Roman"/>
      <w:caps/>
      <w:spacing w:val="10"/>
      <w:sz w:val="20"/>
      <w:szCs w:val="20"/>
      <w:lang w:bidi="en-US"/>
    </w:rPr>
  </w:style>
  <w:style w:type="paragraph" w:styleId="Heading9">
    <w:name w:val="heading 9"/>
    <w:aliases w:val="9,h9,RFP Reference,Heading 9x,(Level 9 numbered paras)"/>
    <w:basedOn w:val="Normal"/>
    <w:next w:val="Normal"/>
    <w:link w:val="Heading9Char"/>
    <w:rsid w:val="004C72F5"/>
    <w:pPr>
      <w:numPr>
        <w:ilvl w:val="8"/>
        <w:numId w:val="1"/>
      </w:numPr>
      <w:spacing w:after="120" w:line="252" w:lineRule="auto"/>
      <w:jc w:val="center"/>
      <w:outlineLvl w:val="8"/>
    </w:pPr>
    <w:rPr>
      <w:rFonts w:ascii="Calibri" w:eastAsia="Times New Roman" w:hAnsi="Calibri" w:cs="Times New Roman"/>
      <w:i/>
      <w:iCs/>
      <w:caps/>
      <w:spacing w:val="10"/>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362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6277"/>
    <w:rPr>
      <w:rFonts w:ascii="Tahoma" w:hAnsi="Tahoma" w:cs="Tahoma"/>
      <w:sz w:val="16"/>
      <w:szCs w:val="16"/>
    </w:rPr>
  </w:style>
  <w:style w:type="character" w:customStyle="1" w:styleId="A9">
    <w:name w:val="A9"/>
    <w:uiPriority w:val="99"/>
    <w:rsid w:val="00937465"/>
    <w:rPr>
      <w:rFonts w:cs="Interstate-Light"/>
      <w:color w:val="000000"/>
      <w:sz w:val="16"/>
      <w:szCs w:val="16"/>
    </w:rPr>
  </w:style>
  <w:style w:type="paragraph" w:customStyle="1" w:styleId="Pa10">
    <w:name w:val="Pa10"/>
    <w:basedOn w:val="Normal"/>
    <w:next w:val="Normal"/>
    <w:uiPriority w:val="99"/>
    <w:rsid w:val="00937465"/>
    <w:pPr>
      <w:autoSpaceDE w:val="0"/>
      <w:autoSpaceDN w:val="0"/>
      <w:adjustRightInd w:val="0"/>
      <w:spacing w:after="0" w:line="241" w:lineRule="atLeast"/>
    </w:pPr>
    <w:rPr>
      <w:rFonts w:ascii="Interstate-Regular" w:hAnsi="Interstate-Regular"/>
      <w:sz w:val="24"/>
      <w:szCs w:val="24"/>
    </w:rPr>
  </w:style>
  <w:style w:type="character" w:customStyle="1" w:styleId="A7">
    <w:name w:val="A7"/>
    <w:uiPriority w:val="99"/>
    <w:rsid w:val="00937465"/>
    <w:rPr>
      <w:rFonts w:cs="Interstate-Regular"/>
      <w:color w:val="000000"/>
      <w:sz w:val="26"/>
      <w:szCs w:val="26"/>
    </w:rPr>
  </w:style>
  <w:style w:type="paragraph" w:customStyle="1" w:styleId="Pa11">
    <w:name w:val="Pa11"/>
    <w:basedOn w:val="Normal"/>
    <w:next w:val="Normal"/>
    <w:uiPriority w:val="99"/>
    <w:rsid w:val="00937465"/>
    <w:pPr>
      <w:autoSpaceDE w:val="0"/>
      <w:autoSpaceDN w:val="0"/>
      <w:adjustRightInd w:val="0"/>
      <w:spacing w:after="0" w:line="241" w:lineRule="atLeast"/>
    </w:pPr>
    <w:rPr>
      <w:rFonts w:ascii="Interstate-Regular" w:hAnsi="Interstate-Regular"/>
      <w:sz w:val="24"/>
      <w:szCs w:val="24"/>
    </w:rPr>
  </w:style>
  <w:style w:type="character" w:customStyle="1" w:styleId="A6">
    <w:name w:val="A6"/>
    <w:uiPriority w:val="99"/>
    <w:rsid w:val="00937465"/>
    <w:rPr>
      <w:rFonts w:ascii="Interstate-Light" w:hAnsi="Interstate-Light" w:cs="Interstate-Light"/>
      <w:color w:val="000000"/>
      <w:sz w:val="19"/>
      <w:szCs w:val="19"/>
    </w:rPr>
  </w:style>
  <w:style w:type="paragraph" w:customStyle="1" w:styleId="Default">
    <w:name w:val="Default"/>
    <w:rsid w:val="00937465"/>
    <w:pPr>
      <w:autoSpaceDE w:val="0"/>
      <w:autoSpaceDN w:val="0"/>
      <w:adjustRightInd w:val="0"/>
      <w:spacing w:after="0" w:line="240" w:lineRule="auto"/>
    </w:pPr>
    <w:rPr>
      <w:rFonts w:ascii="Interstate-Light" w:hAnsi="Interstate-Light" w:cs="Interstate-Light"/>
      <w:color w:val="000000"/>
      <w:sz w:val="24"/>
      <w:szCs w:val="24"/>
    </w:rPr>
  </w:style>
  <w:style w:type="paragraph" w:styleId="Header">
    <w:name w:val="header"/>
    <w:basedOn w:val="Normal"/>
    <w:link w:val="HeaderChar"/>
    <w:uiPriority w:val="99"/>
    <w:unhideWhenUsed/>
    <w:rsid w:val="00102D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DD9"/>
  </w:style>
  <w:style w:type="paragraph" w:styleId="Footer">
    <w:name w:val="footer"/>
    <w:aliases w:val="footer/10-HELVETICA,*Footer,f"/>
    <w:basedOn w:val="Normal"/>
    <w:link w:val="FooterChar"/>
    <w:uiPriority w:val="99"/>
    <w:unhideWhenUsed/>
    <w:rsid w:val="00102DD9"/>
    <w:pPr>
      <w:tabs>
        <w:tab w:val="center" w:pos="4680"/>
        <w:tab w:val="right" w:pos="9360"/>
      </w:tabs>
      <w:spacing w:after="0" w:line="240" w:lineRule="auto"/>
    </w:pPr>
  </w:style>
  <w:style w:type="character" w:customStyle="1" w:styleId="FooterChar">
    <w:name w:val="Footer Char"/>
    <w:aliases w:val="footer/10-HELVETICA Char,*Footer Char,f Char"/>
    <w:basedOn w:val="DefaultParagraphFont"/>
    <w:link w:val="Footer"/>
    <w:uiPriority w:val="99"/>
    <w:rsid w:val="00102DD9"/>
  </w:style>
  <w:style w:type="character" w:customStyle="1" w:styleId="N1Char">
    <w:name w:val="N1 Char"/>
    <w:uiPriority w:val="99"/>
    <w:rsid w:val="00253167"/>
    <w:rPr>
      <w:rFonts w:ascii="Arial" w:hAnsi="Arial"/>
      <w:szCs w:val="24"/>
      <w:lang w:val="en-US" w:eastAsia="en-US" w:bidi="ar-SA"/>
    </w:rPr>
  </w:style>
  <w:style w:type="paragraph" w:customStyle="1" w:styleId="ProprietoryNotice">
    <w:name w:val="Proprietory Notice"/>
    <w:basedOn w:val="Normal"/>
    <w:uiPriority w:val="99"/>
    <w:rsid w:val="00253167"/>
    <w:pPr>
      <w:spacing w:after="0" w:line="360" w:lineRule="auto"/>
      <w:jc w:val="center"/>
    </w:pPr>
    <w:rPr>
      <w:rFonts w:ascii="Verdana" w:eastAsia="Times New Roman" w:hAnsi="Verdana" w:cs="Times New Roman"/>
      <w:b/>
      <w:bCs/>
      <w:sz w:val="20"/>
      <w:szCs w:val="24"/>
      <w:lang w:val="en-GB" w:bidi="en-US"/>
    </w:rPr>
  </w:style>
  <w:style w:type="paragraph" w:styleId="NoSpacing">
    <w:name w:val="No Spacing"/>
    <w:link w:val="NoSpacingChar"/>
    <w:uiPriority w:val="1"/>
    <w:rsid w:val="00161F15"/>
    <w:pPr>
      <w:spacing w:after="0" w:line="240" w:lineRule="auto"/>
    </w:pPr>
    <w:rPr>
      <w:lang w:eastAsia="ja-JP"/>
    </w:rPr>
  </w:style>
  <w:style w:type="character" w:customStyle="1" w:styleId="NoSpacingChar">
    <w:name w:val="No Spacing Char"/>
    <w:basedOn w:val="DefaultParagraphFont"/>
    <w:link w:val="NoSpacing"/>
    <w:uiPriority w:val="1"/>
    <w:rsid w:val="00161F15"/>
    <w:rPr>
      <w:lang w:eastAsia="ja-JP"/>
    </w:rPr>
  </w:style>
  <w:style w:type="character" w:styleId="Hyperlink">
    <w:name w:val="Hyperlink"/>
    <w:basedOn w:val="DefaultParagraphFont"/>
    <w:uiPriority w:val="99"/>
    <w:unhideWhenUsed/>
    <w:rsid w:val="003E3DD8"/>
    <w:rPr>
      <w:color w:val="0000FF" w:themeColor="hyperlink"/>
      <w:u w:val="single"/>
    </w:rPr>
  </w:style>
  <w:style w:type="paragraph" w:styleId="TOC1">
    <w:name w:val="toc 1"/>
    <w:basedOn w:val="Normal"/>
    <w:next w:val="Normal"/>
    <w:autoRedefine/>
    <w:uiPriority w:val="39"/>
    <w:unhideWhenUsed/>
    <w:qFormat/>
    <w:rsid w:val="004B10C8"/>
    <w:pPr>
      <w:tabs>
        <w:tab w:val="left" w:pos="440"/>
        <w:tab w:val="right" w:leader="dot" w:pos="9360"/>
      </w:tabs>
      <w:spacing w:after="120"/>
      <w:ind w:left="360" w:hanging="360"/>
    </w:pPr>
    <w:rPr>
      <w:rFonts w:eastAsia="Calibri" w:cs="Times New Roman"/>
      <w:b/>
      <w:lang w:bidi="en-US"/>
    </w:rPr>
  </w:style>
  <w:style w:type="paragraph" w:styleId="TOC2">
    <w:name w:val="toc 2"/>
    <w:basedOn w:val="Normal"/>
    <w:next w:val="Normal"/>
    <w:autoRedefine/>
    <w:uiPriority w:val="39"/>
    <w:unhideWhenUsed/>
    <w:qFormat/>
    <w:rsid w:val="004B10C8"/>
    <w:pPr>
      <w:tabs>
        <w:tab w:val="left" w:pos="880"/>
        <w:tab w:val="right" w:leader="dot" w:pos="9360"/>
      </w:tabs>
      <w:spacing w:after="100"/>
      <w:ind w:left="864" w:hanging="432"/>
    </w:pPr>
    <w:rPr>
      <w:rFonts w:eastAsia="Calibri" w:cs="Times New Roman"/>
      <w:sz w:val="20"/>
      <w:lang w:bidi="en-US"/>
    </w:rPr>
  </w:style>
  <w:style w:type="paragraph" w:styleId="TOC3">
    <w:name w:val="toc 3"/>
    <w:basedOn w:val="Normal"/>
    <w:next w:val="Normal"/>
    <w:autoRedefine/>
    <w:uiPriority w:val="39"/>
    <w:unhideWhenUsed/>
    <w:qFormat/>
    <w:rsid w:val="004B10C8"/>
    <w:pPr>
      <w:tabs>
        <w:tab w:val="left" w:pos="1512"/>
        <w:tab w:val="right" w:leader="dot" w:pos="9360"/>
      </w:tabs>
      <w:spacing w:after="100"/>
      <w:ind w:left="1512" w:hanging="720"/>
    </w:pPr>
    <w:rPr>
      <w:rFonts w:eastAsia="Times New Roman" w:cs="Times New Roman"/>
      <w:sz w:val="20"/>
      <w:lang w:bidi="en-US"/>
    </w:rPr>
  </w:style>
  <w:style w:type="character" w:customStyle="1" w:styleId="Heading1Char">
    <w:name w:val="Heading 1 Char"/>
    <w:aliases w:val="Content Heading 1 Char"/>
    <w:basedOn w:val="DefaultParagraphFont"/>
    <w:link w:val="Heading1"/>
    <w:rsid w:val="006055D7"/>
    <w:rPr>
      <w:rFonts w:ascii="Arial" w:eastAsia="Times New Roman" w:hAnsi="Arial" w:cs="Arial"/>
      <w:b/>
      <w:caps/>
      <w:color w:val="262626"/>
      <w:spacing w:val="20"/>
      <w:sz w:val="28"/>
      <w:szCs w:val="28"/>
      <w:lang w:bidi="en-US"/>
    </w:rPr>
  </w:style>
  <w:style w:type="character" w:customStyle="1" w:styleId="Heading2Char">
    <w:name w:val="Heading 2 Char"/>
    <w:aliases w:val="Content Sub-heading 1 Char"/>
    <w:basedOn w:val="DefaultParagraphFont"/>
    <w:link w:val="Heading2"/>
    <w:rsid w:val="00516302"/>
    <w:rPr>
      <w:rFonts w:ascii="Arial" w:eastAsia="Times New Roman" w:hAnsi="Arial" w:cstheme="minorHAnsi"/>
      <w:b/>
      <w:bCs/>
      <w:caps/>
      <w:color w:val="000000" w:themeColor="text1"/>
      <w:spacing w:val="15"/>
      <w:sz w:val="24"/>
      <w:shd w:val="clear" w:color="auto" w:fill="D9D9D9"/>
      <w:lang w:bidi="en-US"/>
    </w:rPr>
  </w:style>
  <w:style w:type="character" w:customStyle="1" w:styleId="Heading3Char">
    <w:name w:val="Heading 3 Char"/>
    <w:aliases w:val="Content Sub-heading 2 Char"/>
    <w:basedOn w:val="DefaultParagraphFont"/>
    <w:link w:val="Heading3"/>
    <w:rsid w:val="006055D7"/>
    <w:rPr>
      <w:rFonts w:ascii="Arial" w:eastAsia="Times New Roman" w:hAnsi="Arial" w:cs="Times New Roman"/>
      <w:b/>
      <w:caps/>
      <w:color w:val="262626"/>
      <w:szCs w:val="24"/>
      <w:lang w:bidi="en-US"/>
    </w:rPr>
  </w:style>
  <w:style w:type="character" w:customStyle="1" w:styleId="Heading4Char">
    <w:name w:val="Heading 4 Char"/>
    <w:aliases w:val="Content Sub-heading 3 Char"/>
    <w:basedOn w:val="DefaultParagraphFont"/>
    <w:link w:val="Heading4"/>
    <w:rsid w:val="006055D7"/>
    <w:rPr>
      <w:rFonts w:ascii="Arial" w:eastAsia="Times New Roman" w:hAnsi="Arial" w:cs="Times New Roman"/>
      <w:caps/>
      <w:color w:val="585858"/>
      <w:spacing w:val="10"/>
      <w:lang w:bidi="en-US"/>
    </w:rPr>
  </w:style>
  <w:style w:type="character" w:customStyle="1" w:styleId="Heading5Char">
    <w:name w:val="Heading 5 Char"/>
    <w:aliases w:val="(Level 5 numbered paras) Char,Block Label Char,5 Char,H5 Char,h5 Char,Teal Char,i) ii) iii) Char,DTS Level 5 Char,Hd4 Char,L5 Char,RFI H5 (Q) Char,Bullet point Char,temp Char,temp1 Char,temp2 Char,1.1.1.1.1 Char,mh2 Char,heading 5 Char"/>
    <w:basedOn w:val="DefaultParagraphFont"/>
    <w:link w:val="Heading5"/>
    <w:rsid w:val="004C72F5"/>
    <w:rPr>
      <w:rFonts w:ascii="Calibri" w:eastAsia="Times New Roman" w:hAnsi="Calibri" w:cs="Times New Roman"/>
      <w:caps/>
      <w:color w:val="585858"/>
      <w:spacing w:val="10"/>
      <w:lang w:bidi="en-US"/>
    </w:rPr>
  </w:style>
  <w:style w:type="character" w:customStyle="1" w:styleId="Heading6Char">
    <w:name w:val="Heading 6 Char"/>
    <w:aliases w:val="6 Char,H6 Char,h6 Char,(Level 6 numbered paras) Char"/>
    <w:basedOn w:val="DefaultParagraphFont"/>
    <w:link w:val="Heading6"/>
    <w:rsid w:val="004C72F5"/>
    <w:rPr>
      <w:rFonts w:ascii="Calibri" w:eastAsia="Times New Roman" w:hAnsi="Calibri" w:cs="Times New Roman"/>
      <w:caps/>
      <w:color w:val="858585"/>
      <w:spacing w:val="10"/>
      <w:lang w:bidi="en-US"/>
    </w:rPr>
  </w:style>
  <w:style w:type="character" w:customStyle="1" w:styleId="Heading7Char">
    <w:name w:val="Heading 7 Char"/>
    <w:aliases w:val="7 Char,Appendix Major Char,(Level 7 numbered paras) Char"/>
    <w:basedOn w:val="DefaultParagraphFont"/>
    <w:link w:val="Heading7"/>
    <w:rsid w:val="004C72F5"/>
    <w:rPr>
      <w:rFonts w:ascii="Calibri" w:eastAsia="Times New Roman" w:hAnsi="Calibri" w:cs="Times New Roman"/>
      <w:i/>
      <w:iCs/>
      <w:caps/>
      <w:color w:val="858585"/>
      <w:spacing w:val="10"/>
      <w:lang w:bidi="en-US"/>
    </w:rPr>
  </w:style>
  <w:style w:type="character" w:customStyle="1" w:styleId="Heading8Char">
    <w:name w:val="Heading 8 Char"/>
    <w:aliases w:val="8 Char,h8 Char,OurHeadings Char,(Level 8 numbered paras) Char"/>
    <w:basedOn w:val="DefaultParagraphFont"/>
    <w:link w:val="Heading8"/>
    <w:rsid w:val="004C72F5"/>
    <w:rPr>
      <w:rFonts w:ascii="Calibri" w:eastAsia="Times New Roman" w:hAnsi="Calibri" w:cs="Times New Roman"/>
      <w:caps/>
      <w:spacing w:val="10"/>
      <w:sz w:val="20"/>
      <w:szCs w:val="20"/>
      <w:lang w:bidi="en-US"/>
    </w:rPr>
  </w:style>
  <w:style w:type="character" w:customStyle="1" w:styleId="Heading9Char">
    <w:name w:val="Heading 9 Char"/>
    <w:aliases w:val="9 Char,h9 Char,RFP Reference Char,Heading 9x Char,(Level 9 numbered paras) Char"/>
    <w:basedOn w:val="DefaultParagraphFont"/>
    <w:link w:val="Heading9"/>
    <w:rsid w:val="004C72F5"/>
    <w:rPr>
      <w:rFonts w:ascii="Calibri" w:eastAsia="Times New Roman" w:hAnsi="Calibri" w:cs="Times New Roman"/>
      <w:i/>
      <w:iCs/>
      <w:caps/>
      <w:spacing w:val="10"/>
      <w:sz w:val="20"/>
      <w:szCs w:val="20"/>
      <w:lang w:bidi="en-US"/>
    </w:rPr>
  </w:style>
  <w:style w:type="paragraph" w:customStyle="1" w:styleId="cogtableheading">
    <w:name w:val="cog_table_heading"/>
    <w:basedOn w:val="Normal"/>
    <w:qFormat/>
    <w:rsid w:val="004C72F5"/>
    <w:pPr>
      <w:spacing w:after="0" w:line="240" w:lineRule="auto"/>
      <w:jc w:val="center"/>
    </w:pPr>
    <w:rPr>
      <w:rFonts w:eastAsia="Times New Roman" w:cs="Times New Roman"/>
      <w:b/>
      <w:bCs/>
      <w:sz w:val="20"/>
      <w:szCs w:val="24"/>
    </w:rPr>
  </w:style>
  <w:style w:type="paragraph" w:styleId="NormalWeb">
    <w:name w:val="Normal (Web)"/>
    <w:basedOn w:val="Normal"/>
    <w:uiPriority w:val="99"/>
    <w:rsid w:val="00D843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uiPriority w:val="99"/>
    <w:rsid w:val="00D84397"/>
    <w:rPr>
      <w:b/>
      <w:bCs/>
      <w:color w:val="000000"/>
    </w:rPr>
  </w:style>
  <w:style w:type="character" w:customStyle="1" w:styleId="apple-converted-space">
    <w:name w:val="apple-converted-space"/>
    <w:basedOn w:val="DefaultParagraphFont"/>
    <w:rsid w:val="00C32B9D"/>
  </w:style>
  <w:style w:type="character" w:customStyle="1" w:styleId="xn-location">
    <w:name w:val="xn-location"/>
    <w:basedOn w:val="DefaultParagraphFont"/>
    <w:rsid w:val="00C32B9D"/>
  </w:style>
  <w:style w:type="character" w:customStyle="1" w:styleId="xn-chron">
    <w:name w:val="xn-chron"/>
    <w:basedOn w:val="DefaultParagraphFont"/>
    <w:rsid w:val="00C32B9D"/>
  </w:style>
  <w:style w:type="paragraph" w:styleId="ListBullet">
    <w:name w:val="List Bullet"/>
    <w:basedOn w:val="Normal"/>
    <w:uiPriority w:val="99"/>
    <w:unhideWhenUsed/>
    <w:rsid w:val="006053F5"/>
    <w:pPr>
      <w:numPr>
        <w:numId w:val="2"/>
      </w:numPr>
      <w:contextualSpacing/>
    </w:pPr>
  </w:style>
  <w:style w:type="paragraph" w:customStyle="1" w:styleId="p1">
    <w:name w:val="p1"/>
    <w:basedOn w:val="Normal"/>
    <w:rsid w:val="00E525C6"/>
    <w:pPr>
      <w:spacing w:after="0" w:line="240" w:lineRule="auto"/>
    </w:pPr>
    <w:rPr>
      <w:rFonts w:ascii="Helvetica" w:hAnsi="Helvetica" w:cs="Times New Roman"/>
      <w:color w:val="454545"/>
      <w:sz w:val="18"/>
      <w:szCs w:val="18"/>
    </w:rPr>
  </w:style>
  <w:style w:type="character" w:customStyle="1" w:styleId="s1">
    <w:name w:val="s1"/>
    <w:basedOn w:val="DefaultParagraphFont"/>
    <w:rsid w:val="00E525C6"/>
    <w:rPr>
      <w:color w:val="E4AF09"/>
      <w:u w:val="single"/>
    </w:rPr>
  </w:style>
  <w:style w:type="character" w:styleId="FollowedHyperlink">
    <w:name w:val="FollowedHyperlink"/>
    <w:basedOn w:val="DefaultParagraphFont"/>
    <w:uiPriority w:val="99"/>
    <w:semiHidden/>
    <w:unhideWhenUsed/>
    <w:rsid w:val="00876BD8"/>
    <w:rPr>
      <w:color w:val="800080" w:themeColor="followedHyperlink"/>
      <w:u w:val="single"/>
    </w:rPr>
  </w:style>
  <w:style w:type="paragraph" w:styleId="TOCHeading">
    <w:name w:val="TOC Heading"/>
    <w:basedOn w:val="Heading1"/>
    <w:next w:val="Normal"/>
    <w:uiPriority w:val="39"/>
    <w:unhideWhenUsed/>
    <w:qFormat/>
    <w:rsid w:val="00E65B3B"/>
    <w:pPr>
      <w:keepLines/>
      <w:numPr>
        <w:numId w:val="0"/>
      </w:numPr>
      <w:pBdr>
        <w:bottom w:val="none" w:sz="0" w:space="0" w:color="auto"/>
      </w:pBdr>
      <w:spacing w:before="240" w:after="0" w:line="259" w:lineRule="auto"/>
      <w:jc w:val="left"/>
      <w:outlineLvl w:val="9"/>
    </w:pPr>
    <w:rPr>
      <w:rFonts w:asciiTheme="majorHAnsi" w:eastAsiaTheme="majorEastAsia" w:hAnsiTheme="majorHAnsi" w:cstheme="majorBidi"/>
      <w:b w:val="0"/>
      <w:caps w:val="0"/>
      <w:color w:val="002677" w:themeColor="accent1" w:themeShade="BF"/>
      <w:spacing w:val="0"/>
      <w:sz w:val="32"/>
      <w:szCs w:val="32"/>
      <w:lang w:bidi="ar-SA"/>
    </w:rPr>
  </w:style>
  <w:style w:type="paragraph" w:customStyle="1" w:styleId="Heading2text">
    <w:name w:val="Heading 2 text"/>
    <w:basedOn w:val="Normal"/>
    <w:rsid w:val="007C382D"/>
    <w:pPr>
      <w:widowControl w:val="0"/>
      <w:spacing w:before="120" w:after="120" w:line="240" w:lineRule="auto"/>
      <w:ind w:left="720"/>
      <w:jc w:val="both"/>
    </w:pPr>
    <w:rPr>
      <w:rFonts w:eastAsia="Times New Roman" w:cs="Times New Roman"/>
      <w:szCs w:val="20"/>
    </w:rPr>
  </w:style>
  <w:style w:type="paragraph" w:styleId="ListParagraph">
    <w:name w:val="List Paragraph"/>
    <w:aliases w:val="Use Case List Paragraph,List Paragraph1,b1,Bullet for no #'s,Body Bullet,B1,bu1,bu1 + Before:  0 pt,After:  6 pt,List Paragraph Char Char,lp1,Figure_name,Bullet- First level,Numbered Indented Text,Style 2,numbered,列出段落,Equipment,Ref"/>
    <w:basedOn w:val="Normal"/>
    <w:link w:val="ListParagraphChar"/>
    <w:uiPriority w:val="34"/>
    <w:rsid w:val="007C382D"/>
    <w:pPr>
      <w:spacing w:after="0" w:line="240" w:lineRule="auto"/>
      <w:ind w:left="720"/>
      <w:contextualSpacing/>
    </w:pPr>
    <w:rPr>
      <w:rFonts w:eastAsiaTheme="minorHAnsi"/>
      <w:sz w:val="24"/>
      <w:szCs w:val="24"/>
    </w:rPr>
  </w:style>
  <w:style w:type="character" w:customStyle="1" w:styleId="ListParagraphChar">
    <w:name w:val="List Paragraph Char"/>
    <w:aliases w:val="Use Case List Paragraph Char,List Paragraph1 Char,b1 Char,Bullet for no #'s Char,Body Bullet Char,B1 Char,bu1 Char,bu1 + Before:  0 pt Char,After:  6 pt Char,List Paragraph Char Char Char,lp1 Char,Figure_name Char,Style 2 Char"/>
    <w:link w:val="ListParagraph"/>
    <w:uiPriority w:val="34"/>
    <w:qFormat/>
    <w:locked/>
    <w:rsid w:val="007C382D"/>
    <w:rPr>
      <w:rFonts w:eastAsiaTheme="minorHAnsi"/>
      <w:sz w:val="24"/>
      <w:szCs w:val="24"/>
    </w:rPr>
  </w:style>
  <w:style w:type="table" w:styleId="TableGrid">
    <w:name w:val="Table Grid"/>
    <w:aliases w:val="new tab,Cognizant,Template Table Grid,Mission Table Grid,Capgemini Table Format,BKL Table Grid,Table with header,PA Table Grid,Infosys Table Style,SBS Simple,Equifax table,Header Table,_DebsGrid,Bordure,Table Grid for Notes/Tips,Deloitte,CV1"/>
    <w:basedOn w:val="TableNormal"/>
    <w:uiPriority w:val="59"/>
    <w:rsid w:val="007C382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rsid w:val="005B117A"/>
    <w:pPr>
      <w:spacing w:line="240" w:lineRule="auto"/>
    </w:pPr>
    <w:rPr>
      <w:iCs/>
      <w:szCs w:val="18"/>
      <w:u w:val="single"/>
    </w:rPr>
  </w:style>
  <w:style w:type="paragraph" w:customStyle="1" w:styleId="BodyHeading1">
    <w:name w:val="Body Heading 1"/>
    <w:basedOn w:val="Normal"/>
    <w:link w:val="BodyHeading1Char"/>
    <w:qFormat/>
    <w:rsid w:val="0010420E"/>
    <w:rPr>
      <w:rFonts w:cs="Arial"/>
      <w:b/>
      <w:color w:val="404040" w:themeColor="text1" w:themeTint="BF"/>
      <w:sz w:val="32"/>
      <w:szCs w:val="32"/>
    </w:rPr>
  </w:style>
  <w:style w:type="character" w:customStyle="1" w:styleId="BodyHeading1Char">
    <w:name w:val="Body Heading 1 Char"/>
    <w:basedOn w:val="DefaultParagraphFont"/>
    <w:link w:val="BodyHeading1"/>
    <w:rsid w:val="0010420E"/>
    <w:rPr>
      <w:rFonts w:ascii="Arial" w:hAnsi="Arial" w:cs="Arial"/>
      <w:b/>
      <w:color w:val="404040" w:themeColor="text1" w:themeTint="BF"/>
      <w:sz w:val="32"/>
      <w:szCs w:val="32"/>
    </w:rPr>
  </w:style>
  <w:style w:type="character" w:styleId="CommentReference">
    <w:name w:val="annotation reference"/>
    <w:basedOn w:val="DefaultParagraphFont"/>
    <w:uiPriority w:val="99"/>
    <w:semiHidden/>
    <w:unhideWhenUsed/>
    <w:rsid w:val="00F75D82"/>
    <w:rPr>
      <w:sz w:val="16"/>
      <w:szCs w:val="16"/>
    </w:rPr>
  </w:style>
  <w:style w:type="paragraph" w:styleId="CommentText">
    <w:name w:val="annotation text"/>
    <w:basedOn w:val="Normal"/>
    <w:link w:val="CommentTextChar"/>
    <w:uiPriority w:val="99"/>
    <w:semiHidden/>
    <w:unhideWhenUsed/>
    <w:rsid w:val="00F75D82"/>
    <w:pPr>
      <w:spacing w:line="240" w:lineRule="auto"/>
    </w:pPr>
    <w:rPr>
      <w:sz w:val="20"/>
      <w:szCs w:val="20"/>
    </w:rPr>
  </w:style>
  <w:style w:type="character" w:customStyle="1" w:styleId="CommentTextChar">
    <w:name w:val="Comment Text Char"/>
    <w:basedOn w:val="DefaultParagraphFont"/>
    <w:link w:val="CommentText"/>
    <w:uiPriority w:val="99"/>
    <w:semiHidden/>
    <w:rsid w:val="00F75D82"/>
    <w:rPr>
      <w:rFonts w:ascii="Arial" w:hAnsi="Arial"/>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F75D82"/>
    <w:rPr>
      <w:b/>
      <w:bCs/>
    </w:rPr>
  </w:style>
  <w:style w:type="character" w:customStyle="1" w:styleId="CommentSubjectChar">
    <w:name w:val="Comment Subject Char"/>
    <w:basedOn w:val="CommentTextChar"/>
    <w:link w:val="CommentSubject"/>
    <w:uiPriority w:val="99"/>
    <w:semiHidden/>
    <w:rsid w:val="00F75D82"/>
    <w:rPr>
      <w:rFonts w:ascii="Arial" w:hAnsi="Arial"/>
      <w:b/>
      <w:bCs/>
      <w:color w:val="000000" w:themeColor="text1"/>
      <w:sz w:val="20"/>
      <w:szCs w:val="20"/>
    </w:rPr>
  </w:style>
  <w:style w:type="paragraph" w:styleId="BodyText">
    <w:name w:val="Body Text"/>
    <w:basedOn w:val="Normal"/>
    <w:link w:val="BodyTextChar"/>
    <w:uiPriority w:val="1"/>
    <w:qFormat/>
    <w:rsid w:val="00E641FF"/>
    <w:pPr>
      <w:widowControl w:val="0"/>
      <w:autoSpaceDE w:val="0"/>
      <w:autoSpaceDN w:val="0"/>
      <w:spacing w:after="0" w:line="240" w:lineRule="auto"/>
    </w:pPr>
    <w:rPr>
      <w:rFonts w:ascii="Calibri" w:eastAsia="Calibri" w:hAnsi="Calibri" w:cs="Calibri"/>
      <w:color w:val="auto"/>
      <w:sz w:val="25"/>
      <w:szCs w:val="25"/>
    </w:rPr>
  </w:style>
  <w:style w:type="character" w:customStyle="1" w:styleId="BodyTextChar">
    <w:name w:val="Body Text Char"/>
    <w:basedOn w:val="DefaultParagraphFont"/>
    <w:link w:val="BodyText"/>
    <w:uiPriority w:val="1"/>
    <w:rsid w:val="00E641FF"/>
    <w:rPr>
      <w:rFonts w:ascii="Calibri" w:eastAsia="Calibri" w:hAnsi="Calibri" w:cs="Calibri"/>
      <w:sz w:val="25"/>
      <w:szCs w:val="25"/>
    </w:rPr>
  </w:style>
  <w:style w:type="character" w:styleId="UnresolvedMention">
    <w:name w:val="Unresolved Mention"/>
    <w:basedOn w:val="DefaultParagraphFont"/>
    <w:uiPriority w:val="99"/>
    <w:semiHidden/>
    <w:unhideWhenUsed/>
    <w:rsid w:val="00F26F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41550">
      <w:bodyDiv w:val="1"/>
      <w:marLeft w:val="0"/>
      <w:marRight w:val="0"/>
      <w:marTop w:val="0"/>
      <w:marBottom w:val="0"/>
      <w:divBdr>
        <w:top w:val="none" w:sz="0" w:space="0" w:color="auto"/>
        <w:left w:val="none" w:sz="0" w:space="0" w:color="auto"/>
        <w:bottom w:val="none" w:sz="0" w:space="0" w:color="auto"/>
        <w:right w:val="none" w:sz="0" w:space="0" w:color="auto"/>
      </w:divBdr>
    </w:div>
    <w:div w:id="319626014">
      <w:bodyDiv w:val="1"/>
      <w:marLeft w:val="0"/>
      <w:marRight w:val="0"/>
      <w:marTop w:val="0"/>
      <w:marBottom w:val="0"/>
      <w:divBdr>
        <w:top w:val="none" w:sz="0" w:space="0" w:color="auto"/>
        <w:left w:val="none" w:sz="0" w:space="0" w:color="auto"/>
        <w:bottom w:val="none" w:sz="0" w:space="0" w:color="auto"/>
        <w:right w:val="none" w:sz="0" w:space="0" w:color="auto"/>
      </w:divBdr>
    </w:div>
    <w:div w:id="489252671">
      <w:bodyDiv w:val="1"/>
      <w:marLeft w:val="0"/>
      <w:marRight w:val="0"/>
      <w:marTop w:val="0"/>
      <w:marBottom w:val="0"/>
      <w:divBdr>
        <w:top w:val="none" w:sz="0" w:space="0" w:color="auto"/>
        <w:left w:val="none" w:sz="0" w:space="0" w:color="auto"/>
        <w:bottom w:val="none" w:sz="0" w:space="0" w:color="auto"/>
        <w:right w:val="none" w:sz="0" w:space="0" w:color="auto"/>
      </w:divBdr>
    </w:div>
    <w:div w:id="502473227">
      <w:bodyDiv w:val="1"/>
      <w:marLeft w:val="0"/>
      <w:marRight w:val="0"/>
      <w:marTop w:val="0"/>
      <w:marBottom w:val="0"/>
      <w:divBdr>
        <w:top w:val="none" w:sz="0" w:space="0" w:color="auto"/>
        <w:left w:val="none" w:sz="0" w:space="0" w:color="auto"/>
        <w:bottom w:val="none" w:sz="0" w:space="0" w:color="auto"/>
        <w:right w:val="none" w:sz="0" w:space="0" w:color="auto"/>
      </w:divBdr>
    </w:div>
    <w:div w:id="890769140">
      <w:bodyDiv w:val="1"/>
      <w:marLeft w:val="0"/>
      <w:marRight w:val="0"/>
      <w:marTop w:val="0"/>
      <w:marBottom w:val="0"/>
      <w:divBdr>
        <w:top w:val="none" w:sz="0" w:space="0" w:color="auto"/>
        <w:left w:val="none" w:sz="0" w:space="0" w:color="auto"/>
        <w:bottom w:val="none" w:sz="0" w:space="0" w:color="auto"/>
        <w:right w:val="none" w:sz="0" w:space="0" w:color="auto"/>
      </w:divBdr>
    </w:div>
    <w:div w:id="1113325888">
      <w:bodyDiv w:val="1"/>
      <w:marLeft w:val="0"/>
      <w:marRight w:val="0"/>
      <w:marTop w:val="0"/>
      <w:marBottom w:val="0"/>
      <w:divBdr>
        <w:top w:val="none" w:sz="0" w:space="0" w:color="auto"/>
        <w:left w:val="none" w:sz="0" w:space="0" w:color="auto"/>
        <w:bottom w:val="none" w:sz="0" w:space="0" w:color="auto"/>
        <w:right w:val="none" w:sz="0" w:space="0" w:color="auto"/>
      </w:divBdr>
    </w:div>
    <w:div w:id="1236475107">
      <w:bodyDiv w:val="1"/>
      <w:marLeft w:val="0"/>
      <w:marRight w:val="0"/>
      <w:marTop w:val="0"/>
      <w:marBottom w:val="0"/>
      <w:divBdr>
        <w:top w:val="none" w:sz="0" w:space="0" w:color="auto"/>
        <w:left w:val="none" w:sz="0" w:space="0" w:color="auto"/>
        <w:bottom w:val="none" w:sz="0" w:space="0" w:color="auto"/>
        <w:right w:val="none" w:sz="0" w:space="0" w:color="auto"/>
      </w:divBdr>
    </w:div>
    <w:div w:id="1240211458">
      <w:bodyDiv w:val="1"/>
      <w:marLeft w:val="0"/>
      <w:marRight w:val="0"/>
      <w:marTop w:val="0"/>
      <w:marBottom w:val="0"/>
      <w:divBdr>
        <w:top w:val="none" w:sz="0" w:space="0" w:color="auto"/>
        <w:left w:val="none" w:sz="0" w:space="0" w:color="auto"/>
        <w:bottom w:val="none" w:sz="0" w:space="0" w:color="auto"/>
        <w:right w:val="none" w:sz="0" w:space="0" w:color="auto"/>
      </w:divBdr>
    </w:div>
    <w:div w:id="1379352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ithub.com/lediya-developer"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n.linkedin.com/in/lediya-nesa-kumari-45a6312b?original_referer="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Cognizant Comcast Color Palatte">
      <a:dk1>
        <a:sysClr val="windowText" lastClr="000000"/>
      </a:dk1>
      <a:lt1>
        <a:sysClr val="window" lastClr="FFFFFF"/>
      </a:lt1>
      <a:dk2>
        <a:srgbClr val="0C0C0C"/>
      </a:dk2>
      <a:lt2>
        <a:srgbClr val="F2F2F2"/>
      </a:lt2>
      <a:accent1>
        <a:srgbClr val="0033A0"/>
      </a:accent1>
      <a:accent2>
        <a:srgbClr val="F37021"/>
      </a:accent2>
      <a:accent3>
        <a:srgbClr val="000063"/>
      </a:accent3>
      <a:accent4>
        <a:srgbClr val="FCB711"/>
      </a:accent4>
      <a:accent5>
        <a:srgbClr val="2D67FF"/>
      </a:accent5>
      <a:accent6>
        <a:srgbClr val="328DFF"/>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471F42D7A835F44BD5AD38B8B4DB281" ma:contentTypeVersion="13" ma:contentTypeDescription="Create a new document." ma:contentTypeScope="" ma:versionID="56a43a2c47020c747a59bcdafe0e6787">
  <xsd:schema xmlns:xsd="http://www.w3.org/2001/XMLSchema" xmlns:xs="http://www.w3.org/2001/XMLSchema" xmlns:p="http://schemas.microsoft.com/office/2006/metadata/properties" xmlns:ns3="06a39ab6-bb72-4e44-beb8-d602b3cd691b" xmlns:ns4="53ce992e-1589-470b-81e7-483c46371944" targetNamespace="http://schemas.microsoft.com/office/2006/metadata/properties" ma:root="true" ma:fieldsID="d07c600c79744354f58aa6969e2f206c" ns3:_="" ns4:_="">
    <xsd:import namespace="06a39ab6-bb72-4e44-beb8-d602b3cd691b"/>
    <xsd:import namespace="53ce992e-1589-470b-81e7-483c4637194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a39ab6-bb72-4e44-beb8-d602b3cd691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ce992e-1589-470b-81e7-483c4637194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DC7C2A-0012-4E01-92C5-F1FBDB38C672}">
  <ds:schemaRefs>
    <ds:schemaRef ds:uri="http://schemas.microsoft.com/sharepoint/v3/contenttype/forms"/>
  </ds:schemaRefs>
</ds:datastoreItem>
</file>

<file path=customXml/itemProps2.xml><?xml version="1.0" encoding="utf-8"?>
<ds:datastoreItem xmlns:ds="http://schemas.openxmlformats.org/officeDocument/2006/customXml" ds:itemID="{B14F48CB-58C4-49CE-9BBB-EB02E7359D82}">
  <ds:schemaRefs>
    <ds:schemaRef ds:uri="http://schemas.microsoft.com/office/2006/metadata/properties"/>
    <ds:schemaRef ds:uri="http://www.w3.org/2000/xmlns/"/>
    <ds:schemaRef ds:uri="http://schemas.microsoft.com/office/infopath/2007/PartnerControls"/>
  </ds:schemaRefs>
</ds:datastoreItem>
</file>

<file path=customXml/itemProps3.xml><?xml version="1.0" encoding="utf-8"?>
<ds:datastoreItem xmlns:ds="http://schemas.openxmlformats.org/officeDocument/2006/customXml" ds:itemID="{C690177D-E2E0-4EAD-93A3-052E6DA1B23C}">
  <ds:schemaRefs>
    <ds:schemaRef ds:uri="http://schemas.microsoft.com/office/2006/metadata/contentType"/>
    <ds:schemaRef ds:uri="http://schemas.microsoft.com/office/2006/metadata/properties/metaAttributes"/>
    <ds:schemaRef ds:uri="http://www.w3.org/2000/xmlns/"/>
    <ds:schemaRef ds:uri="http://www.w3.org/2001/XMLSchema"/>
    <ds:schemaRef ds:uri="06a39ab6-bb72-4e44-beb8-d602b3cd691b"/>
    <ds:schemaRef ds:uri="53ce992e-1589-470b-81e7-483c46371944"/>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37F719-614E-414E-89A4-A701224DDA6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Pages>
  <Words>679</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Boehringer Ingelheim RFP</vt:lpstr>
    </vt:vector>
  </TitlesOfParts>
  <Company>Cognizant Technology Solutions</Company>
  <LinksUpToDate>false</LinksUpToDate>
  <CharactersWithSpaces>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ehringer Ingelheim RFP</dc:title>
  <dc:subject/>
  <dc:creator>G P, Aswath (Cognizant)</dc:creator>
  <cp:keywords/>
  <dc:description/>
  <cp:lastModifiedBy>Nesakumari, Lediya (Cognizant)</cp:lastModifiedBy>
  <cp:revision>16</cp:revision>
  <cp:lastPrinted>2020-02-08T04:55:00Z</cp:lastPrinted>
  <dcterms:created xsi:type="dcterms:W3CDTF">2023-07-04T07:18:00Z</dcterms:created>
  <dcterms:modified xsi:type="dcterms:W3CDTF">2023-07-04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71F42D7A835F44BD5AD38B8B4DB281</vt:lpwstr>
  </property>
  <property fmtid="{D5CDD505-2E9C-101B-9397-08002B2CF9AE}" pid="3" name="MSIP_Label_f6da7a7f-a0d1-4c79-8194-be76ed2514ae_Enabled">
    <vt:lpwstr>True</vt:lpwstr>
  </property>
  <property fmtid="{D5CDD505-2E9C-101B-9397-08002B2CF9AE}" pid="4" name="MSIP_Label_f6da7a7f-a0d1-4c79-8194-be76ed2514ae_SiteId">
    <vt:lpwstr>396b38cc-aa65-492b-bb0e-3d94ed25a97b</vt:lpwstr>
  </property>
  <property fmtid="{D5CDD505-2E9C-101B-9397-08002B2CF9AE}" pid="5" name="MSIP_Label_f6da7a7f-a0d1-4c79-8194-be76ed2514ae_Owner">
    <vt:lpwstr>anisah.ahmad.ext@axa.com</vt:lpwstr>
  </property>
  <property fmtid="{D5CDD505-2E9C-101B-9397-08002B2CF9AE}" pid="6" name="MSIP_Label_f6da7a7f-a0d1-4c79-8194-be76ed2514ae_SetDate">
    <vt:lpwstr>2021-09-08T02:33:33.7360522Z</vt:lpwstr>
  </property>
  <property fmtid="{D5CDD505-2E9C-101B-9397-08002B2CF9AE}" pid="7" name="MSIP_Label_f6da7a7f-a0d1-4c79-8194-be76ed2514ae_Name">
    <vt:lpwstr>INTERNAL</vt:lpwstr>
  </property>
  <property fmtid="{D5CDD505-2E9C-101B-9397-08002B2CF9AE}" pid="8" name="MSIP_Label_f6da7a7f-a0d1-4c79-8194-be76ed2514ae_Application">
    <vt:lpwstr>Microsoft Azure Information Protection</vt:lpwstr>
  </property>
  <property fmtid="{D5CDD505-2E9C-101B-9397-08002B2CF9AE}" pid="9" name="MSIP_Label_f6da7a7f-a0d1-4c79-8194-be76ed2514ae_Extended_MSFT_Method">
    <vt:lpwstr>Automatic</vt:lpwstr>
  </property>
</Properties>
</file>